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2A154444"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724BBB19">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386DB2B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61C4417"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8062E7" w:rsidRPr="008062E7">
        <w:rPr>
          <w:b/>
          <w:bCs/>
          <w:sz w:val="40"/>
          <w:szCs w:val="40"/>
        </w:rPr>
        <w:t>Microchip University</w:t>
      </w:r>
    </w:p>
    <w:p w14:paraId="251212CE" w14:textId="2E7CE893"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DA340D" w:rsidRPr="00DA340D">
        <w:rPr>
          <w:b/>
          <w:bCs/>
          <w:sz w:val="40"/>
          <w:szCs w:val="40"/>
        </w:rPr>
        <w:t xml:space="preserve">Lab Manual for </w:t>
      </w:r>
      <w:r w:rsidR="00216FBF">
        <w:rPr>
          <w:b/>
          <w:bCs/>
          <w:i/>
          <w:iCs/>
          <w:sz w:val="40"/>
          <w:szCs w:val="40"/>
        </w:rPr>
        <w:t xml:space="preserve">Adding Multimeter Click to WBZ451 </w:t>
      </w:r>
      <w:proofErr w:type="spellStart"/>
      <w:r w:rsidR="00216FBF">
        <w:rPr>
          <w:b/>
          <w:bCs/>
          <w:i/>
          <w:iCs/>
          <w:sz w:val="40"/>
          <w:szCs w:val="40"/>
        </w:rPr>
        <w:t>AnyCloud</w:t>
      </w:r>
      <w:proofErr w:type="spellEnd"/>
      <w:r w:rsidR="00216FBF">
        <w:rPr>
          <w:b/>
          <w:bCs/>
          <w:i/>
          <w:iCs/>
          <w:sz w:val="40"/>
          <w:szCs w:val="40"/>
        </w:rPr>
        <w:t xml:space="preserve"> 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06EE83B8" w14:textId="25B5BD89" w:rsidR="00702B63"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14248143" w:history="1">
            <w:r w:rsidR="00702B63" w:rsidRPr="008F2316">
              <w:rPr>
                <w:rStyle w:val="Hyperlink"/>
                <w:b/>
                <w:bCs/>
                <w:noProof/>
              </w:rPr>
              <w:t>Introduction:</w:t>
            </w:r>
            <w:r w:rsidR="00702B63">
              <w:rPr>
                <w:noProof/>
                <w:webHidden/>
              </w:rPr>
              <w:tab/>
            </w:r>
            <w:r w:rsidR="00702B63">
              <w:rPr>
                <w:noProof/>
                <w:webHidden/>
              </w:rPr>
              <w:fldChar w:fldCharType="begin"/>
            </w:r>
            <w:r w:rsidR="00702B63">
              <w:rPr>
                <w:noProof/>
                <w:webHidden/>
              </w:rPr>
              <w:instrText xml:space="preserve"> PAGEREF _Toc114248143 \h </w:instrText>
            </w:r>
            <w:r w:rsidR="00702B63">
              <w:rPr>
                <w:noProof/>
                <w:webHidden/>
              </w:rPr>
            </w:r>
            <w:r w:rsidR="00702B63">
              <w:rPr>
                <w:noProof/>
                <w:webHidden/>
              </w:rPr>
              <w:fldChar w:fldCharType="separate"/>
            </w:r>
            <w:r w:rsidR="00702B63">
              <w:rPr>
                <w:noProof/>
                <w:webHidden/>
              </w:rPr>
              <w:t>2</w:t>
            </w:r>
            <w:r w:rsidR="00702B63">
              <w:rPr>
                <w:noProof/>
                <w:webHidden/>
              </w:rPr>
              <w:fldChar w:fldCharType="end"/>
            </w:r>
          </w:hyperlink>
        </w:p>
        <w:p w14:paraId="073FD7C7" w14:textId="0430E472" w:rsidR="00702B63" w:rsidRDefault="00000000">
          <w:pPr>
            <w:pStyle w:val="TOC2"/>
            <w:tabs>
              <w:tab w:val="right" w:leader="dot" w:pos="10214"/>
            </w:tabs>
            <w:rPr>
              <w:rFonts w:asciiTheme="minorHAnsi" w:hAnsiTheme="minorHAnsi" w:cstheme="minorBidi"/>
              <w:noProof/>
              <w:sz w:val="24"/>
            </w:rPr>
          </w:pPr>
          <w:hyperlink w:anchor="_Toc114248144" w:history="1">
            <w:r w:rsidR="00702B63" w:rsidRPr="008F2316">
              <w:rPr>
                <w:rStyle w:val="Hyperlink"/>
                <w:b/>
                <w:bCs/>
                <w:noProof/>
              </w:rPr>
              <w:t>Prerequisites:</w:t>
            </w:r>
            <w:r w:rsidR="00702B63">
              <w:rPr>
                <w:noProof/>
                <w:webHidden/>
              </w:rPr>
              <w:tab/>
            </w:r>
            <w:r w:rsidR="00702B63">
              <w:rPr>
                <w:noProof/>
                <w:webHidden/>
              </w:rPr>
              <w:fldChar w:fldCharType="begin"/>
            </w:r>
            <w:r w:rsidR="00702B63">
              <w:rPr>
                <w:noProof/>
                <w:webHidden/>
              </w:rPr>
              <w:instrText xml:space="preserve"> PAGEREF _Toc114248144 \h </w:instrText>
            </w:r>
            <w:r w:rsidR="00702B63">
              <w:rPr>
                <w:noProof/>
                <w:webHidden/>
              </w:rPr>
            </w:r>
            <w:r w:rsidR="00702B63">
              <w:rPr>
                <w:noProof/>
                <w:webHidden/>
              </w:rPr>
              <w:fldChar w:fldCharType="separate"/>
            </w:r>
            <w:r w:rsidR="00702B63">
              <w:rPr>
                <w:noProof/>
                <w:webHidden/>
              </w:rPr>
              <w:t>2</w:t>
            </w:r>
            <w:r w:rsidR="00702B63">
              <w:rPr>
                <w:noProof/>
                <w:webHidden/>
              </w:rPr>
              <w:fldChar w:fldCharType="end"/>
            </w:r>
          </w:hyperlink>
        </w:p>
        <w:p w14:paraId="3745AE08" w14:textId="23B2DBCB" w:rsidR="00702B63" w:rsidRDefault="00000000">
          <w:pPr>
            <w:pStyle w:val="TOC1"/>
            <w:rPr>
              <w:rFonts w:asciiTheme="minorHAnsi" w:hAnsiTheme="minorHAnsi" w:cstheme="minorBidi"/>
              <w:b w:val="0"/>
              <w:bCs w:val="0"/>
              <w:sz w:val="24"/>
            </w:rPr>
          </w:pPr>
          <w:hyperlink w:anchor="_Toc114248145" w:history="1">
            <w:r w:rsidR="00702B63" w:rsidRPr="008F2316">
              <w:rPr>
                <w:rStyle w:val="Hyperlink"/>
              </w:rPr>
              <w:t>Lab 1 – Connect Device to Azure</w:t>
            </w:r>
            <w:r w:rsidR="00702B63">
              <w:rPr>
                <w:webHidden/>
              </w:rPr>
              <w:tab/>
            </w:r>
            <w:r w:rsidR="00702B63">
              <w:rPr>
                <w:webHidden/>
              </w:rPr>
              <w:fldChar w:fldCharType="begin"/>
            </w:r>
            <w:r w:rsidR="00702B63">
              <w:rPr>
                <w:webHidden/>
              </w:rPr>
              <w:instrText xml:space="preserve"> PAGEREF _Toc114248145 \h </w:instrText>
            </w:r>
            <w:r w:rsidR="00702B63">
              <w:rPr>
                <w:webHidden/>
              </w:rPr>
            </w:r>
            <w:r w:rsidR="00702B63">
              <w:rPr>
                <w:webHidden/>
              </w:rPr>
              <w:fldChar w:fldCharType="separate"/>
            </w:r>
            <w:r w:rsidR="00702B63">
              <w:rPr>
                <w:webHidden/>
              </w:rPr>
              <w:t>3</w:t>
            </w:r>
            <w:r w:rsidR="00702B63">
              <w:rPr>
                <w:webHidden/>
              </w:rPr>
              <w:fldChar w:fldCharType="end"/>
            </w:r>
          </w:hyperlink>
        </w:p>
        <w:p w14:paraId="0732405A" w14:textId="4B14B3CF" w:rsidR="00702B63" w:rsidRDefault="00000000">
          <w:pPr>
            <w:pStyle w:val="TOC1"/>
            <w:rPr>
              <w:rFonts w:asciiTheme="minorHAnsi" w:hAnsiTheme="minorHAnsi" w:cstheme="minorBidi"/>
              <w:b w:val="0"/>
              <w:bCs w:val="0"/>
              <w:sz w:val="24"/>
            </w:rPr>
          </w:pPr>
          <w:hyperlink w:anchor="_Toc114248146" w:history="1">
            <w:r w:rsidR="00702B63" w:rsidRPr="008F2316">
              <w:rPr>
                <w:rStyle w:val="Hyperlink"/>
              </w:rPr>
              <w:t>Lab 2 – Add Sensors to Device</w:t>
            </w:r>
            <w:r w:rsidR="00702B63">
              <w:rPr>
                <w:webHidden/>
              </w:rPr>
              <w:tab/>
            </w:r>
            <w:r w:rsidR="00702B63">
              <w:rPr>
                <w:webHidden/>
              </w:rPr>
              <w:fldChar w:fldCharType="begin"/>
            </w:r>
            <w:r w:rsidR="00702B63">
              <w:rPr>
                <w:webHidden/>
              </w:rPr>
              <w:instrText xml:space="preserve"> PAGEREF _Toc114248146 \h </w:instrText>
            </w:r>
            <w:r w:rsidR="00702B63">
              <w:rPr>
                <w:webHidden/>
              </w:rPr>
            </w:r>
            <w:r w:rsidR="00702B63">
              <w:rPr>
                <w:webHidden/>
              </w:rPr>
              <w:fldChar w:fldCharType="separate"/>
            </w:r>
            <w:r w:rsidR="00702B63">
              <w:rPr>
                <w:webHidden/>
              </w:rPr>
              <w:t>4</w:t>
            </w:r>
            <w:r w:rsidR="00702B63">
              <w:rPr>
                <w:webHidden/>
              </w:rPr>
              <w:fldChar w:fldCharType="end"/>
            </w:r>
          </w:hyperlink>
        </w:p>
        <w:p w14:paraId="2DDB6F33" w14:textId="756705DA" w:rsidR="00702B63" w:rsidRDefault="00000000">
          <w:pPr>
            <w:pStyle w:val="TOC1"/>
            <w:rPr>
              <w:rFonts w:asciiTheme="minorHAnsi" w:hAnsiTheme="minorHAnsi" w:cstheme="minorBidi"/>
              <w:b w:val="0"/>
              <w:bCs w:val="0"/>
              <w:sz w:val="24"/>
            </w:rPr>
          </w:pPr>
          <w:hyperlink w:anchor="_Toc114248147" w:history="1">
            <w:r w:rsidR="00702B63" w:rsidRPr="008F2316">
              <w:rPr>
                <w:rStyle w:val="Hyperlink"/>
              </w:rPr>
              <w:t>Lab 3 – Modify the IoT Central Application</w:t>
            </w:r>
            <w:r w:rsidR="00702B63">
              <w:rPr>
                <w:webHidden/>
              </w:rPr>
              <w:tab/>
            </w:r>
            <w:r w:rsidR="00702B63">
              <w:rPr>
                <w:webHidden/>
              </w:rPr>
              <w:fldChar w:fldCharType="begin"/>
            </w:r>
            <w:r w:rsidR="00702B63">
              <w:rPr>
                <w:webHidden/>
              </w:rPr>
              <w:instrText xml:space="preserve"> PAGEREF _Toc114248147 \h </w:instrText>
            </w:r>
            <w:r w:rsidR="00702B63">
              <w:rPr>
                <w:webHidden/>
              </w:rPr>
            </w:r>
            <w:r w:rsidR="00702B63">
              <w:rPr>
                <w:webHidden/>
              </w:rPr>
              <w:fldChar w:fldCharType="separate"/>
            </w:r>
            <w:r w:rsidR="00702B63">
              <w:rPr>
                <w:webHidden/>
              </w:rPr>
              <w:t>27</w:t>
            </w:r>
            <w:r w:rsidR="00702B63">
              <w:rPr>
                <w:webHidden/>
              </w:rPr>
              <w:fldChar w:fldCharType="end"/>
            </w:r>
          </w:hyperlink>
        </w:p>
        <w:p w14:paraId="5645BB56" w14:textId="686E5F40" w:rsidR="00702B63" w:rsidRDefault="00000000">
          <w:pPr>
            <w:pStyle w:val="TOC1"/>
            <w:rPr>
              <w:rFonts w:asciiTheme="minorHAnsi" w:hAnsiTheme="minorHAnsi" w:cstheme="minorBidi"/>
              <w:b w:val="0"/>
              <w:bCs w:val="0"/>
              <w:sz w:val="24"/>
            </w:rPr>
          </w:pPr>
          <w:hyperlink w:anchor="_Toc114248148" w:history="1">
            <w:r w:rsidR="00702B63" w:rsidRPr="008F2316">
              <w:rPr>
                <w:rStyle w:val="Hyperlink"/>
              </w:rPr>
              <w:t>Lab 4 – Extend the IoT Central Application</w:t>
            </w:r>
            <w:r w:rsidR="00702B63">
              <w:rPr>
                <w:webHidden/>
              </w:rPr>
              <w:tab/>
            </w:r>
            <w:r w:rsidR="00702B63">
              <w:rPr>
                <w:webHidden/>
              </w:rPr>
              <w:fldChar w:fldCharType="begin"/>
            </w:r>
            <w:r w:rsidR="00702B63">
              <w:rPr>
                <w:webHidden/>
              </w:rPr>
              <w:instrText xml:space="preserve"> PAGEREF _Toc114248148 \h </w:instrText>
            </w:r>
            <w:r w:rsidR="00702B63">
              <w:rPr>
                <w:webHidden/>
              </w:rPr>
            </w:r>
            <w:r w:rsidR="00702B63">
              <w:rPr>
                <w:webHidden/>
              </w:rPr>
              <w:fldChar w:fldCharType="separate"/>
            </w:r>
            <w:r w:rsidR="00702B63">
              <w:rPr>
                <w:webHidden/>
              </w:rPr>
              <w:t>41</w:t>
            </w:r>
            <w:r w:rsidR="00702B63">
              <w:rPr>
                <w:webHidden/>
              </w:rPr>
              <w:fldChar w:fldCharType="end"/>
            </w:r>
          </w:hyperlink>
        </w:p>
        <w:p w14:paraId="21541B29" w14:textId="4C30BAD7"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7D71B70C"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14248143"/>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3E5C52BE" w:rsidR="0004279C" w:rsidRDefault="00216FBF"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w:t>
        </w:r>
        <w:r w:rsidR="0004279C" w:rsidRPr="00216FBF">
          <w:rPr>
            <w:rStyle w:val="Hyperlink"/>
            <w:lang w:bidi="gu-IN"/>
          </w:rPr>
          <w:t>FI32-IoT Development</w:t>
        </w:r>
        <w:r w:rsidR="0004279C" w:rsidRPr="00216FBF">
          <w:rPr>
            <w:rStyle w:val="Hyperlink"/>
            <w:lang w:bidi="gu-IN"/>
          </w:rPr>
          <w:t xml:space="preserve"> Bo</w:t>
        </w:r>
        <w:r w:rsidR="0004279C" w:rsidRPr="00216FBF">
          <w:rPr>
            <w:rStyle w:val="Hyperlink"/>
            <w:lang w:bidi="gu-IN"/>
          </w:rPr>
          <w:t>a</w:t>
        </w:r>
        <w:r w:rsidR="0004279C" w:rsidRPr="00216FBF">
          <w:rPr>
            <w:rStyle w:val="Hyperlink"/>
            <w:lang w:bidi="gu-IN"/>
          </w:rPr>
          <w:t>rd</w:t>
        </w:r>
      </w:hyperlink>
      <w:r w:rsidR="0004279C" w:rsidRPr="00295407">
        <w:rPr>
          <w:lang w:bidi="gu-IN"/>
        </w:rPr>
        <w:t xml:space="preserve"> (</w:t>
      </w:r>
      <w:r w:rsidR="0004279C">
        <w:rPr>
          <w:lang w:bidi="gu-IN"/>
        </w:rPr>
        <w:t>Part No. EV</w:t>
      </w:r>
      <w:r w:rsidR="0004279C">
        <w:rPr>
          <w:lang w:bidi="gu-IN"/>
        </w:rPr>
        <w:t>36W50A</w:t>
      </w:r>
      <w:r w:rsidR="0004279C" w:rsidRPr="00295407">
        <w:rPr>
          <w:lang w:bidi="gu-IN"/>
        </w:rPr>
        <w:t>)</w:t>
      </w:r>
    </w:p>
    <w:p w14:paraId="0318036E" w14:textId="3C4B0D99" w:rsidR="00295407" w:rsidRDefault="00216FBF"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w:t>
        </w:r>
        <w:r w:rsidR="0004279C" w:rsidRPr="00216FBF">
          <w:rPr>
            <w:rStyle w:val="Hyperlink"/>
            <w:lang w:bidi="gu-IN"/>
          </w:rPr>
          <w:t>t</w:t>
        </w:r>
        <w:r w:rsidR="0004279C" w:rsidRPr="00216FBF">
          <w:rPr>
            <w:rStyle w:val="Hyperlink"/>
            <w:lang w:bidi="gu-IN"/>
          </w:rPr>
          <w: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216FBF"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w:t>
        </w:r>
        <w:r w:rsidR="0004279C" w:rsidRPr="00216FBF">
          <w:rPr>
            <w:rStyle w:val="Hyperlink"/>
            <w:lang w:bidi="gu-IN"/>
          </w:rPr>
          <w:t>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216FBF" w:rsidP="0004279C">
      <w:pPr>
        <w:pStyle w:val="ListParagraph"/>
        <w:keepNext/>
        <w:numPr>
          <w:ilvl w:val="0"/>
          <w:numId w:val="1"/>
        </w:numPr>
        <w:spacing w:after="0" w:line="276" w:lineRule="auto"/>
        <w:rPr>
          <w:lang w:bidi="gu-IN"/>
        </w:rPr>
      </w:pPr>
      <w:hyperlink r:id="rId17" w:history="1">
        <w:proofErr w:type="spellStart"/>
        <w:r w:rsidRPr="00216FBF">
          <w:rPr>
            <w:rStyle w:val="Hyperlink"/>
            <w:lang w:bidi="gu-IN"/>
          </w:rPr>
          <w:t>mikroBUS</w:t>
        </w:r>
        <w:proofErr w:type="spellEnd"/>
        <w:r w:rsidRPr="00216FBF">
          <w:rPr>
            <w:rStyle w:val="Hyperlink"/>
            <w:lang w:bidi="gu-IN"/>
          </w:rPr>
          <w:t xml:space="preserve"> </w:t>
        </w:r>
        <w:proofErr w:type="spellStart"/>
        <w:r w:rsidRPr="00216FBF">
          <w:rPr>
            <w:rStyle w:val="Hyperlink"/>
            <w:lang w:bidi="gu-IN"/>
          </w:rPr>
          <w:t>Xplained</w:t>
        </w:r>
        <w:proofErr w:type="spellEnd"/>
        <w:r w:rsidRPr="00216FBF">
          <w:rPr>
            <w:rStyle w:val="Hyperlink"/>
            <w:lang w:bidi="gu-IN"/>
          </w:rPr>
          <w:t xml:space="preserve"> </w:t>
        </w:r>
        <w:r w:rsidRPr="00216FBF">
          <w:rPr>
            <w:rStyle w:val="Hyperlink"/>
            <w:lang w:bidi="gu-IN"/>
          </w:rPr>
          <w:t>P</w:t>
        </w:r>
        <w:r w:rsidRPr="00216FBF">
          <w:rPr>
            <w:rStyle w:val="Hyperlink"/>
            <w:lang w:bidi="gu-IN"/>
          </w:rPr>
          <w:t>ro</w:t>
        </w:r>
      </w:hyperlink>
      <w:r>
        <w:rPr>
          <w:lang w:bidi="gu-IN"/>
        </w:rPr>
        <w:t xml:space="preserve"> </w:t>
      </w:r>
      <w:r w:rsidR="0004279C" w:rsidRPr="00295407">
        <w:rPr>
          <w:lang w:bidi="gu-IN"/>
        </w:rPr>
        <w:t>(</w:t>
      </w:r>
      <w:r w:rsidR="0004279C">
        <w:rPr>
          <w:lang w:bidi="gu-IN"/>
        </w:rPr>
        <w:t xml:space="preserve">Part No. </w:t>
      </w:r>
      <w:r w:rsidR="0004279C">
        <w:rPr>
          <w:lang w:bidi="gu-IN"/>
        </w:rPr>
        <w:t>ATMBUSADAPTER-XPRO</w:t>
      </w:r>
      <w:r w:rsidR="0004279C" w:rsidRPr="00295407">
        <w:rPr>
          <w:lang w:bidi="gu-IN"/>
        </w:rPr>
        <w:t>)</w:t>
      </w:r>
    </w:p>
    <w:p w14:paraId="3E2B1398" w14:textId="4B87850F" w:rsidR="0004279C" w:rsidRDefault="00216FBF" w:rsidP="0004279C">
      <w:pPr>
        <w:pStyle w:val="ListParagraph"/>
        <w:keepNext/>
        <w:numPr>
          <w:ilvl w:val="0"/>
          <w:numId w:val="1"/>
        </w:numPr>
        <w:spacing w:after="0" w:line="276" w:lineRule="auto"/>
        <w:rPr>
          <w:lang w:bidi="gu-IN"/>
        </w:rPr>
      </w:pPr>
      <w:hyperlink r:id="rId18" w:history="1">
        <w:r w:rsidR="0004279C" w:rsidRPr="00216FBF">
          <w:rPr>
            <w:rStyle w:val="Hyperlink"/>
            <w:lang w:bidi="gu-IN"/>
          </w:rPr>
          <w:t>XPRO-Ada</w:t>
        </w:r>
        <w:r w:rsidR="0004279C" w:rsidRPr="00216FBF">
          <w:rPr>
            <w:rStyle w:val="Hyperlink"/>
            <w:lang w:bidi="gu-IN"/>
          </w:rPr>
          <w:t>p</w:t>
        </w:r>
        <w:r w:rsidR="0004279C" w:rsidRPr="00216FBF">
          <w:rPr>
            <w:rStyle w:val="Hyperlink"/>
            <w:lang w:bidi="gu-IN"/>
          </w:rPr>
          <w:t>ter</w:t>
        </w:r>
        <w:r w:rsidR="0004279C" w:rsidRPr="00216FBF">
          <w:rPr>
            <w:rStyle w:val="Hyperlink"/>
            <w:lang w:bidi="gu-IN"/>
          </w:rPr>
          <w:t xml:space="preserve"> </w:t>
        </w:r>
        <w:r w:rsidR="0004279C" w:rsidRPr="00216FBF">
          <w:rPr>
            <w:rStyle w:val="Hyperlink"/>
            <w:lang w:bidi="gu-IN"/>
          </w:rPr>
          <w:t>Click</w:t>
        </w:r>
      </w:hyperlink>
      <w:r w:rsidR="0004279C" w:rsidRPr="00295407">
        <w:rPr>
          <w:lang w:bidi="gu-IN"/>
        </w:rPr>
        <w:t xml:space="preserve"> (</w:t>
      </w:r>
      <w:r w:rsidR="0004279C">
        <w:rPr>
          <w:lang w:bidi="gu-IN"/>
        </w:rPr>
        <w:t>Part No. MIKROE-</w:t>
      </w:r>
      <w:r w:rsidR="0004279C">
        <w:rPr>
          <w:lang w:bidi="gu-IN"/>
        </w:rPr>
        <w:t>4123</w:t>
      </w:r>
      <w:r w:rsidR="0004279C" w:rsidRPr="00295407">
        <w:rPr>
          <w:lang w:bidi="gu-IN"/>
        </w:rPr>
        <w:t>)</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216FBF" w:rsidP="0057693C">
      <w:pPr>
        <w:pStyle w:val="ListParagraph"/>
        <w:keepNext/>
        <w:numPr>
          <w:ilvl w:val="0"/>
          <w:numId w:val="1"/>
        </w:numPr>
        <w:spacing w:after="0" w:line="276" w:lineRule="auto"/>
      </w:pPr>
      <w:hyperlink r:id="rId19" w:history="1">
        <w:r w:rsidR="00295407" w:rsidRPr="00216FBF">
          <w:rPr>
            <w:rStyle w:val="Hyperlink"/>
          </w:rPr>
          <w:t>Terminal emulato</w:t>
        </w:r>
        <w:r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73814EED" w:rsidR="00006F45" w:rsidRDefault="00006F45" w:rsidP="0057693C">
      <w:pPr>
        <w:pStyle w:val="ListParagraph"/>
        <w:numPr>
          <w:ilvl w:val="0"/>
          <w:numId w:val="3"/>
        </w:numPr>
        <w:spacing w:after="0" w:line="276" w:lineRule="auto"/>
      </w:pPr>
      <w:r>
        <w:t>Implement a new Digital Twins Model Interface (DTMI) to enable the new telemetry to be communicated to the IoT Central application</w:t>
      </w:r>
    </w:p>
    <w:p w14:paraId="7F53AE3A" w14:textId="77F5913C"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876B4F">
        <w:t xml:space="preserve">new </w:t>
      </w:r>
      <w:r w:rsidR="00A13568">
        <w:t>sensor</w:t>
      </w:r>
      <w:r w:rsidR="002C0EAD">
        <w:t>s</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14248145"/>
      <w:r>
        <w:lastRenderedPageBreak/>
        <w:t>Lab</w:t>
      </w:r>
      <w:r w:rsidR="00295407" w:rsidRPr="009C2BE0">
        <w:t xml:space="preserve"> 1 </w:t>
      </w:r>
      <w:r w:rsidR="00F7517E">
        <w:t>–</w:t>
      </w:r>
      <w:r w:rsidR="00295407" w:rsidRPr="009C2BE0">
        <w:t xml:space="preserve"> </w:t>
      </w:r>
      <w:bookmarkEnd w:id="2"/>
      <w:bookmarkEnd w:id="3"/>
      <w:r>
        <w:t xml:space="preserve">Set up the </w:t>
      </w:r>
      <w:proofErr w:type="spellStart"/>
      <w:r>
        <w:t>AnyCloud</w:t>
      </w:r>
      <w:r w:rsidR="009558B5" w:rsidRPr="009558B5">
        <w:rPr>
          <w:vertAlign w:val="superscript"/>
        </w:rPr>
        <w:t>TM</w:t>
      </w:r>
      <w:proofErr w:type="spellEnd"/>
      <w:r>
        <w:t xml:space="preserve"> OOB Demo for the WBZ451 Curiosity Board as the Host MCU</w:t>
      </w:r>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5B6360D2"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43838C0C" w14:textId="167B7484" w:rsidR="002C0EAD"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r>
        <w:t xml:space="preserve">Azure </w:t>
      </w:r>
      <w:proofErr w:type="spellStart"/>
      <w:r>
        <w:t>AnyCloud</w:t>
      </w:r>
      <w:proofErr w:type="spellEnd"/>
      <w:r>
        <w:t xml:space="preserve"> repository</w:t>
      </w:r>
      <w:r w:rsidR="001458A6">
        <w:t>:</w:t>
      </w:r>
      <w:r w:rsidR="002C0EAD">
        <w:t xml:space="preserve"> </w:t>
      </w:r>
    </w:p>
    <w:p w14:paraId="70F2CB7C" w14:textId="60D65B6A" w:rsidR="009B6F39" w:rsidRDefault="00000000" w:rsidP="009B6F39">
      <w:pPr>
        <w:widowControl w:val="0"/>
        <w:autoSpaceDE w:val="0"/>
        <w:autoSpaceDN w:val="0"/>
        <w:adjustRightInd w:val="0"/>
        <w:spacing w:after="120" w:line="240" w:lineRule="auto"/>
      </w:pPr>
      <w:hyperlink r:id="rId21" w:history="1">
        <w:r w:rsidR="00006F45">
          <w:rPr>
            <w:rStyle w:val="Hyperlink"/>
          </w:rPr>
          <w:t>https://github.com/MicrochipTech/AzureDemo_AnyCloud</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14248146"/>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55CCA207"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Plug and Play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s </w:t>
      </w:r>
      <w:r w:rsidR="00EC1ED9">
        <w:t>sensors.</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5D9617DC"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1E2A6F">
        <w:rPr>
          <w:b/>
          <w:bCs/>
        </w:rPr>
        <w:t xml:space="preserve"> boards required to make up the IoT Device</w:t>
      </w:r>
    </w:p>
    <w:p w14:paraId="72984916" w14:textId="1150EDF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6F6EB8B9">
            <wp:extent cx="6492240" cy="3880485"/>
            <wp:effectExtent l="0" t="0" r="0" b="571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3880485"/>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0271BD7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AC4029">
        <w:rPr>
          <w:b/>
          <w:bCs/>
        </w:rPr>
        <w:t>D</w:t>
      </w:r>
      <w:r w:rsidR="00FD095B">
        <w:rPr>
          <w:b/>
          <w:bCs/>
        </w:rPr>
        <w:t xml:space="preserve">emo </w:t>
      </w:r>
      <w:r w:rsidR="00AC4029">
        <w:rPr>
          <w:b/>
          <w:bCs/>
        </w:rPr>
        <w:t>P</w:t>
      </w:r>
      <w:r w:rsidR="006D3BF1">
        <w:rPr>
          <w:b/>
          <w:bCs/>
        </w:rPr>
        <w:t>roject</w:t>
      </w:r>
    </w:p>
    <w:p w14:paraId="5ADEB84D" w14:textId="4605ABE5" w:rsidR="00994605" w:rsidRPr="00295407" w:rsidRDefault="00994605" w:rsidP="00994605">
      <w:pPr>
        <w:widowControl w:val="0"/>
        <w:autoSpaceDE w:val="0"/>
        <w:autoSpaceDN w:val="0"/>
        <w:adjustRightInd w:val="0"/>
        <w:spacing w:before="240" w:after="120" w:line="240" w:lineRule="auto"/>
        <w:ind w:left="1454" w:hanging="907"/>
      </w:pPr>
      <w:r w:rsidRPr="00295407">
        <w:rPr>
          <w:b/>
          <w:bCs/>
        </w:rPr>
        <w:t>Step 2a:</w:t>
      </w:r>
      <w:r w:rsidRPr="00295407">
        <w:t xml:space="preserve"> </w:t>
      </w:r>
      <w:r w:rsidR="009D0578">
        <w:t xml:space="preserve">Using a File Explorer window, navigate to the \examples folder (in your clone of the </w:t>
      </w:r>
      <w:proofErr w:type="spellStart"/>
      <w:r w:rsidR="009D0578" w:rsidRPr="009D0578">
        <w:rPr>
          <w:b/>
          <w:bCs/>
        </w:rPr>
        <w:t>AzureDemo_AnyCloud</w:t>
      </w:r>
      <w:proofErr w:type="spellEnd"/>
      <w:r w:rsidR="009D0578">
        <w:t xml:space="preserve"> repository). M</w:t>
      </w:r>
      <w:r w:rsidR="00FD095B">
        <w:t xml:space="preserve">ake a copy of the </w:t>
      </w:r>
      <w:r w:rsidR="009D0578" w:rsidRPr="009D0578">
        <w:rPr>
          <w:b/>
          <w:bCs/>
        </w:rPr>
        <w:t>WBZ451_AnyCloud</w:t>
      </w:r>
      <w:r w:rsidR="00FD095B">
        <w:t xml:space="preserve"> folder and rename it to </w:t>
      </w:r>
      <w:r w:rsidR="009D0578">
        <w:rPr>
          <w:b/>
          <w:bCs/>
        </w:rPr>
        <w:t>WBZ451_AnyCloud</w:t>
      </w:r>
      <w:r w:rsidR="009D0578">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w:t>
      </w:r>
      <w:r w:rsidR="009A6A44">
        <w:lastRenderedPageBreak/>
        <w:t>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lastRenderedPageBreak/>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Pr>
          <w:b/>
          <w:bCs/>
        </w:rPr>
        <w:t>WBZ451_AnyCloud</w:t>
      </w:r>
      <w:r w:rsidRPr="001E1114">
        <w:rPr>
          <w:b/>
          <w:bCs/>
        </w:rPr>
        <w:t>_</w:t>
      </w:r>
      <w:r w:rsidR="001E2A6F">
        <w:rPr>
          <w:b/>
          <w:bCs/>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5D49E954"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19A3082A">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3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D1yUqq&#13;&#10;fwIAAF8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4AACC4A0"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6BFBE099"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C07B4B">
        <w:rPr>
          <w:b/>
          <w:bCs/>
        </w:rPr>
        <w:t>“</w:t>
      </w:r>
      <w:r w:rsidR="00D07E2A">
        <w:rPr>
          <w:b/>
          <w:bCs/>
        </w:rPr>
        <w:t>Plug and Play</w:t>
      </w:r>
      <w:r w:rsidR="00C07B4B">
        <w:rPr>
          <w:b/>
          <w:bCs/>
        </w:rPr>
        <w:t>”</w:t>
      </w:r>
      <w:r w:rsidR="00D07E2A">
        <w:rPr>
          <w:b/>
          <w:bCs/>
        </w:rPr>
        <w:t xml:space="preserve"> Model ID</w:t>
      </w:r>
    </w:p>
    <w:p w14:paraId="1646B5F7" w14:textId="4833E647" w:rsidR="00851A4A" w:rsidRPr="007B0383" w:rsidRDefault="00366F56" w:rsidP="00851A4A">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Pr="00295407">
        <w:rPr>
          <w:b/>
          <w:bCs/>
        </w:rPr>
        <w:t>a:</w:t>
      </w:r>
      <w:r w:rsidRPr="00295407">
        <w:t xml:space="preserve"> </w:t>
      </w:r>
      <w:r w:rsidR="00851A4A">
        <w:t xml:space="preserve">Open (double-click) the “IoT_Sensor_Node_config.h” header file located </w:t>
      </w:r>
      <w:r w:rsidR="009A6A44">
        <w:t>under</w:t>
      </w:r>
      <w:r w:rsidR="00851A4A">
        <w:t xml:space="preserve"> </w:t>
      </w:r>
      <w:r w:rsidR="007B0383">
        <w:t>[</w:t>
      </w:r>
      <w:r w:rsidR="00851A4A" w:rsidRPr="007B0383">
        <w:t xml:space="preserve">SAM-IoT_WeatherClick </w:t>
      </w:r>
      <w:r w:rsidR="00851A4A" w:rsidRPr="007B0383">
        <w:sym w:font="Wingdings" w:char="F0E0"/>
      </w:r>
      <w:r w:rsidR="00851A4A" w:rsidRPr="007B0383">
        <w:t xml:space="preserve"> Header Files </w:t>
      </w:r>
      <w:r w:rsidR="00851A4A" w:rsidRPr="007B0383">
        <w:sym w:font="Wingdings" w:char="F0E0"/>
      </w:r>
      <w:r w:rsidR="00851A4A" w:rsidRPr="007B0383">
        <w:t xml:space="preserve"> iot_config</w:t>
      </w:r>
      <w:r w:rsidR="007B0383" w:rsidRPr="007B0383">
        <w:t>]</w:t>
      </w:r>
    </w:p>
    <w:p w14:paraId="758DF1B5" w14:textId="2C9CA5E6" w:rsidR="00851A4A" w:rsidRDefault="00851A4A" w:rsidP="00851A4A">
      <w:pPr>
        <w:widowControl w:val="0"/>
        <w:autoSpaceDE w:val="0"/>
        <w:autoSpaceDN w:val="0"/>
        <w:adjustRightInd w:val="0"/>
        <w:spacing w:before="240" w:after="120" w:line="240" w:lineRule="auto"/>
        <w:ind w:left="1454" w:hanging="907"/>
      </w:pPr>
      <w:r>
        <w:rPr>
          <w:noProof/>
        </w:rPr>
        <w:lastRenderedPageBreak/>
        <w:drawing>
          <wp:inline distT="0" distB="0" distL="0" distR="0" wp14:anchorId="1CE743B8" wp14:editId="38C47F74">
            <wp:extent cx="3327400" cy="2984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3327400" cy="2984500"/>
                    </a:xfrm>
                    <a:prstGeom prst="rect">
                      <a:avLst/>
                    </a:prstGeom>
                  </pic:spPr>
                </pic:pic>
              </a:graphicData>
            </a:graphic>
          </wp:inline>
        </w:drawing>
      </w:r>
    </w:p>
    <w:p w14:paraId="438E4A05" w14:textId="7BF82332" w:rsidR="00851A4A" w:rsidRDefault="008E5C4E" w:rsidP="00851A4A">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680768" behindDoc="0" locked="0" layoutInCell="1" allowOverlap="1" wp14:anchorId="4534F066" wp14:editId="5F8C4199">
                <wp:simplePos x="0" y="0"/>
                <wp:positionH relativeFrom="column">
                  <wp:posOffset>-533400</wp:posOffset>
                </wp:positionH>
                <wp:positionV relativeFrom="paragraph">
                  <wp:posOffset>266065</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288DA2" w14:textId="77777777" w:rsidR="008E5C4E" w:rsidRPr="008E5C4E" w:rsidRDefault="008E5C4E" w:rsidP="008E5C4E">
                            <w:pPr>
                              <w:jc w:val="center"/>
                              <w:rPr>
                                <w:color w:val="FFFF00"/>
                                <w:sz w:val="24"/>
                              </w:rPr>
                            </w:pPr>
                            <w:r w:rsidRPr="008E5C4E">
                              <w:rPr>
                                <w:color w:val="FFFF00"/>
                                <w:sz w:val="24"/>
                              </w:rPr>
                              <w:t>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4F066" id="Right Arrow 63" o:spid="_x0000_s1039" type="#_x0000_t13" style="position:absolute;left:0;text-align:left;margin-left:-42pt;margin-top:20.95pt;width:66pt;height: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" adj="14400" fillcolor="red" strokecolor="#243f60 [1604]" strokeweight="2pt">
                <v:textbox>
                  <w:txbxContent>
                    <w:p w14:paraId="1E288DA2" w14:textId="77777777" w:rsidR="008E5C4E" w:rsidRPr="008E5C4E" w:rsidRDefault="008E5C4E" w:rsidP="008E5C4E">
                      <w:pPr>
                        <w:jc w:val="center"/>
                        <w:rPr>
                          <w:color w:val="FFFF00"/>
                          <w:sz w:val="24"/>
                        </w:rPr>
                      </w:pPr>
                      <w:r w:rsidRPr="008E5C4E">
                        <w:rPr>
                          <w:color w:val="FFFF00"/>
                          <w:sz w:val="24"/>
                        </w:rPr>
                        <w:t>COPY</w:t>
                      </w:r>
                    </w:p>
                  </w:txbxContent>
                </v:textbox>
              </v:shape>
            </w:pict>
          </mc:Fallback>
        </mc:AlternateContent>
      </w:r>
      <w:r w:rsidR="00851A4A" w:rsidRPr="00295407">
        <w:rPr>
          <w:b/>
          <w:bCs/>
        </w:rPr>
        <w:t xml:space="preserve">Step </w:t>
      </w:r>
      <w:r w:rsidR="00851A4A">
        <w:rPr>
          <w:b/>
          <w:bCs/>
        </w:rPr>
        <w:t>19b</w:t>
      </w:r>
      <w:r w:rsidR="00851A4A" w:rsidRPr="00295407">
        <w:rPr>
          <w:b/>
          <w:bCs/>
        </w:rPr>
        <w:t>:</w:t>
      </w:r>
      <w:r w:rsidR="00851A4A" w:rsidRPr="00295407">
        <w:t xml:space="preserve"> </w:t>
      </w:r>
      <w:r w:rsidR="00851A4A">
        <w:t xml:space="preserve">Update the </w:t>
      </w:r>
      <w:r w:rsidR="00851A4A" w:rsidRPr="009A6A44">
        <w:rPr>
          <w:b/>
          <w:bCs/>
        </w:rPr>
        <w:t>Plug and Play Model ID</w:t>
      </w:r>
      <w:r w:rsidR="00851A4A">
        <w:t xml:space="preserve"> to reflect the new </w:t>
      </w:r>
      <w:r w:rsidR="00812F2A">
        <w:t xml:space="preserve">addition of the </w:t>
      </w:r>
      <w:r w:rsidR="00851A4A">
        <w:t xml:space="preserve">Weather Click Board </w:t>
      </w:r>
      <w:r w:rsidR="00812F2A">
        <w:t>sensors</w:t>
      </w:r>
    </w:p>
    <w:p w14:paraId="2D1C1CDC" w14:textId="4C1897A4" w:rsidR="00535ECD" w:rsidRPr="00535ECD" w:rsidRDefault="00535ECD" w:rsidP="00535ECD">
      <w:pPr>
        <w:widowControl w:val="0"/>
        <w:autoSpaceDE w:val="0"/>
        <w:autoSpaceDN w:val="0"/>
        <w:adjustRightInd w:val="0"/>
        <w:spacing w:after="0" w:line="240" w:lineRule="auto"/>
        <w:ind w:left="1454" w:hanging="907"/>
        <w:rPr>
          <w:rFonts w:ascii="Courier" w:hAnsi="Courier"/>
        </w:rPr>
      </w:pPr>
      <w:r w:rsidRPr="00535ECD">
        <w:rPr>
          <w:rFonts w:ascii="Courier" w:hAnsi="Courier"/>
        </w:rPr>
        <w:t>#define IOT_PLUG_AND_PLAY_MODEL_ID "dtmi:com:Microchip:SAM_IoT_Weather;1"</w:t>
      </w:r>
    </w:p>
    <w:p w14:paraId="70A9DA7C" w14:textId="5D424D75" w:rsidR="00851A4A" w:rsidRDefault="00851A4A" w:rsidP="00851A4A">
      <w:pPr>
        <w:widowControl w:val="0"/>
        <w:autoSpaceDE w:val="0"/>
        <w:autoSpaceDN w:val="0"/>
        <w:adjustRightInd w:val="0"/>
        <w:spacing w:before="240" w:after="120" w:line="240" w:lineRule="auto"/>
        <w:ind w:left="1454" w:hanging="907"/>
      </w:pPr>
      <w:r>
        <w:rPr>
          <w:noProof/>
        </w:rPr>
        <w:drawing>
          <wp:inline distT="0" distB="0" distL="0" distR="0" wp14:anchorId="677AAE6E" wp14:editId="172C89EB">
            <wp:extent cx="6492240" cy="344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3">
                      <a:extLst>
                        <a:ext uri="{28A0092B-C50C-407E-A947-70E740481C1C}">
                          <a14:useLocalDpi xmlns:a14="http://schemas.microsoft.com/office/drawing/2010/main" val="0"/>
                        </a:ext>
                      </a:extLst>
                    </a:blip>
                    <a:stretch>
                      <a:fillRect/>
                    </a:stretch>
                  </pic:blipFill>
                  <pic:spPr>
                    <a:xfrm>
                      <a:off x="0" y="0"/>
                      <a:ext cx="6492240" cy="344805"/>
                    </a:xfrm>
                    <a:prstGeom prst="rect">
                      <a:avLst/>
                    </a:prstGeom>
                  </pic:spPr>
                </pic:pic>
              </a:graphicData>
            </a:graphic>
          </wp:inline>
        </w:drawing>
      </w:r>
    </w:p>
    <w:p w14:paraId="5AC254F1" w14:textId="5A4E8D06"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2</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459D8C0" w:rsidR="00861266" w:rsidRDefault="0077772B"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884138E">
                <wp:simplePos x="0" y="0"/>
                <wp:positionH relativeFrom="column">
                  <wp:posOffset>-317500</wp:posOffset>
                </wp:positionH>
                <wp:positionV relativeFrom="paragraph">
                  <wp:posOffset>38481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46" type="#_x0000_t13" style="position:absolute;left:0;text-align:left;margin-left:-25pt;margin-top:30.3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DZFPwuIAAAAOAQAADwAAAAAAAAAAAAAAAADZ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861266">
        <w:rPr>
          <w:b/>
          <w:bCs/>
        </w:rPr>
        <w:t>22</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288BB63F"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06F7FBD">
            <wp:extent cx="4051300" cy="1107623"/>
            <wp:effectExtent l="0" t="0" r="0" b="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1713" cy="1148746"/>
                    </a:xfrm>
                    <a:prstGeom prst="rect">
                      <a:avLst/>
                    </a:prstGeom>
                  </pic:spPr>
                </pic:pic>
              </a:graphicData>
            </a:graphic>
          </wp:inline>
        </w:drawing>
      </w:r>
    </w:p>
    <w:p w14:paraId="5DA55920" w14:textId="77777777" w:rsidR="00A61EA9" w:rsidRDefault="00A61EA9" w:rsidP="00BF5A53">
      <w:pPr>
        <w:widowControl w:val="0"/>
        <w:autoSpaceDE w:val="0"/>
        <w:autoSpaceDN w:val="0"/>
        <w:adjustRightInd w:val="0"/>
        <w:spacing w:before="240" w:after="120" w:line="240" w:lineRule="auto"/>
        <w:ind w:left="1454" w:hanging="907"/>
        <w:rPr>
          <w:b/>
          <w:bCs/>
        </w:rPr>
      </w:pPr>
    </w:p>
    <w:p w14:paraId="51C317E6" w14:textId="268F2C5B" w:rsidR="00FB7C72" w:rsidRDefault="00861266" w:rsidP="00BF5A53">
      <w:pPr>
        <w:widowControl w:val="0"/>
        <w:autoSpaceDE w:val="0"/>
        <w:autoSpaceDN w:val="0"/>
        <w:adjustRightInd w:val="0"/>
        <w:spacing w:before="240" w:after="120" w:line="240" w:lineRule="auto"/>
        <w:ind w:left="1454" w:hanging="907"/>
      </w:pPr>
      <w:r w:rsidRPr="00295407">
        <w:rPr>
          <w:b/>
          <w:bCs/>
        </w:rPr>
        <w:t xml:space="preserve">Step </w:t>
      </w:r>
      <w:r>
        <w:rPr>
          <w:b/>
          <w:bCs/>
        </w:rPr>
        <w:t>22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 If you need to refer to a working copy of the project, the solution can be found in the </w:t>
      </w:r>
      <w:r w:rsidR="00BF5A53">
        <w:rPr>
          <w:b/>
          <w:bCs/>
        </w:rPr>
        <w:t>\Labs\solutions\Microchip-SAM-IoT-</w:t>
      </w:r>
      <w:proofErr w:type="spellStart"/>
      <w:r w:rsidR="00BF5A53">
        <w:rPr>
          <w:b/>
          <w:bCs/>
        </w:rPr>
        <w:t>Wx</w:t>
      </w:r>
      <w:proofErr w:type="spellEnd"/>
      <w:r w:rsidR="00BF5A53">
        <w:rPr>
          <w:b/>
          <w:bCs/>
        </w:rPr>
        <w:t>-Weather</w:t>
      </w:r>
      <w:r w:rsidR="00BF5A53">
        <w:t xml:space="preserve"> folder</w:t>
      </w:r>
      <w:r w:rsidR="00FB7C72">
        <w:t>.</w:t>
      </w:r>
    </w:p>
    <w:p w14:paraId="7A3143DE" w14:textId="3CF1406A" w:rsidR="00BF5A53" w:rsidRDefault="00FB7C72" w:rsidP="00BF5A53">
      <w:pPr>
        <w:widowControl w:val="0"/>
        <w:autoSpaceDE w:val="0"/>
        <w:autoSpaceDN w:val="0"/>
        <w:adjustRightInd w:val="0"/>
        <w:spacing w:before="240" w:after="120" w:line="240" w:lineRule="auto"/>
        <w:ind w:left="1454" w:hanging="907"/>
      </w:pPr>
      <w:r>
        <w:rPr>
          <w:b/>
          <w:bCs/>
        </w:rPr>
        <w:t>NOTE:</w:t>
      </w:r>
      <w:r>
        <w:t xml:space="preserve"> </w:t>
      </w:r>
      <w:r w:rsidR="00BF5A53">
        <w:t xml:space="preserve">If you are </w:t>
      </w:r>
      <w:r w:rsidR="00E16A79">
        <w:t xml:space="preserve">still </w:t>
      </w:r>
      <w:r w:rsidR="00BF5A53">
        <w:t xml:space="preserve">stuck after multiple attempts to correct your project, you </w:t>
      </w:r>
      <w:r w:rsidR="00AF5C7A">
        <w:t xml:space="preserve">can </w:t>
      </w:r>
      <w:r w:rsidR="00BF5A53">
        <w:t>close your current</w:t>
      </w:r>
      <w:r>
        <w:t xml:space="preserve"> </w:t>
      </w:r>
      <w:r w:rsidR="00BF5A53">
        <w:t>project</w:t>
      </w:r>
      <w:r w:rsidR="00E16A79">
        <w:t xml:space="preserve"> </w:t>
      </w:r>
      <w:r w:rsidR="00BF5A53">
        <w:t xml:space="preserve">and </w:t>
      </w:r>
      <w:r w:rsidR="00AF5C7A">
        <w:t xml:space="preserve">then </w:t>
      </w:r>
      <w:r w:rsidR="00BF5A53">
        <w:t xml:space="preserve">load the </w:t>
      </w:r>
      <w:r w:rsidR="00AF5C7A">
        <w:t xml:space="preserve">working </w:t>
      </w:r>
      <w:r w:rsidR="00BF5A53">
        <w:t>project found in the solutions folder</w:t>
      </w:r>
      <w:r w:rsidR="00AF5C7A">
        <w:t xml:space="preserve"> (configure the project’s settings as you did in the beginning of this lab exercise).</w:t>
      </w:r>
      <w:r w:rsidR="00210E03">
        <w:t xml:space="preserve"> If </w:t>
      </w:r>
      <w:r w:rsidR="004B1BDA">
        <w:t>y</w:t>
      </w:r>
      <w:r w:rsidR="00210E03">
        <w:t xml:space="preserve">ou are </w:t>
      </w:r>
      <w:r w:rsidR="004B1BDA">
        <w:t xml:space="preserve">still </w:t>
      </w:r>
      <w:r w:rsidR="00210E03">
        <w:t xml:space="preserve">unable to successfully build both your project and the working project </w:t>
      </w:r>
      <w:r w:rsidR="00E16A79">
        <w:t>from</w:t>
      </w:r>
      <w:r w:rsidR="00210E03">
        <w:t xml:space="preserve"> the solutions folder, simply drag and drop (</w:t>
      </w:r>
      <w:r w:rsidR="004B1BDA">
        <w:t xml:space="preserve">i.e. </w:t>
      </w:r>
      <w:r w:rsidR="00210E03">
        <w:t>copy) the</w:t>
      </w:r>
      <w:r w:rsidR="004B1BDA">
        <w:t xml:space="preserve"> </w:t>
      </w:r>
      <w:r w:rsidR="004B1BDA">
        <w:rPr>
          <w:b/>
          <w:bCs/>
        </w:rPr>
        <w:t>\Labs\solutions\S</w:t>
      </w:r>
      <w:r w:rsidR="00210E03" w:rsidRPr="004B1BDA">
        <w:rPr>
          <w:b/>
          <w:bCs/>
        </w:rPr>
        <w:t>AM-</w:t>
      </w:r>
      <w:proofErr w:type="spellStart"/>
      <w:r w:rsidR="00210E03" w:rsidRPr="004B1BDA">
        <w:rPr>
          <w:b/>
          <w:bCs/>
        </w:rPr>
        <w:t>IoT_Weather.hex</w:t>
      </w:r>
      <w:proofErr w:type="spellEnd"/>
      <w:r w:rsidR="004B1BDA">
        <w:t xml:space="preserve"> </w:t>
      </w:r>
      <w:r w:rsidR="00210E03">
        <w:t xml:space="preserve">file to the </w:t>
      </w:r>
      <w:r w:rsidR="00210E03" w:rsidRPr="004B1BDA">
        <w:rPr>
          <w:rFonts w:ascii="Courier" w:hAnsi="Courier"/>
        </w:rPr>
        <w:t>CURIOSITY</w:t>
      </w:r>
      <w:r w:rsidR="00210E03">
        <w:t xml:space="preserve"> drive</w:t>
      </w:r>
      <w:r w:rsidR="004B1BDA">
        <w:t xml:space="preserve"> to complete this lab exercise</w:t>
      </w:r>
      <w:r w:rsidR="00E16A79">
        <w:t xml:space="preserve"> (i.e. skip the remaining steps)</w:t>
      </w:r>
      <w:r w:rsidR="00210E03">
        <w:t>.</w:t>
      </w:r>
    </w:p>
    <w:p w14:paraId="0B2F25F8" w14:textId="11A86E1F" w:rsidR="009431CD" w:rsidRPr="00295407" w:rsidRDefault="009431CD" w:rsidP="009431CD">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3</w:t>
      </w:r>
      <w:r w:rsidRPr="00295407">
        <w:rPr>
          <w:b/>
          <w:bCs/>
          <w:color w:val="FF0000"/>
        </w:rPr>
        <w:t xml:space="preserve">: </w:t>
      </w:r>
      <w:r w:rsidRPr="009431CD">
        <w:rPr>
          <w:b/>
          <w:bCs/>
        </w:rPr>
        <w:t xml:space="preserve">Program the </w:t>
      </w:r>
      <w:r w:rsidR="00984CE8">
        <w:rPr>
          <w:b/>
          <w:bCs/>
        </w:rPr>
        <w:t>D</w:t>
      </w:r>
      <w:r w:rsidRPr="009431CD">
        <w:rPr>
          <w:b/>
          <w:bCs/>
        </w:rPr>
        <w:t>evice</w:t>
      </w:r>
    </w:p>
    <w:p w14:paraId="2AD04C66" w14:textId="158F4B12" w:rsidR="009431CD" w:rsidRDefault="009431CD" w:rsidP="009431CD">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2</w:t>
      </w:r>
      <w:r w:rsidR="00507537">
        <w:rPr>
          <w:b/>
          <w:bCs/>
        </w:rPr>
        <w:t>3</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140FAC77" w14:textId="78AD96E5" w:rsidR="009431CD" w:rsidRDefault="0077772B" w:rsidP="009431CD">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1248" behindDoc="0" locked="0" layoutInCell="1" allowOverlap="1" wp14:anchorId="20EA8F2A" wp14:editId="50691B86">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B4E087" w14:textId="03C7A681"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A8F2A" id="Right Arrow 74" o:spid="_x0000_s1047" type="#_x0000_t13" style="position:absolute;left:0;text-align:left;margin-left:-25pt;margin-top:6.4pt;width:66pt;height:4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71B4E087" w14:textId="03C7A681"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9431CD">
        <w:rPr>
          <w:noProof/>
        </w:rPr>
        <w:drawing>
          <wp:inline distT="0" distB="0" distL="0" distR="0" wp14:anchorId="77027E23" wp14:editId="7EEAC5A4">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31C5C54F" w14:textId="233953BC" w:rsidR="009431CD" w:rsidRDefault="009431CD" w:rsidP="009431CD">
      <w:pPr>
        <w:widowControl w:val="0"/>
        <w:autoSpaceDE w:val="0"/>
        <w:autoSpaceDN w:val="0"/>
        <w:adjustRightInd w:val="0"/>
        <w:spacing w:before="240" w:after="120" w:line="240" w:lineRule="auto"/>
        <w:ind w:left="1454" w:hanging="907"/>
      </w:pPr>
      <w:r w:rsidRPr="00295407">
        <w:rPr>
          <w:b/>
          <w:bCs/>
        </w:rPr>
        <w:t xml:space="preserve">Step </w:t>
      </w:r>
      <w:r>
        <w:rPr>
          <w:b/>
          <w:bCs/>
        </w:rPr>
        <w:t>2</w:t>
      </w:r>
      <w:r w:rsidR="00507537">
        <w:rPr>
          <w:b/>
          <w:bCs/>
        </w:rPr>
        <w:t>3</w:t>
      </w:r>
      <w:r>
        <w:rPr>
          <w:b/>
          <w:bCs/>
        </w:rPr>
        <w:t>b</w:t>
      </w:r>
      <w:r w:rsidRPr="00295407">
        <w:rPr>
          <w:b/>
          <w:bCs/>
        </w:rPr>
        <w:t>:</w:t>
      </w:r>
      <w:r w:rsidRPr="00295407">
        <w:t xml:space="preserve"> </w:t>
      </w:r>
      <w:r>
        <w:t>Verify that the programming phase was successful</w:t>
      </w:r>
    </w:p>
    <w:p w14:paraId="2B637B0E" w14:textId="070B30D5" w:rsidR="009431CD" w:rsidRDefault="00C07B4B" w:rsidP="009431CD">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6368" behindDoc="0" locked="0" layoutInCell="1" allowOverlap="1" wp14:anchorId="535D1140" wp14:editId="4689506C">
                <wp:simplePos x="0" y="0"/>
                <wp:positionH relativeFrom="column">
                  <wp:posOffset>287020</wp:posOffset>
                </wp:positionH>
                <wp:positionV relativeFrom="paragraph">
                  <wp:posOffset>94996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A1AF39" id="Oval 77" o:spid="_x0000_s1026" style="position:absolute;margin-left:22.6pt;margin-top:74.8pt;width:126pt;height:1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" filled="f" strokecolor="red" strokeweight="2pt"/>
            </w:pict>
          </mc:Fallback>
        </mc:AlternateContent>
      </w:r>
      <w:r w:rsidR="009431CD">
        <w:rPr>
          <w:noProof/>
        </w:rPr>
        <w:drawing>
          <wp:inline distT="0" distB="0" distL="0" distR="0" wp14:anchorId="248A6130" wp14:editId="2C7423F5">
            <wp:extent cx="6492240" cy="12407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1FC1C7E7"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FB7C72">
        <w:rPr>
          <w:rFonts w:eastAsia="Times New Roman"/>
          <w:color w:val="242424"/>
          <w:szCs w:val="22"/>
        </w:rPr>
        <w:t xml:space="preserve">numerous </w:t>
      </w:r>
      <w:r w:rsidRPr="003C1B19">
        <w:rPr>
          <w:rFonts w:eastAsia="Times New Roman"/>
          <w:color w:val="242424"/>
          <w:szCs w:val="22"/>
        </w:rPr>
        <w:t>changes to the embedded project required to add an I2C Weather Sensor and send this new data to Azure.</w:t>
      </w:r>
      <w:r>
        <w:rPr>
          <w:rFonts w:eastAsia="Times New Roman"/>
          <w:color w:val="242424"/>
          <w:szCs w:val="22"/>
        </w:rPr>
        <w:t xml:space="preserve"> The following </w:t>
      </w:r>
      <w:r w:rsidRPr="003C1B19">
        <w:rPr>
          <w:rFonts w:eastAsia="Times New Roman"/>
          <w:color w:val="242424"/>
          <w:szCs w:val="22"/>
        </w:rPr>
        <w:t>4 tasks were accomplished</w:t>
      </w:r>
      <w:r>
        <w:rPr>
          <w:rFonts w:eastAsia="Times New Roman"/>
          <w:color w:val="242424"/>
          <w:szCs w:val="22"/>
        </w:rPr>
        <w:t>:</w:t>
      </w:r>
      <w:r w:rsidRPr="003C1B19">
        <w:rPr>
          <w:rFonts w:eastAsia="Times New Roman"/>
          <w:color w:val="242424"/>
          <w:szCs w:val="22"/>
        </w:rPr>
        <w:t xml:space="preserve">  </w:t>
      </w:r>
    </w:p>
    <w:p w14:paraId="279EC29D" w14:textId="65E33C36"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Add</w:t>
      </w:r>
      <w:r>
        <w:rPr>
          <w:rFonts w:eastAsia="Times New Roman"/>
          <w:color w:val="242424"/>
          <w:szCs w:val="22"/>
        </w:rPr>
        <w:t>ed</w:t>
      </w:r>
      <w:r w:rsidRPr="003C1B19">
        <w:rPr>
          <w:rFonts w:eastAsia="Times New Roman"/>
          <w:color w:val="242424"/>
          <w:szCs w:val="22"/>
        </w:rPr>
        <w:t xml:space="preserve"> the I2C driver code for SERCOM1 into the project. SERCOM1 was utilized because it is connected to the </w:t>
      </w:r>
      <w:r>
        <w:rPr>
          <w:rFonts w:eastAsia="Times New Roman"/>
          <w:color w:val="242424"/>
          <w:szCs w:val="22"/>
        </w:rPr>
        <w:t>m</w:t>
      </w:r>
      <w:r w:rsidRPr="003C1B19">
        <w:rPr>
          <w:rFonts w:eastAsia="Times New Roman"/>
          <w:color w:val="242424"/>
          <w:szCs w:val="22"/>
        </w:rPr>
        <w:t>ikroB</w:t>
      </w:r>
      <w:r w:rsidR="00EC719F">
        <w:rPr>
          <w:rFonts w:eastAsia="Times New Roman"/>
          <w:color w:val="242424"/>
          <w:szCs w:val="22"/>
        </w:rPr>
        <w:t>US</w:t>
      </w:r>
      <w:r w:rsidRPr="003C1B19">
        <w:rPr>
          <w:rFonts w:eastAsia="Times New Roman"/>
          <w:color w:val="242424"/>
          <w:szCs w:val="22"/>
        </w:rPr>
        <w:t xml:space="preserve"> I2C pins on the SAM-IoT board.  Several code updates were required for this task, including adding in the SERCOM1 initialization code to the list of initialized peripherals, enabling its interrupt, defining its clock source, and allocating physical port pins to the module</w:t>
      </w:r>
    </w:p>
    <w:p w14:paraId="109CD0FD" w14:textId="19E7619C"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Add</w:t>
      </w:r>
      <w:r>
        <w:rPr>
          <w:rFonts w:eastAsia="Times New Roman"/>
          <w:color w:val="242424"/>
          <w:szCs w:val="22"/>
        </w:rPr>
        <w:t>ed</w:t>
      </w:r>
      <w:r w:rsidRPr="003C1B19">
        <w:rPr>
          <w:rFonts w:eastAsia="Times New Roman"/>
          <w:color w:val="242424"/>
          <w:szCs w:val="22"/>
        </w:rPr>
        <w:t xml:space="preserve"> the Weather Click driver into the project and call</w:t>
      </w:r>
      <w:r w:rsidR="00EC719F">
        <w:rPr>
          <w:rFonts w:eastAsia="Times New Roman"/>
          <w:color w:val="242424"/>
          <w:szCs w:val="22"/>
        </w:rPr>
        <w:t>ed</w:t>
      </w:r>
      <w:r w:rsidRPr="003C1B19">
        <w:rPr>
          <w:rFonts w:eastAsia="Times New Roman"/>
          <w:color w:val="242424"/>
          <w:szCs w:val="22"/>
        </w:rPr>
        <w:t xml:space="preserve"> its initialization code in </w:t>
      </w:r>
      <w:r w:rsidR="00EC719F">
        <w:rPr>
          <w:rFonts w:eastAsia="Times New Roman"/>
          <w:color w:val="242424"/>
          <w:szCs w:val="22"/>
        </w:rPr>
        <w:t xml:space="preserve">the </w:t>
      </w:r>
      <w:r w:rsidRPr="003C1B19">
        <w:rPr>
          <w:rFonts w:eastAsia="Times New Roman"/>
          <w:color w:val="242424"/>
          <w:szCs w:val="22"/>
        </w:rPr>
        <w:t>main</w:t>
      </w:r>
      <w:r w:rsidR="00EC719F">
        <w:rPr>
          <w:rFonts w:eastAsia="Times New Roman"/>
          <w:color w:val="242424"/>
          <w:szCs w:val="22"/>
        </w:rPr>
        <w:t>() function</w:t>
      </w:r>
    </w:p>
    <w:p w14:paraId="6B0A261E" w14:textId="5ABFF766"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s)</w:t>
      </w:r>
    </w:p>
    <w:p w14:paraId="7F652D2E" w14:textId="1182E6F7"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eather 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6052D69C" w14:textId="77777777" w:rsidR="00FB7C72" w:rsidRDefault="00FB7C72" w:rsidP="00994605">
      <w:pPr>
        <w:widowControl w:val="0"/>
        <w:tabs>
          <w:tab w:val="left" w:pos="3600"/>
        </w:tabs>
        <w:autoSpaceDE w:val="0"/>
        <w:autoSpaceDN w:val="0"/>
        <w:adjustRightInd w:val="0"/>
        <w:spacing w:after="120" w:line="240" w:lineRule="auto"/>
      </w:pPr>
    </w:p>
    <w:p w14:paraId="2E816E6C" w14:textId="56D5BA24" w:rsidR="00503B36" w:rsidRDefault="00503B36" w:rsidP="00994605">
      <w:pPr>
        <w:widowControl w:val="0"/>
        <w:tabs>
          <w:tab w:val="left" w:pos="3600"/>
        </w:tabs>
        <w:autoSpaceDE w:val="0"/>
        <w:autoSpaceDN w:val="0"/>
        <w:adjustRightInd w:val="0"/>
        <w:spacing w:after="120" w:line="240" w:lineRule="auto"/>
      </w:pPr>
      <w:r>
        <w:t xml:space="preserve">After the SAM-IoT WG Development Board has been programmed with the updated project, it should </w:t>
      </w:r>
      <w:r w:rsidR="00C07B4B">
        <w:t xml:space="preserve">reset and then </w:t>
      </w:r>
      <w:r>
        <w:t xml:space="preserve">go through its normal Wi-Fi and Cloud connection phases.  Confirm that </w:t>
      </w:r>
      <w:r w:rsidRPr="00542E3E">
        <w:rPr>
          <w:b/>
          <w:bCs/>
          <w:i/>
          <w:iCs/>
        </w:rPr>
        <w:t>both</w:t>
      </w:r>
      <w:r>
        <w:t xml:space="preserve"> the Blue and Green </w:t>
      </w:r>
      <w:r w:rsidR="003A16FB">
        <w:t>LEDs</w:t>
      </w:r>
      <w:r>
        <w:t xml:space="preserve"> on the </w:t>
      </w:r>
      <w:r w:rsidR="00542E3E">
        <w:t xml:space="preserve">SAM-IoT </w:t>
      </w:r>
      <w:r>
        <w:t>board are solidly on</w:t>
      </w:r>
      <w:r w:rsidR="00542E3E">
        <w:t xml:space="preserve"> which signifies that the board has connected to Wi-Fi and the Cloud.</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2462322C" w14:textId="4DCCF2AB" w:rsidR="00994605" w:rsidRDefault="00503B36" w:rsidP="00994605">
      <w:pPr>
        <w:widowControl w:val="0"/>
        <w:tabs>
          <w:tab w:val="left" w:pos="3600"/>
        </w:tabs>
        <w:autoSpaceDE w:val="0"/>
        <w:autoSpaceDN w:val="0"/>
        <w:adjustRightInd w:val="0"/>
        <w:spacing w:after="120" w:line="240" w:lineRule="auto"/>
      </w:pPr>
      <w:r>
        <w:t xml:space="preserve">At this point, your board </w:t>
      </w:r>
      <w:r w:rsidR="0030014C">
        <w:t>can</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eather Click board’s </w:t>
      </w:r>
      <w:r w:rsidR="00010787">
        <w:t xml:space="preserve">temperature, humidity, and pressure </w:t>
      </w:r>
      <w:r>
        <w:t>sensors.</w:t>
      </w:r>
    </w:p>
    <w:p w14:paraId="508FBD0A" w14:textId="77777777" w:rsidR="00AF5C7A" w:rsidRDefault="00AF5C7A"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p>
    <w:p w14:paraId="78A00E58" w14:textId="48A9707F" w:rsidR="00994605" w:rsidRPr="009C2BE0" w:rsidRDefault="00994605" w:rsidP="00994605">
      <w:pPr>
        <w:pStyle w:val="Heading1"/>
      </w:pPr>
      <w:bookmarkStart w:id="5" w:name="_Toc114248147"/>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35F37046" w:rsidR="00994605" w:rsidRDefault="00AB08DD" w:rsidP="00994605">
      <w:pPr>
        <w:spacing w:after="120" w:line="240" w:lineRule="auto"/>
      </w:pPr>
      <w:r>
        <w:t>Learn how to add a device template to an IoT Central application.</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6955B70C"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create a new device template in the existing IoT Central application so that all devices that have the updated Plug and Play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each of the Weather Click board’s sensors (humidity, pressure, and temperatur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02ABF2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Pr="00295407">
        <w:rPr>
          <w:b/>
          <w:bCs/>
        </w:rPr>
        <w:t>S</w:t>
      </w:r>
      <w:r>
        <w:rPr>
          <w:b/>
          <w:bCs/>
        </w:rPr>
        <w:t xml:space="preserve">ign into th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6"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19D48DA8"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back in Lab 1</w:t>
      </w:r>
    </w:p>
    <w:p w14:paraId="06541B47" w14:textId="33737242"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33890">
        <w:rPr>
          <w:b/>
          <w:bCs/>
          <w:color w:val="FF0000"/>
        </w:rPr>
        <w:t>2</w:t>
      </w:r>
      <w:r w:rsidRPr="00295407">
        <w:rPr>
          <w:b/>
          <w:bCs/>
          <w:color w:val="FF0000"/>
        </w:rPr>
        <w:t xml:space="preserve">: </w:t>
      </w:r>
      <w:r w:rsidR="00634609">
        <w:rPr>
          <w:b/>
          <w:bCs/>
        </w:rPr>
        <w:t xml:space="preserve">Create the </w:t>
      </w:r>
      <w:r w:rsidR="00984CE8">
        <w:rPr>
          <w:b/>
          <w:bCs/>
        </w:rPr>
        <w:t>D</w:t>
      </w:r>
      <w:r w:rsidR="00634609">
        <w:rPr>
          <w:b/>
          <w:bCs/>
        </w:rPr>
        <w:t xml:space="preserve">evice </w:t>
      </w:r>
      <w:r w:rsidR="00984CE8">
        <w:rPr>
          <w:b/>
          <w:bCs/>
        </w:rPr>
        <w:t>T</w:t>
      </w:r>
      <w:r w:rsidR="00634609">
        <w:rPr>
          <w:b/>
          <w:bCs/>
        </w:rPr>
        <w:t xml:space="preserve">emplate for the </w:t>
      </w:r>
      <w:r w:rsidR="00984CE8">
        <w:rPr>
          <w:b/>
          <w:bCs/>
        </w:rPr>
        <w:t>N</w:t>
      </w:r>
      <w:r w:rsidR="00634609">
        <w:rPr>
          <w:b/>
          <w:bCs/>
        </w:rPr>
        <w:t xml:space="preserve">ew Weather Click Plug and Play </w:t>
      </w:r>
      <w:r w:rsidR="00984CE8">
        <w:rPr>
          <w:b/>
          <w:bCs/>
        </w:rPr>
        <w:t>M</w:t>
      </w:r>
      <w:r w:rsidR="00634609">
        <w:rPr>
          <w:b/>
          <w:bCs/>
        </w:rPr>
        <w:t>odel</w:t>
      </w:r>
    </w:p>
    <w:p w14:paraId="1E1ADAC0" w14:textId="56471D8B"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w:t>
      </w:r>
      <w:r w:rsidRPr="00295407">
        <w:rPr>
          <w:b/>
          <w:bCs/>
        </w:rPr>
        <w:t>a:</w:t>
      </w:r>
      <w:r w:rsidRPr="00295407">
        <w:t xml:space="preserve"> </w:t>
      </w:r>
      <w:r w:rsidR="00634609">
        <w:t xml:space="preserve">Using the navigation pane on the left-hand side, select </w:t>
      </w:r>
      <w:r w:rsidR="00133890">
        <w:t>[</w:t>
      </w:r>
      <w:r w:rsidR="00634609" w:rsidRPr="002F7806">
        <w:rPr>
          <w:b/>
          <w:bCs/>
        </w:rPr>
        <w:t>Connect</w:t>
      </w:r>
      <w:r w:rsidR="00634609">
        <w:t xml:space="preserve"> </w:t>
      </w:r>
      <w:r w:rsidR="00634609">
        <w:sym w:font="Wingdings" w:char="F0E0"/>
      </w:r>
      <w:r w:rsidR="00634609">
        <w:t xml:space="preserve"> </w:t>
      </w:r>
      <w:r w:rsidR="00634609" w:rsidRPr="002F7806">
        <w:rPr>
          <w:b/>
          <w:bCs/>
        </w:rPr>
        <w:t>Device templates</w:t>
      </w:r>
      <w:r w:rsidR="00133890">
        <w:t>]</w:t>
      </w:r>
    </w:p>
    <w:p w14:paraId="2D0451AE" w14:textId="4A242D69" w:rsidR="00634609"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24800" behindDoc="0" locked="0" layoutInCell="1" allowOverlap="1" wp14:anchorId="26B41E31" wp14:editId="3E0BC568">
                <wp:simplePos x="0" y="0"/>
                <wp:positionH relativeFrom="column">
                  <wp:posOffset>-444500</wp:posOffset>
                </wp:positionH>
                <wp:positionV relativeFrom="paragraph">
                  <wp:posOffset>210820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9C1FB7" w14:textId="5FF22906"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41E31" id="Right Arrow 141" o:spid="_x0000_s1049" type="#_x0000_t13" style="position:absolute;left:0;text-align:left;margin-left:-35pt;margin-top:166pt;width:66pt;height: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8SW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ZUmsukmq7WUB2ekCF0MxK8XBl6uHsR4pNAGgp6axr0+EiHttCWHHqK&#13;&#10;sxrw55/ukz71Kkk5a2nISh5+bAUqzuxXR138eXx1laYyM1fTTxNi8FyyPpe4bXML1AljWileZjLp&#13;&#10;R3skNULzSvtgmbySSDhJvksuIx6Z29gNP20UqZbLrEaT6EW8d89eJvBU6NSSL/tXgb7v3kht/wDH&#13;&#10;gRTzN+3b6SZLB8ttBG1yb5/q2j8BTXHupX7jpDVxzmet015c/AI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Cma8SW&#13;&#10;fwIAAF8FAAAOAAAAAAAAAAAAAAAAAC4CAABkcnMvZTJvRG9jLnhtbFBLAQItABQABgAIAAAAIQCS&#13;&#10;OkLl4QAAAA8BAAAPAAAAAAAAAAAAAAAAANkEAABkcnMvZG93bnJldi54bWxQSwUGAAAAAAQABADz&#13;&#10;AAAA5wUAAAAA&#13;&#10;" adj="14400" fillcolor="red" strokecolor="#243f60 [1604]" strokeweight="2pt">
                <v:textbox>
                  <w:txbxContent>
                    <w:p w14:paraId="799C1FB7" w14:textId="5FF22906"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5A2B3F2A" wp14:editId="0747673A">
            <wp:extent cx="2413000" cy="2768600"/>
            <wp:effectExtent l="0" t="0" r="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22B8F4C9" w14:textId="57742ECA" w:rsidR="00032460" w:rsidRPr="00295407"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8896" behindDoc="0" locked="0" layoutInCell="1" allowOverlap="1" wp14:anchorId="1AD74A75" wp14:editId="2211E2AF">
                <wp:simplePos x="0" y="0"/>
                <wp:positionH relativeFrom="column">
                  <wp:posOffset>1231900</wp:posOffset>
                </wp:positionH>
                <wp:positionV relativeFrom="paragraph">
                  <wp:posOffset>153035</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F2F407"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74A75" id="Right Arrow 143" o:spid="_x0000_s1050" type="#_x0000_t13" style="position:absolute;left:0;text-align:left;margin-left:97pt;margin-top:12.05pt;width:66pt;height: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" adj="14400" fillcolor="red" strokecolor="#243f60 [1604]" strokeweight="2pt">
                <v:textbox>
                  <w:txbxContent>
                    <w:p w14:paraId="22F2F407"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032460" w:rsidRPr="00295407">
        <w:rPr>
          <w:b/>
          <w:bCs/>
        </w:rPr>
        <w:t>S</w:t>
      </w:r>
      <w:r w:rsidR="00032460">
        <w:rPr>
          <w:b/>
          <w:bCs/>
        </w:rPr>
        <w:t>tep</w:t>
      </w:r>
      <w:r w:rsidR="00032460" w:rsidRPr="00295407">
        <w:rPr>
          <w:b/>
          <w:bCs/>
        </w:rPr>
        <w:t xml:space="preserve"> </w:t>
      </w:r>
      <w:r w:rsidR="00133890">
        <w:rPr>
          <w:b/>
          <w:bCs/>
        </w:rPr>
        <w:t>2b</w:t>
      </w:r>
      <w:r w:rsidR="00032460" w:rsidRPr="00295407">
        <w:rPr>
          <w:b/>
          <w:bCs/>
        </w:rPr>
        <w:t>:</w:t>
      </w:r>
      <w:r w:rsidR="00032460" w:rsidRPr="00295407">
        <w:t xml:space="preserve"> </w:t>
      </w:r>
      <w:r w:rsidR="00133890">
        <w:t>Click [+ New]</w:t>
      </w:r>
    </w:p>
    <w:p w14:paraId="5D33C6C3" w14:textId="4E27D0E3" w:rsidR="00032460" w:rsidRDefault="00032460" w:rsidP="005F7535">
      <w:pPr>
        <w:widowControl w:val="0"/>
        <w:autoSpaceDE w:val="0"/>
        <w:autoSpaceDN w:val="0"/>
        <w:adjustRightInd w:val="0"/>
        <w:spacing w:after="120" w:line="240" w:lineRule="auto"/>
        <w:ind w:left="720"/>
      </w:pPr>
      <w:r>
        <w:rPr>
          <w:noProof/>
        </w:rPr>
        <w:drawing>
          <wp:inline distT="0" distB="0" distL="0" distR="0" wp14:anchorId="69145565" wp14:editId="62E26CA0">
            <wp:extent cx="6492240" cy="2504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2504440"/>
                    </a:xfrm>
                    <a:prstGeom prst="rect">
                      <a:avLst/>
                    </a:prstGeom>
                  </pic:spPr>
                </pic:pic>
              </a:graphicData>
            </a:graphic>
          </wp:inline>
        </w:drawing>
      </w:r>
    </w:p>
    <w:p w14:paraId="738E39A0" w14:textId="43C9F473"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c</w:t>
      </w:r>
      <w:r w:rsidRPr="00295407">
        <w:rPr>
          <w:b/>
          <w:bCs/>
        </w:rPr>
        <w:t>:</w:t>
      </w:r>
      <w:r w:rsidRPr="00295407">
        <w:t xml:space="preserve"> </w:t>
      </w:r>
      <w:r w:rsidR="00634609">
        <w:t>Click [IoT device]</w:t>
      </w:r>
    </w:p>
    <w:p w14:paraId="338B0C97" w14:textId="35B3C24F" w:rsidR="00032460"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30944" behindDoc="0" locked="0" layoutInCell="1" allowOverlap="1" wp14:anchorId="7AFD915A" wp14:editId="2F5B29D1">
                <wp:simplePos x="0" y="0"/>
                <wp:positionH relativeFrom="column">
                  <wp:posOffset>-127000</wp:posOffset>
                </wp:positionH>
                <wp:positionV relativeFrom="paragraph">
                  <wp:posOffset>210820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D89F5C"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D915A" id="Right Arrow 144" o:spid="_x0000_s1051" type="#_x0000_t13" style="position:absolute;left:0;text-align:left;margin-left:-10pt;margin-top:166pt;width:66pt;height:4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" adj="14400" fillcolor="red" strokecolor="#243f60 [1604]" strokeweight="2pt">
                <v:textbox>
                  <w:txbxContent>
                    <w:p w14:paraId="58D89F5C"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032460">
        <w:rPr>
          <w:noProof/>
        </w:rPr>
        <w:drawing>
          <wp:inline distT="0" distB="0" distL="0" distR="0" wp14:anchorId="48865461" wp14:editId="5B54C1F0">
            <wp:extent cx="5450840" cy="3532063"/>
            <wp:effectExtent l="0" t="0" r="0"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73586" cy="3546802"/>
                    </a:xfrm>
                    <a:prstGeom prst="rect">
                      <a:avLst/>
                    </a:prstGeom>
                  </pic:spPr>
                </pic:pic>
              </a:graphicData>
            </a:graphic>
          </wp:inline>
        </w:drawing>
      </w:r>
    </w:p>
    <w:p w14:paraId="08A79B3C" w14:textId="49659940"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d</w:t>
      </w:r>
      <w:r w:rsidRPr="00295407">
        <w:rPr>
          <w:b/>
          <w:bCs/>
        </w:rPr>
        <w:t>:</w:t>
      </w:r>
      <w:r w:rsidRPr="00295407">
        <w:t xml:space="preserve"> </w:t>
      </w:r>
      <w:r w:rsidR="00634609">
        <w:t>Click [Next: Customize]</w:t>
      </w:r>
    </w:p>
    <w:p w14:paraId="6EA96F11" w14:textId="0B05BA68" w:rsidR="00032460" w:rsidRDefault="00032460" w:rsidP="00981598">
      <w:pPr>
        <w:widowControl w:val="0"/>
        <w:autoSpaceDE w:val="0"/>
        <w:autoSpaceDN w:val="0"/>
        <w:adjustRightInd w:val="0"/>
        <w:spacing w:after="120" w:line="240" w:lineRule="auto"/>
        <w:ind w:left="720"/>
      </w:pPr>
      <w:r>
        <w:rPr>
          <w:noProof/>
        </w:rPr>
        <w:drawing>
          <wp:inline distT="0" distB="0" distL="0" distR="0" wp14:anchorId="75CCE2E6" wp14:editId="61D89E8A">
            <wp:extent cx="2070100" cy="673100"/>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70100" cy="673100"/>
                    </a:xfrm>
                    <a:prstGeom prst="rect">
                      <a:avLst/>
                    </a:prstGeom>
                  </pic:spPr>
                </pic:pic>
              </a:graphicData>
            </a:graphic>
          </wp:inline>
        </w:drawing>
      </w:r>
    </w:p>
    <w:p w14:paraId="3D2C2FFB" w14:textId="75EEC6C4"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e</w:t>
      </w:r>
      <w:r w:rsidRPr="00295407">
        <w:rPr>
          <w:b/>
          <w:bCs/>
        </w:rPr>
        <w:t>:</w:t>
      </w:r>
      <w:r w:rsidRPr="00295407">
        <w:t xml:space="preserve"> </w:t>
      </w:r>
      <w:r w:rsidR="00634609">
        <w:t xml:space="preserve">Set Device template name to </w:t>
      </w:r>
      <w:r w:rsidR="00634609" w:rsidRPr="00133890">
        <w:rPr>
          <w:b/>
          <w:bCs/>
        </w:rPr>
        <w:t>SAM_IoT_Weather;1</w:t>
      </w:r>
    </w:p>
    <w:p w14:paraId="52A321A6" w14:textId="41EF381E" w:rsidR="00CD34C9" w:rsidRDefault="00CD34C9" w:rsidP="00981598">
      <w:pPr>
        <w:widowControl w:val="0"/>
        <w:autoSpaceDE w:val="0"/>
        <w:autoSpaceDN w:val="0"/>
        <w:adjustRightInd w:val="0"/>
        <w:spacing w:after="120" w:line="240" w:lineRule="auto"/>
        <w:ind w:left="720"/>
      </w:pPr>
      <w:r>
        <w:rPr>
          <w:noProof/>
        </w:rPr>
        <w:drawing>
          <wp:inline distT="0" distB="0" distL="0" distR="0" wp14:anchorId="1148A9BC" wp14:editId="2E67B201">
            <wp:extent cx="4851400" cy="2510441"/>
            <wp:effectExtent l="0" t="0" r="0" b="4445"/>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872872" cy="2521552"/>
                    </a:xfrm>
                    <a:prstGeom prst="rect">
                      <a:avLst/>
                    </a:prstGeom>
                  </pic:spPr>
                </pic:pic>
              </a:graphicData>
            </a:graphic>
          </wp:inline>
        </w:drawing>
      </w:r>
    </w:p>
    <w:p w14:paraId="688F9F60" w14:textId="69B5DAB9"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f</w:t>
      </w:r>
      <w:r w:rsidRPr="00295407">
        <w:rPr>
          <w:b/>
          <w:bCs/>
        </w:rPr>
        <w:t>:</w:t>
      </w:r>
      <w:r w:rsidRPr="00295407">
        <w:t xml:space="preserve"> </w:t>
      </w:r>
      <w:r w:rsidR="00634609">
        <w:t xml:space="preserve">Click </w:t>
      </w:r>
      <w:r w:rsidR="002F7806">
        <w:t xml:space="preserve">the </w:t>
      </w:r>
      <w:r w:rsidR="00634609" w:rsidRPr="002F7806">
        <w:rPr>
          <w:b/>
          <w:bCs/>
        </w:rPr>
        <w:t>Next: Review</w:t>
      </w:r>
      <w:r w:rsidR="002F7806">
        <w:t xml:space="preserve"> button</w:t>
      </w:r>
    </w:p>
    <w:p w14:paraId="03A04C76" w14:textId="205A20BE" w:rsidR="00CD34C9" w:rsidRDefault="00CD34C9" w:rsidP="00981598">
      <w:pPr>
        <w:widowControl w:val="0"/>
        <w:autoSpaceDE w:val="0"/>
        <w:autoSpaceDN w:val="0"/>
        <w:adjustRightInd w:val="0"/>
        <w:spacing w:after="120" w:line="240" w:lineRule="auto"/>
        <w:ind w:left="720"/>
      </w:pPr>
      <w:r>
        <w:rPr>
          <w:noProof/>
        </w:rPr>
        <w:drawing>
          <wp:inline distT="0" distB="0" distL="0" distR="0" wp14:anchorId="3CA6CF32" wp14:editId="2F2C8170">
            <wp:extent cx="3149600" cy="609600"/>
            <wp:effectExtent l="0" t="0" r="0" b="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149600" cy="609600"/>
                    </a:xfrm>
                    <a:prstGeom prst="rect">
                      <a:avLst/>
                    </a:prstGeom>
                  </pic:spPr>
                </pic:pic>
              </a:graphicData>
            </a:graphic>
          </wp:inline>
        </w:drawing>
      </w:r>
    </w:p>
    <w:p w14:paraId="646A7B22" w14:textId="6780FD50" w:rsidR="00032460" w:rsidRPr="00295407" w:rsidRDefault="00032460" w:rsidP="0003246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g</w:t>
      </w:r>
      <w:r w:rsidRPr="00295407">
        <w:rPr>
          <w:b/>
          <w:bCs/>
        </w:rPr>
        <w:t>:</w:t>
      </w:r>
      <w:r w:rsidRPr="00295407">
        <w:t xml:space="preserve"> </w:t>
      </w:r>
      <w:r w:rsidR="00634609">
        <w:t xml:space="preserve">Click </w:t>
      </w:r>
      <w:r w:rsidR="002F7806">
        <w:t xml:space="preserve">the </w:t>
      </w:r>
      <w:r w:rsidR="00634609" w:rsidRPr="002F7806">
        <w:rPr>
          <w:b/>
          <w:bCs/>
        </w:rPr>
        <w:t>Create</w:t>
      </w:r>
      <w:r w:rsidR="002F7806">
        <w:t xml:space="preserve"> button</w:t>
      </w:r>
    </w:p>
    <w:p w14:paraId="6402A4A3" w14:textId="4AE90A46" w:rsidR="00032460" w:rsidRDefault="00032460" w:rsidP="00032460">
      <w:pPr>
        <w:widowControl w:val="0"/>
        <w:autoSpaceDE w:val="0"/>
        <w:autoSpaceDN w:val="0"/>
        <w:adjustRightInd w:val="0"/>
        <w:spacing w:after="120" w:line="240" w:lineRule="auto"/>
        <w:ind w:left="1440"/>
      </w:pPr>
      <w:r w:rsidRPr="00295407">
        <w:lastRenderedPageBreak/>
        <w:t xml:space="preserve">Note the text in the graphic below is readable (not much smaller than 12 point).  Also highlight buttons or boxes students need to interact with. </w:t>
      </w:r>
    </w:p>
    <w:p w14:paraId="693BFED0" w14:textId="3DAB542B" w:rsidR="00CD34C9" w:rsidRDefault="00CD34C9" w:rsidP="00032460">
      <w:pPr>
        <w:widowControl w:val="0"/>
        <w:autoSpaceDE w:val="0"/>
        <w:autoSpaceDN w:val="0"/>
        <w:adjustRightInd w:val="0"/>
        <w:spacing w:after="120" w:line="240" w:lineRule="auto"/>
        <w:ind w:left="1440"/>
      </w:pPr>
    </w:p>
    <w:p w14:paraId="70C8D0F5" w14:textId="1A9BCF33" w:rsidR="00CD34C9" w:rsidRDefault="00CD34C9" w:rsidP="00981598">
      <w:pPr>
        <w:widowControl w:val="0"/>
        <w:autoSpaceDE w:val="0"/>
        <w:autoSpaceDN w:val="0"/>
        <w:adjustRightInd w:val="0"/>
        <w:spacing w:after="120" w:line="240" w:lineRule="auto"/>
        <w:ind w:left="720"/>
      </w:pPr>
      <w:r>
        <w:rPr>
          <w:noProof/>
        </w:rPr>
        <w:drawing>
          <wp:inline distT="0" distB="0" distL="0" distR="0" wp14:anchorId="666887C7" wp14:editId="67F050D2">
            <wp:extent cx="5819140" cy="1597645"/>
            <wp:effectExtent l="0" t="0" r="0" b="3175"/>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47758" cy="1605502"/>
                    </a:xfrm>
                    <a:prstGeom prst="rect">
                      <a:avLst/>
                    </a:prstGeom>
                  </pic:spPr>
                </pic:pic>
              </a:graphicData>
            </a:graphic>
          </wp:inline>
        </w:drawing>
      </w:r>
    </w:p>
    <w:p w14:paraId="75AF234D" w14:textId="1146D7CC" w:rsidR="00032460" w:rsidRDefault="00CD34C9" w:rsidP="0098159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65D16ED2" wp14:editId="31B4B7E0">
            <wp:extent cx="2705100" cy="698500"/>
            <wp:effectExtent l="0" t="0" r="0" b="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705100" cy="698500"/>
                    </a:xfrm>
                    <a:prstGeom prst="rect">
                      <a:avLst/>
                    </a:prstGeom>
                  </pic:spPr>
                </pic:pic>
              </a:graphicData>
            </a:graphic>
          </wp:inline>
        </w:drawing>
      </w:r>
    </w:p>
    <w:p w14:paraId="3E6C1FDD" w14:textId="7D6D756D" w:rsidR="00994605" w:rsidRPr="00295407" w:rsidRDefault="00994605" w:rsidP="00994605">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h</w:t>
      </w:r>
      <w:r w:rsidRPr="00295407">
        <w:rPr>
          <w:b/>
          <w:bCs/>
        </w:rPr>
        <w:t>:</w:t>
      </w:r>
      <w:r w:rsidRPr="00295407">
        <w:t xml:space="preserve"> </w:t>
      </w:r>
      <w:r w:rsidR="00634609">
        <w:t xml:space="preserve">Click </w:t>
      </w:r>
      <w:r w:rsidR="002F7806">
        <w:t xml:space="preserve">the </w:t>
      </w:r>
      <w:r w:rsidR="00634609" w:rsidRPr="002F7806">
        <w:rPr>
          <w:b/>
          <w:bCs/>
        </w:rPr>
        <w:t>Import a model</w:t>
      </w:r>
      <w:r w:rsidR="002F7806">
        <w:t xml:space="preserve"> tile</w:t>
      </w:r>
    </w:p>
    <w:p w14:paraId="3CF5B4B7" w14:textId="2F81A335" w:rsidR="003C2ED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32992" behindDoc="0" locked="0" layoutInCell="1" allowOverlap="1" wp14:anchorId="1B5F017F" wp14:editId="63AC2584">
                <wp:simplePos x="0" y="0"/>
                <wp:positionH relativeFrom="column">
                  <wp:posOffset>1625600</wp:posOffset>
                </wp:positionH>
                <wp:positionV relativeFrom="paragraph">
                  <wp:posOffset>21710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32251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F017F" id="Right Arrow 145" o:spid="_x0000_s1052" type="#_x0000_t13" style="position:absolute;left:0;text-align:left;margin-left:128pt;margin-top:170.95pt;width:66pt;height:4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L5B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" adj="14400" fillcolor="red" strokecolor="#243f60 [1604]" strokeweight="2pt">
                <v:textbox>
                  <w:txbxContent>
                    <w:p w14:paraId="4C32251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Pr>
          <w:noProof/>
        </w:rPr>
        <w:drawing>
          <wp:inline distT="0" distB="0" distL="0" distR="0" wp14:anchorId="06DCADF0" wp14:editId="1EAA0CE5">
            <wp:extent cx="3761740" cy="3219776"/>
            <wp:effectExtent l="0" t="0" r="0" b="6350"/>
            <wp:docPr id="86" name="Picture 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 Team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91236" cy="3245023"/>
                    </a:xfrm>
                    <a:prstGeom prst="rect">
                      <a:avLst/>
                    </a:prstGeom>
                  </pic:spPr>
                </pic:pic>
              </a:graphicData>
            </a:graphic>
          </wp:inline>
        </w:drawing>
      </w:r>
    </w:p>
    <w:p w14:paraId="06C21619" w14:textId="20DB4962"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i</w:t>
      </w:r>
      <w:r w:rsidRPr="00295407">
        <w:rPr>
          <w:b/>
          <w:bCs/>
        </w:rPr>
        <w:t>:</w:t>
      </w:r>
      <w:r w:rsidRPr="00295407">
        <w:t xml:space="preserve"> </w:t>
      </w:r>
      <w:r w:rsidR="00634609">
        <w:t xml:space="preserve">Select “sam_iot_weather-1.json” (located in </w:t>
      </w:r>
      <w:r w:rsidR="00634609" w:rsidRPr="00996981">
        <w:rPr>
          <w:b/>
          <w:bCs/>
        </w:rPr>
        <w:t>\</w:t>
      </w:r>
      <w:r w:rsidR="00996981" w:rsidRPr="00996981">
        <w:rPr>
          <w:b/>
          <w:bCs/>
        </w:rPr>
        <w:t>L</w:t>
      </w:r>
      <w:r w:rsidR="00634609" w:rsidRPr="00996981">
        <w:rPr>
          <w:b/>
          <w:bCs/>
        </w:rPr>
        <w:t>abs\lab3</w:t>
      </w:r>
      <w:r w:rsidR="00634609">
        <w:t xml:space="preserve">) then click </w:t>
      </w:r>
      <w:r w:rsidR="00634609" w:rsidRPr="00634609">
        <w:rPr>
          <w:b/>
          <w:bCs/>
        </w:rPr>
        <w:t>Upload</w:t>
      </w:r>
    </w:p>
    <w:p w14:paraId="314A0440" w14:textId="360C124C" w:rsidR="007A71E5" w:rsidRDefault="007A71E5" w:rsidP="007A71E5">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1A390105" w14:textId="2B786F57" w:rsidR="007A71E5" w:rsidRDefault="007A71E5" w:rsidP="007A71E5">
      <w:pPr>
        <w:widowControl w:val="0"/>
        <w:autoSpaceDE w:val="0"/>
        <w:autoSpaceDN w:val="0"/>
        <w:adjustRightInd w:val="0"/>
        <w:spacing w:before="240" w:after="120" w:line="240" w:lineRule="auto"/>
        <w:ind w:left="1440" w:hanging="900"/>
      </w:pPr>
      <w:r>
        <w:rPr>
          <w:noProof/>
        </w:rPr>
        <w:lastRenderedPageBreak/>
        <w:drawing>
          <wp:inline distT="0" distB="0" distL="0" distR="0" wp14:anchorId="61550889" wp14:editId="18B9D04A">
            <wp:extent cx="4089400" cy="246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7">
                      <a:extLst>
                        <a:ext uri="{28A0092B-C50C-407E-A947-70E740481C1C}">
                          <a14:useLocalDpi xmlns:a14="http://schemas.microsoft.com/office/drawing/2010/main" val="0"/>
                        </a:ext>
                      </a:extLst>
                    </a:blip>
                    <a:stretch>
                      <a:fillRect/>
                    </a:stretch>
                  </pic:blipFill>
                  <pic:spPr>
                    <a:xfrm>
                      <a:off x="0" y="0"/>
                      <a:ext cx="4089400" cy="2463800"/>
                    </a:xfrm>
                    <a:prstGeom prst="rect">
                      <a:avLst/>
                    </a:prstGeom>
                  </pic:spPr>
                </pic:pic>
              </a:graphicData>
            </a:graphic>
          </wp:inline>
        </w:drawing>
      </w:r>
    </w:p>
    <w:p w14:paraId="465428E2" w14:textId="77777777" w:rsidR="007A71E5" w:rsidRPr="007A71E5" w:rsidRDefault="007A71E5" w:rsidP="007A71E5">
      <w:pPr>
        <w:widowControl w:val="0"/>
        <w:autoSpaceDE w:val="0"/>
        <w:autoSpaceDN w:val="0"/>
        <w:adjustRightInd w:val="0"/>
        <w:spacing w:before="240" w:after="120" w:line="240" w:lineRule="auto"/>
        <w:ind w:left="1440" w:hanging="900"/>
        <w:rPr>
          <w:b/>
          <w:bCs/>
        </w:rPr>
      </w:pPr>
    </w:p>
    <w:p w14:paraId="1B6A982D" w14:textId="5187E66A" w:rsidR="007A71E5" w:rsidRDefault="007A71E5" w:rsidP="007A71E5">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k</w:t>
      </w:r>
      <w:r w:rsidRPr="00295407">
        <w:rPr>
          <w:b/>
          <w:bCs/>
        </w:rPr>
        <w:t>:</w:t>
      </w:r>
      <w:r w:rsidRPr="00295407">
        <w:t xml:space="preserve"> </w:t>
      </w:r>
      <w:r>
        <w:t xml:space="preserve">Click on the </w:t>
      </w:r>
      <w:r>
        <w:rPr>
          <w:b/>
          <w:bCs/>
        </w:rPr>
        <w:t>Editing device and cloud data</w:t>
      </w:r>
      <w:r>
        <w:t xml:space="preserve"> tile</w:t>
      </w:r>
    </w:p>
    <w:p w14:paraId="6ACE08D7" w14:textId="1CC36BEB" w:rsidR="007A71E5" w:rsidRDefault="007A71E5" w:rsidP="003C2EDA">
      <w:pPr>
        <w:widowControl w:val="0"/>
        <w:autoSpaceDE w:val="0"/>
        <w:autoSpaceDN w:val="0"/>
        <w:adjustRightInd w:val="0"/>
        <w:spacing w:before="240" w:after="120" w:line="240" w:lineRule="auto"/>
        <w:ind w:left="1440" w:hanging="900"/>
        <w:rPr>
          <w:b/>
          <w:bCs/>
        </w:rPr>
      </w:pPr>
      <w:r>
        <w:rPr>
          <w:b/>
          <w:bCs/>
          <w:noProof/>
        </w:rPr>
        <w:drawing>
          <wp:inline distT="0" distB="0" distL="0" distR="0" wp14:anchorId="06E9DDBA" wp14:editId="79E68D30">
            <wp:extent cx="3670300" cy="438150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670300" cy="4381500"/>
                    </a:xfrm>
                    <a:prstGeom prst="rect">
                      <a:avLst/>
                    </a:prstGeom>
                  </pic:spPr>
                </pic:pic>
              </a:graphicData>
            </a:graphic>
          </wp:inline>
        </w:drawing>
      </w:r>
    </w:p>
    <w:p w14:paraId="5E8BC440" w14:textId="44429466" w:rsidR="007A71E5" w:rsidRDefault="007A71E5" w:rsidP="007A71E5">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6F7D45A9" w14:textId="4CA4BB41" w:rsidR="004D55AB" w:rsidRDefault="004D55AB" w:rsidP="007A71E5">
      <w:pPr>
        <w:widowControl w:val="0"/>
        <w:autoSpaceDE w:val="0"/>
        <w:autoSpaceDN w:val="0"/>
        <w:adjustRightInd w:val="0"/>
        <w:spacing w:before="240" w:after="120" w:line="240" w:lineRule="auto"/>
        <w:ind w:left="1440" w:hanging="900"/>
      </w:pPr>
      <w:r>
        <w:rPr>
          <w:noProof/>
        </w:rPr>
        <w:lastRenderedPageBreak/>
        <w:drawing>
          <wp:inline distT="0" distB="0" distL="0" distR="0" wp14:anchorId="1F34455B" wp14:editId="6F633993">
            <wp:extent cx="3695700" cy="252730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41273663" w14:textId="4C51389F" w:rsidR="004D55AB" w:rsidRDefault="004D55AB" w:rsidP="004D55AB">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m</w:t>
      </w:r>
      <w:r w:rsidRPr="00295407">
        <w:rPr>
          <w:b/>
          <w:bCs/>
        </w:rPr>
        <w:t>:</w:t>
      </w:r>
      <w:r w:rsidRPr="00295407">
        <w:t xml:space="preserve"> </w:t>
      </w:r>
      <w:r>
        <w:t xml:space="preserve">Click on the </w:t>
      </w:r>
      <w:r w:rsidRPr="004D55AB">
        <w:rPr>
          <w:b/>
          <w:bCs/>
        </w:rPr>
        <w:t>Properties</w:t>
      </w:r>
      <w:r>
        <w:t xml:space="preserve"> category and check the following boxes:</w:t>
      </w:r>
    </w:p>
    <w:p w14:paraId="206B891F" w14:textId="53A7FD80"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ATWINC1510 Firmware Version</w:t>
      </w:r>
    </w:p>
    <w:p w14:paraId="61F02B90" w14:textId="5DFF2642"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Blue LED state</w:t>
      </w:r>
    </w:p>
    <w:p w14:paraId="5628C798" w14:textId="18EE28CD"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Green LED state</w:t>
      </w:r>
    </w:p>
    <w:p w14:paraId="039FF54D" w14:textId="7CB2449D"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IP Address</w:t>
      </w:r>
    </w:p>
    <w:p w14:paraId="07A223D3" w14:textId="329E8EB5"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Red LED state</w:t>
      </w:r>
    </w:p>
    <w:p w14:paraId="07D5723A" w14:textId="15D8DDA1"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Set Telemetry Interval</w:t>
      </w:r>
    </w:p>
    <w:p w14:paraId="3BBB3025" w14:textId="6EB4F588" w:rsidR="004D55AB" w:rsidRPr="004D55AB" w:rsidRDefault="004D55AB" w:rsidP="004D55AB">
      <w:pPr>
        <w:pStyle w:val="ListParagraph"/>
        <w:widowControl w:val="0"/>
        <w:numPr>
          <w:ilvl w:val="0"/>
          <w:numId w:val="9"/>
        </w:numPr>
        <w:autoSpaceDE w:val="0"/>
        <w:autoSpaceDN w:val="0"/>
        <w:adjustRightInd w:val="0"/>
        <w:spacing w:before="240" w:after="120" w:line="240" w:lineRule="auto"/>
        <w:rPr>
          <w:b/>
          <w:bCs/>
        </w:rPr>
      </w:pPr>
      <w:r w:rsidRPr="004D55AB">
        <w:rPr>
          <w:b/>
          <w:bCs/>
        </w:rPr>
        <w:t>Yellow LED state</w:t>
      </w:r>
    </w:p>
    <w:p w14:paraId="7367C8DE" w14:textId="0D215244" w:rsidR="004D55AB" w:rsidRDefault="004D55AB" w:rsidP="004D55AB">
      <w:pPr>
        <w:widowControl w:val="0"/>
        <w:autoSpaceDE w:val="0"/>
        <w:autoSpaceDN w:val="0"/>
        <w:adjustRightInd w:val="0"/>
        <w:spacing w:before="240" w:after="120" w:line="240" w:lineRule="auto"/>
        <w:ind w:left="1620" w:hanging="900"/>
      </w:pPr>
      <w:r>
        <w:t xml:space="preserve"> </w:t>
      </w:r>
      <w:r>
        <w:rPr>
          <w:noProof/>
        </w:rPr>
        <w:drawing>
          <wp:inline distT="0" distB="0" distL="0" distR="0" wp14:anchorId="2F940121" wp14:editId="5EC6D68A">
            <wp:extent cx="1803119" cy="3505200"/>
            <wp:effectExtent l="0" t="0" r="635"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13095" cy="3524593"/>
                    </a:xfrm>
                    <a:prstGeom prst="rect">
                      <a:avLst/>
                    </a:prstGeom>
                  </pic:spPr>
                </pic:pic>
              </a:graphicData>
            </a:graphic>
          </wp:inline>
        </w:drawing>
      </w:r>
    </w:p>
    <w:p w14:paraId="100FC50E" w14:textId="77777777" w:rsidR="007A71E5" w:rsidRDefault="007A71E5" w:rsidP="003C2EDA">
      <w:pPr>
        <w:widowControl w:val="0"/>
        <w:autoSpaceDE w:val="0"/>
        <w:autoSpaceDN w:val="0"/>
        <w:adjustRightInd w:val="0"/>
        <w:spacing w:before="240" w:after="120" w:line="240" w:lineRule="auto"/>
        <w:ind w:left="1440" w:hanging="900"/>
        <w:rPr>
          <w:b/>
          <w:bCs/>
        </w:rPr>
      </w:pPr>
    </w:p>
    <w:p w14:paraId="5AB180BC" w14:textId="66A4986B" w:rsidR="007A71E5" w:rsidRDefault="007A71E5" w:rsidP="003C2EDA">
      <w:pPr>
        <w:widowControl w:val="0"/>
        <w:autoSpaceDE w:val="0"/>
        <w:autoSpaceDN w:val="0"/>
        <w:adjustRightInd w:val="0"/>
        <w:spacing w:before="240" w:after="120" w:line="240" w:lineRule="auto"/>
        <w:ind w:left="1440" w:hanging="900"/>
        <w:rPr>
          <w:b/>
          <w:bCs/>
        </w:rPr>
      </w:pPr>
    </w:p>
    <w:p w14:paraId="53781ED5" w14:textId="77777777" w:rsidR="007A71E5" w:rsidRDefault="007A71E5" w:rsidP="003C2EDA">
      <w:pPr>
        <w:widowControl w:val="0"/>
        <w:autoSpaceDE w:val="0"/>
        <w:autoSpaceDN w:val="0"/>
        <w:adjustRightInd w:val="0"/>
        <w:spacing w:before="240" w:after="120" w:line="240" w:lineRule="auto"/>
        <w:ind w:left="1440" w:hanging="900"/>
        <w:rPr>
          <w:b/>
          <w:bCs/>
        </w:rPr>
      </w:pPr>
    </w:p>
    <w:p w14:paraId="1F0119C7" w14:textId="6FF2A0BE" w:rsidR="007A71E5" w:rsidRDefault="007A71E5" w:rsidP="003C2EDA">
      <w:pPr>
        <w:widowControl w:val="0"/>
        <w:autoSpaceDE w:val="0"/>
        <w:autoSpaceDN w:val="0"/>
        <w:adjustRightInd w:val="0"/>
        <w:spacing w:before="240" w:after="120" w:line="240" w:lineRule="auto"/>
        <w:ind w:left="1440" w:hanging="900"/>
        <w:rPr>
          <w:b/>
          <w:bCs/>
        </w:rPr>
      </w:pPr>
    </w:p>
    <w:p w14:paraId="02D3C4D4" w14:textId="15BFD9E9" w:rsidR="004D55AB" w:rsidRDefault="004D55AB" w:rsidP="004D55AB">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n</w:t>
      </w:r>
      <w:r w:rsidRPr="00295407">
        <w:rPr>
          <w:b/>
          <w:bCs/>
        </w:rPr>
        <w:t>:</w:t>
      </w:r>
      <w:r w:rsidRPr="00295407">
        <w:t xml:space="preserve"> </w:t>
      </w:r>
      <w:r>
        <w:t xml:space="preserve">Click on the </w:t>
      </w:r>
      <w:r>
        <w:rPr>
          <w:b/>
          <w:bCs/>
        </w:rPr>
        <w:t>Add section</w:t>
      </w:r>
      <w:r>
        <w:t xml:space="preserve"> button (bottom of the page)</w:t>
      </w:r>
      <w:r w:rsidR="00BE1221">
        <w:t xml:space="preserve">, </w:t>
      </w:r>
      <w:r>
        <w:t xml:space="preserve">click on the </w:t>
      </w:r>
      <w:r w:rsidRPr="00BE1221">
        <w:rPr>
          <w:b/>
          <w:bCs/>
        </w:rPr>
        <w:t>Save</w:t>
      </w:r>
      <w:r>
        <w:t xml:space="preserve"> icon (top of the page)</w:t>
      </w:r>
      <w:r w:rsidR="00BE1221">
        <w:t xml:space="preserve">, and then click on the </w:t>
      </w:r>
      <w:r w:rsidR="00BE1221" w:rsidRPr="00BE1221">
        <w:rPr>
          <w:b/>
          <w:bCs/>
        </w:rPr>
        <w:t>Back</w:t>
      </w:r>
      <w:r w:rsidR="00BE1221">
        <w:t xml:space="preserve"> button</w:t>
      </w:r>
    </w:p>
    <w:p w14:paraId="2C734100" w14:textId="298569C4" w:rsidR="00BE1221" w:rsidRDefault="00BE1221" w:rsidP="00BE1221">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o</w:t>
      </w:r>
      <w:r w:rsidRPr="00295407">
        <w:rPr>
          <w:b/>
          <w:bCs/>
        </w:rPr>
        <w:t>:</w:t>
      </w:r>
      <w:r w:rsidRPr="00295407">
        <w:t xml:space="preserve"> </w:t>
      </w:r>
      <w:r>
        <w:t xml:space="preserve">Click on the </w:t>
      </w:r>
      <w:r w:rsidRPr="007A71E5">
        <w:rPr>
          <w:b/>
          <w:bCs/>
        </w:rPr>
        <w:t>Views</w:t>
      </w:r>
      <w:r>
        <w:t xml:space="preserve"> category underneath the </w:t>
      </w:r>
      <w:r w:rsidR="005D4B33">
        <w:t xml:space="preserve">device </w:t>
      </w:r>
      <w:r>
        <w:t>model name</w:t>
      </w:r>
    </w:p>
    <w:p w14:paraId="6B063EC6" w14:textId="02383A48" w:rsidR="004D55AB" w:rsidRDefault="00BE1221" w:rsidP="004D55AB">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p</w:t>
      </w:r>
      <w:r w:rsidRPr="00295407">
        <w:rPr>
          <w:b/>
          <w:bCs/>
        </w:rPr>
        <w:t>:</w:t>
      </w:r>
      <w:r w:rsidRPr="00295407">
        <w:t xml:space="preserve"> </w:t>
      </w:r>
      <w:r>
        <w:t xml:space="preserve">Click on the </w:t>
      </w:r>
      <w:r>
        <w:rPr>
          <w:b/>
          <w:bCs/>
        </w:rPr>
        <w:t>Generate Default Views</w:t>
      </w:r>
      <w:r>
        <w:t xml:space="preserve"> tile</w:t>
      </w:r>
    </w:p>
    <w:p w14:paraId="4A0D7F27" w14:textId="5AFFF01E" w:rsidR="004D55AB" w:rsidRDefault="00BE1221" w:rsidP="003C2EDA">
      <w:pPr>
        <w:widowControl w:val="0"/>
        <w:autoSpaceDE w:val="0"/>
        <w:autoSpaceDN w:val="0"/>
        <w:adjustRightInd w:val="0"/>
        <w:spacing w:before="240" w:after="120" w:line="240" w:lineRule="auto"/>
        <w:ind w:left="1440" w:hanging="900"/>
        <w:rPr>
          <w:b/>
          <w:bCs/>
        </w:rPr>
      </w:pPr>
      <w:r>
        <w:rPr>
          <w:b/>
          <w:bCs/>
          <w:noProof/>
        </w:rPr>
        <w:drawing>
          <wp:inline distT="0" distB="0" distL="0" distR="0" wp14:anchorId="152F56DF" wp14:editId="7DBD28E5">
            <wp:extent cx="3606800" cy="3784600"/>
            <wp:effectExtent l="0" t="0" r="0" b="0"/>
            <wp:docPr id="131" name="Picture 13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application, Teams&#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606800" cy="3784600"/>
                    </a:xfrm>
                    <a:prstGeom prst="rect">
                      <a:avLst/>
                    </a:prstGeom>
                  </pic:spPr>
                </pic:pic>
              </a:graphicData>
            </a:graphic>
          </wp:inline>
        </w:drawing>
      </w:r>
    </w:p>
    <w:p w14:paraId="168FACA6" w14:textId="6235DB56" w:rsidR="00BE1221" w:rsidRDefault="00BE1221"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6E247C">
        <w:rPr>
          <w:b/>
          <w:bCs/>
        </w:rPr>
        <w:t>q</w:t>
      </w:r>
      <w:r w:rsidRPr="00295407">
        <w:rPr>
          <w:b/>
          <w:bCs/>
        </w:rPr>
        <w:t>:</w:t>
      </w:r>
      <w:r w:rsidRPr="00295407">
        <w:t xml:space="preserve"> </w:t>
      </w:r>
      <w:r>
        <w:t xml:space="preserve">Click on the </w:t>
      </w:r>
      <w:r>
        <w:rPr>
          <w:b/>
          <w:bCs/>
        </w:rPr>
        <w:t>Generate default dashboard view(s)</w:t>
      </w:r>
      <w:r>
        <w:t xml:space="preserve"> button</w:t>
      </w:r>
    </w:p>
    <w:p w14:paraId="1C9CED1D" w14:textId="3063A7B4" w:rsidR="00BE1221" w:rsidRDefault="00BE1221" w:rsidP="003C2EDA">
      <w:pPr>
        <w:widowControl w:val="0"/>
        <w:autoSpaceDE w:val="0"/>
        <w:autoSpaceDN w:val="0"/>
        <w:adjustRightInd w:val="0"/>
        <w:spacing w:before="240" w:after="120" w:line="240" w:lineRule="auto"/>
        <w:ind w:left="1440" w:hanging="900"/>
        <w:rPr>
          <w:b/>
          <w:bCs/>
        </w:rPr>
      </w:pPr>
      <w:r>
        <w:rPr>
          <w:b/>
          <w:bCs/>
          <w:noProof/>
        </w:rPr>
        <w:drawing>
          <wp:inline distT="0" distB="0" distL="0" distR="0" wp14:anchorId="0D138251" wp14:editId="67B8B8D4">
            <wp:extent cx="6492240" cy="3197860"/>
            <wp:effectExtent l="0" t="0" r="0" b="254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492240" cy="3197860"/>
                    </a:xfrm>
                    <a:prstGeom prst="rect">
                      <a:avLst/>
                    </a:prstGeom>
                  </pic:spPr>
                </pic:pic>
              </a:graphicData>
            </a:graphic>
          </wp:inline>
        </w:drawing>
      </w:r>
    </w:p>
    <w:p w14:paraId="54143027" w14:textId="0F26640A" w:rsidR="00BE1221" w:rsidRDefault="00BE1221" w:rsidP="003C2EDA">
      <w:pPr>
        <w:widowControl w:val="0"/>
        <w:autoSpaceDE w:val="0"/>
        <w:autoSpaceDN w:val="0"/>
        <w:adjustRightInd w:val="0"/>
        <w:spacing w:before="240" w:after="120" w:line="240" w:lineRule="auto"/>
        <w:ind w:left="1440" w:hanging="900"/>
        <w:rPr>
          <w:b/>
          <w:bCs/>
        </w:rPr>
      </w:pPr>
    </w:p>
    <w:p w14:paraId="64D8E81A" w14:textId="3DE8B354"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w:t>
      </w:r>
      <w:r w:rsidR="006E247C">
        <w:rPr>
          <w:b/>
          <w:bCs/>
        </w:rPr>
        <w:t>r</w:t>
      </w:r>
      <w:r w:rsidRPr="00295407">
        <w:rPr>
          <w:b/>
          <w:bCs/>
        </w:rPr>
        <w:t>:</w:t>
      </w:r>
      <w:r w:rsidRPr="00295407">
        <w:t xml:space="preserve"> </w:t>
      </w:r>
      <w:r w:rsidR="00634609">
        <w:t xml:space="preserve">Click on the </w:t>
      </w:r>
      <w:r w:rsidR="00634609" w:rsidRPr="00634609">
        <w:rPr>
          <w:b/>
          <w:bCs/>
        </w:rPr>
        <w:t>Publish</w:t>
      </w:r>
      <w:r w:rsidR="00634609">
        <w:t xml:space="preserve"> icon at the top</w:t>
      </w:r>
      <w:r w:rsidR="002F7806">
        <w:t xml:space="preserve"> of the page</w:t>
      </w:r>
    </w:p>
    <w:p w14:paraId="3255E045" w14:textId="4BDE540C" w:rsidR="003C2EDA" w:rsidRDefault="003C2EDA" w:rsidP="00981598">
      <w:pPr>
        <w:widowControl w:val="0"/>
        <w:autoSpaceDE w:val="0"/>
        <w:autoSpaceDN w:val="0"/>
        <w:adjustRightInd w:val="0"/>
        <w:spacing w:after="120" w:line="240" w:lineRule="auto"/>
        <w:ind w:left="720"/>
      </w:pPr>
      <w:r>
        <w:rPr>
          <w:noProof/>
        </w:rPr>
        <w:drawing>
          <wp:inline distT="0" distB="0" distL="0" distR="0" wp14:anchorId="3C2151EF" wp14:editId="7D6DDA65">
            <wp:extent cx="6168398" cy="1917700"/>
            <wp:effectExtent l="0" t="0" r="381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191053" cy="1924743"/>
                    </a:xfrm>
                    <a:prstGeom prst="rect">
                      <a:avLst/>
                    </a:prstGeom>
                  </pic:spPr>
                </pic:pic>
              </a:graphicData>
            </a:graphic>
          </wp:inline>
        </w:drawing>
      </w:r>
    </w:p>
    <w:p w14:paraId="6455736B" w14:textId="1FFDF0B3"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133890">
        <w:rPr>
          <w:b/>
          <w:bCs/>
        </w:rPr>
        <w:t>2</w:t>
      </w:r>
      <w:r w:rsidR="006E247C">
        <w:rPr>
          <w:b/>
          <w:bCs/>
        </w:rPr>
        <w:t>s</w:t>
      </w:r>
      <w:r w:rsidRPr="00295407">
        <w:rPr>
          <w:b/>
          <w:bCs/>
        </w:rPr>
        <w:t>:</w:t>
      </w:r>
      <w:r w:rsidRPr="00295407">
        <w:t xml:space="preserve"> </w:t>
      </w:r>
      <w:r w:rsidR="00634609">
        <w:t xml:space="preserve">Click on the </w:t>
      </w:r>
      <w:r w:rsidR="00634609" w:rsidRPr="00634609">
        <w:rPr>
          <w:b/>
          <w:bCs/>
        </w:rPr>
        <w:t>Publish</w:t>
      </w:r>
      <w:r w:rsidR="00634609">
        <w:t xml:space="preserve"> button</w:t>
      </w:r>
    </w:p>
    <w:p w14:paraId="780E69D6" w14:textId="7A25735D" w:rsidR="002862DD"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35040" behindDoc="0" locked="0" layoutInCell="1" allowOverlap="1" wp14:anchorId="277A2795" wp14:editId="02716172">
                <wp:simplePos x="0" y="0"/>
                <wp:positionH relativeFrom="column">
                  <wp:posOffset>3644900</wp:posOffset>
                </wp:positionH>
                <wp:positionV relativeFrom="paragraph">
                  <wp:posOffset>2488565</wp:posOffset>
                </wp:positionV>
                <wp:extent cx="838200" cy="558800"/>
                <wp:effectExtent l="12700" t="38100" r="12700" b="38100"/>
                <wp:wrapNone/>
                <wp:docPr id="146" name="Right Arrow 14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341FE"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A2795" id="Right Arrow 146" o:spid="_x0000_s1053" type="#_x0000_t13" style="position:absolute;left:0;text-align:left;margin-left:287pt;margin-top:195.95pt;width:66pt;height:44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nb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s9JNV2toTo8IkPoZiR4uTL0cHcixEeBNBT01jTo8YEObaEtOfQU&#13;&#10;ZzXgr7fukz71Kkk5a2nISh5+bgUqzuw3R138ZXx5maYyM5fTzxNi8FyyPpe4bXMD1AljWileZjLp&#13;&#10;R3skNULzQvtgmbySSDhJvksuIx6Zm9gNP20UqZbLrEaT6EW8c09eJvBU6NSSz/sXgb7v3khtfw/H&#13;&#10;gRTzV+3b6SZLB8ttBG1yb5/q2j8BTXHupX7jpDVxzmet015c/AY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A9&#13;&#10;6nbMfwIAAF8FAAAOAAAAAAAAAAAAAAAAAC4CAABkcnMvZTJvRG9jLnhtbFBLAQItABQABgAIAAAA&#13;&#10;IQB+ErRr5AAAABABAAAPAAAAAAAAAAAAAAAAANkEAABkcnMvZG93bnJldi54bWxQSwUGAAAAAAQA&#13;&#10;BADzAAAA6gUAAAAA&#13;&#10;" adj="14400" fillcolor="red" strokecolor="#243f60 [1604]" strokeweight="2pt">
                <v:textbox>
                  <w:txbxContent>
                    <w:p w14:paraId="4E4341FE"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2862DD">
        <w:rPr>
          <w:noProof/>
        </w:rPr>
        <w:drawing>
          <wp:inline distT="0" distB="0" distL="0" distR="0" wp14:anchorId="01CE0667" wp14:editId="61C17A82">
            <wp:extent cx="6175546" cy="2971800"/>
            <wp:effectExtent l="0" t="0" r="0" b="0"/>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0ACAB128" w14:textId="6DBEE48C" w:rsidR="00BE1221" w:rsidRPr="00295407" w:rsidRDefault="00BE1221" w:rsidP="00BE122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w:t>
      </w:r>
      <w:r w:rsidR="00FE5BFD">
        <w:rPr>
          <w:b/>
          <w:bCs/>
          <w:color w:val="FF0000"/>
        </w:rPr>
        <w:t xml:space="preserve"> </w:t>
      </w:r>
      <w:r w:rsidR="00FE5BFD">
        <w:rPr>
          <w:b/>
          <w:bCs/>
        </w:rPr>
        <w:t>View and Update the Properties</w:t>
      </w:r>
      <w:r w:rsidR="006E247C">
        <w:rPr>
          <w:b/>
          <w:bCs/>
        </w:rPr>
        <w:t xml:space="preserve"> of your Device</w:t>
      </w:r>
    </w:p>
    <w:p w14:paraId="1F266F41" w14:textId="7926A52E" w:rsidR="00BE1221" w:rsidRDefault="00BE1221" w:rsidP="00BE1221">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Pr="00295407">
        <w:rPr>
          <w:b/>
          <w:bCs/>
        </w:rPr>
        <w:t>a:</w:t>
      </w:r>
      <w:r w:rsidRPr="00295407">
        <w:t xml:space="preserve"> </w:t>
      </w:r>
      <w:r w:rsidR="006E247C">
        <w:t xml:space="preserve">Using the navigation pane on the far left-hand side of the page, click on </w:t>
      </w:r>
      <w:r>
        <w:t>[</w:t>
      </w:r>
      <w:r w:rsidR="00FE5BFD">
        <w:rPr>
          <w:b/>
          <w:bCs/>
        </w:rPr>
        <w:t>Connect</w:t>
      </w:r>
      <w:r>
        <w:t xml:space="preserve"> </w:t>
      </w:r>
      <w:r>
        <w:sym w:font="Wingdings" w:char="F0E0"/>
      </w:r>
      <w:r>
        <w:t xml:space="preserve"> </w:t>
      </w:r>
      <w:r w:rsidRPr="002F7806">
        <w:rPr>
          <w:b/>
          <w:bCs/>
        </w:rPr>
        <w:t>D</w:t>
      </w:r>
      <w:r w:rsidR="00FE5BFD">
        <w:rPr>
          <w:b/>
          <w:bCs/>
        </w:rPr>
        <w:t>evices</w:t>
      </w:r>
      <w:r>
        <w:t>]</w:t>
      </w:r>
    </w:p>
    <w:p w14:paraId="5A9BC7E6" w14:textId="6AABDED2" w:rsidR="006E247C" w:rsidRDefault="005D4B33" w:rsidP="00BE1221">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37088" behindDoc="0" locked="0" layoutInCell="1" allowOverlap="1" wp14:anchorId="5E900C22" wp14:editId="4128562A">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B415B3"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00C22" id="Right Arrow 147" o:spid="_x0000_s1054" type="#_x0000_t13" style="position:absolute;left:0;text-align:left;margin-left:-30pt;margin-top:39.95pt;width:66pt;height:4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Yhu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l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KvJ&#13;&#10;iG5/AgAAXwUAAA4AAAAAAAAAAAAAAAAALgIAAGRycy9lMm9Eb2MueG1sUEsBAi0AFAAGAAgAAAAh&#13;&#10;ANe4S+njAAAADgEAAA8AAAAAAAAAAAAAAAAA2QQAAGRycy9kb3ducmV2LnhtbFBLBQYAAAAABAAE&#13;&#10;APMAAADpBQAAAAA=&#13;&#10;" adj="14400" fillcolor="red" strokecolor="#243f60 [1604]" strokeweight="2pt">
                <v:textbox>
                  <w:txbxContent>
                    <w:p w14:paraId="52B415B3"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E247C">
        <w:rPr>
          <w:noProof/>
        </w:rPr>
        <w:drawing>
          <wp:inline distT="0" distB="0" distL="0" distR="0" wp14:anchorId="1D11F723" wp14:editId="5B62ABAD">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780F2977" w14:textId="27206F2D" w:rsidR="00FE5BFD" w:rsidRDefault="00FE5BFD" w:rsidP="00FE5BFD">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Click on your device name</w:t>
      </w:r>
    </w:p>
    <w:p w14:paraId="2255E964" w14:textId="19057008" w:rsidR="00FE5BFD" w:rsidRDefault="00FE5BFD" w:rsidP="00FE5BFD">
      <w:pPr>
        <w:widowControl w:val="0"/>
        <w:autoSpaceDE w:val="0"/>
        <w:autoSpaceDN w:val="0"/>
        <w:adjustRightInd w:val="0"/>
        <w:spacing w:before="240" w:after="120" w:line="240" w:lineRule="auto"/>
        <w:ind w:left="1440" w:hanging="900"/>
      </w:pPr>
      <w:r>
        <w:rPr>
          <w:noProof/>
        </w:rPr>
        <w:lastRenderedPageBreak/>
        <w:drawing>
          <wp:inline distT="0" distB="0" distL="0" distR="0" wp14:anchorId="00A7AAC4" wp14:editId="52CAFE21">
            <wp:extent cx="6492240" cy="1412875"/>
            <wp:effectExtent l="0" t="0" r="0" b="0"/>
            <wp:docPr id="133" name="Picture 1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92240" cy="1412875"/>
                    </a:xfrm>
                    <a:prstGeom prst="rect">
                      <a:avLst/>
                    </a:prstGeom>
                  </pic:spPr>
                </pic:pic>
              </a:graphicData>
            </a:graphic>
          </wp:inline>
        </w:drawing>
      </w:r>
    </w:p>
    <w:p w14:paraId="2FBF9145" w14:textId="7B63E039" w:rsidR="00FE5BFD" w:rsidRDefault="00FE5BFD" w:rsidP="00FE5BFD">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c</w:t>
      </w:r>
      <w:r w:rsidRPr="00295407">
        <w:rPr>
          <w:b/>
          <w:bCs/>
        </w:rPr>
        <w:t>:</w:t>
      </w:r>
      <w:r w:rsidRPr="00295407">
        <w:t xml:space="preserve"> </w:t>
      </w:r>
      <w:r>
        <w:t xml:space="preserve">Click on the </w:t>
      </w:r>
      <w:r w:rsidRPr="00FE5BFD">
        <w:rPr>
          <w:b/>
          <w:bCs/>
        </w:rPr>
        <w:t>Properties</w:t>
      </w:r>
      <w:r>
        <w:t xml:space="preserve"> tab</w:t>
      </w:r>
    </w:p>
    <w:p w14:paraId="4F27DFFA" w14:textId="1C3D0646" w:rsidR="00FE5BFD" w:rsidRDefault="00FE5BFD" w:rsidP="00FE5BFD">
      <w:pPr>
        <w:widowControl w:val="0"/>
        <w:autoSpaceDE w:val="0"/>
        <w:autoSpaceDN w:val="0"/>
        <w:adjustRightInd w:val="0"/>
        <w:spacing w:before="240" w:after="120" w:line="240" w:lineRule="auto"/>
        <w:ind w:left="1440" w:hanging="900"/>
      </w:pPr>
      <w:r>
        <w:rPr>
          <w:noProof/>
        </w:rPr>
        <w:drawing>
          <wp:inline distT="0" distB="0" distL="0" distR="0" wp14:anchorId="6C265D1B" wp14:editId="2A4FC508">
            <wp:extent cx="6492240" cy="1113155"/>
            <wp:effectExtent l="0" t="0" r="0" b="4445"/>
            <wp:docPr id="134" name="Picture 1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1113155"/>
                    </a:xfrm>
                    <a:prstGeom prst="rect">
                      <a:avLst/>
                    </a:prstGeom>
                  </pic:spPr>
                </pic:pic>
              </a:graphicData>
            </a:graphic>
          </wp:inline>
        </w:drawing>
      </w:r>
    </w:p>
    <w:p w14:paraId="6334CEEB" w14:textId="5F90ADCA" w:rsidR="00FE5BFD" w:rsidRDefault="00FE5BFD" w:rsidP="00FE5BFD">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Pr>
          <w:b/>
          <w:bCs/>
        </w:rPr>
        <w:t>3</w:t>
      </w:r>
      <w:r w:rsidR="0084340B">
        <w:rPr>
          <w:b/>
          <w:bCs/>
        </w:rPr>
        <w:t>d</w:t>
      </w:r>
      <w:r w:rsidRPr="00295407">
        <w:rPr>
          <w:b/>
          <w:bCs/>
        </w:rPr>
        <w:t>:</w:t>
      </w:r>
      <w:r w:rsidRPr="00295407">
        <w:t xml:space="preserve"> </w:t>
      </w:r>
      <w:r>
        <w:t xml:space="preserve">Scroll down to the </w:t>
      </w:r>
      <w:r w:rsidRPr="00FE5BFD">
        <w:rPr>
          <w:b/>
          <w:bCs/>
        </w:rPr>
        <w:t>Yellow LED state</w:t>
      </w:r>
      <w:r>
        <w:t xml:space="preserve"> property and select </w:t>
      </w:r>
      <w:r w:rsidRPr="00FE5BFD">
        <w:rPr>
          <w:b/>
          <w:bCs/>
        </w:rPr>
        <w:t>LED Blinking</w:t>
      </w:r>
    </w:p>
    <w:p w14:paraId="7AAA763E" w14:textId="708780A0" w:rsidR="00FE5BFD" w:rsidRDefault="00FE5BFD" w:rsidP="00FE5BFD">
      <w:pPr>
        <w:widowControl w:val="0"/>
        <w:autoSpaceDE w:val="0"/>
        <w:autoSpaceDN w:val="0"/>
        <w:adjustRightInd w:val="0"/>
        <w:spacing w:before="240" w:after="120" w:line="240" w:lineRule="auto"/>
        <w:ind w:left="1440" w:hanging="900"/>
      </w:pPr>
      <w:r>
        <w:rPr>
          <w:noProof/>
        </w:rPr>
        <w:drawing>
          <wp:inline distT="0" distB="0" distL="0" distR="0" wp14:anchorId="195E637A" wp14:editId="5674852D">
            <wp:extent cx="6492240" cy="2072640"/>
            <wp:effectExtent l="0" t="0" r="0" b="0"/>
            <wp:docPr id="135" name="Picture 13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applicatio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492240" cy="2072640"/>
                    </a:xfrm>
                    <a:prstGeom prst="rect">
                      <a:avLst/>
                    </a:prstGeom>
                  </pic:spPr>
                </pic:pic>
              </a:graphicData>
            </a:graphic>
          </wp:inline>
        </w:drawing>
      </w:r>
    </w:p>
    <w:p w14:paraId="7BF2F8D1" w14:textId="4D737FD1" w:rsidR="00FE5BFD" w:rsidRDefault="00FE5BFD" w:rsidP="00FE5BFD">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e</w:t>
      </w:r>
      <w:r w:rsidRPr="00295407">
        <w:rPr>
          <w:b/>
          <w:bCs/>
        </w:rPr>
        <w:t>:</w:t>
      </w:r>
      <w:r w:rsidRPr="00295407">
        <w:t xml:space="preserve"> </w:t>
      </w:r>
      <w:r>
        <w:t xml:space="preserve">Scroll towards the top of the page and hit the </w:t>
      </w:r>
      <w:r w:rsidRPr="00FE5BFD">
        <w:rPr>
          <w:b/>
          <w:bCs/>
        </w:rPr>
        <w:t>Save</w:t>
      </w:r>
      <w:r>
        <w:t xml:space="preserve"> icon</w:t>
      </w:r>
    </w:p>
    <w:p w14:paraId="24ADD363" w14:textId="6674CB4F" w:rsidR="00FE5BFD" w:rsidRDefault="005D4B33" w:rsidP="00FE5BFD">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39136" behindDoc="0" locked="0" layoutInCell="1" allowOverlap="1" wp14:anchorId="3FEC22E8" wp14:editId="313AEFE2">
                <wp:simplePos x="0" y="0"/>
                <wp:positionH relativeFrom="column">
                  <wp:posOffset>0</wp:posOffset>
                </wp:positionH>
                <wp:positionV relativeFrom="paragraph">
                  <wp:posOffset>748665</wp:posOffset>
                </wp:positionV>
                <wp:extent cx="838200" cy="558800"/>
                <wp:effectExtent l="12700" t="38100" r="12700" b="38100"/>
                <wp:wrapNone/>
                <wp:docPr id="148" name="Right Arrow 14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7E68F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C22E8" id="Right Arrow 148" o:spid="_x0000_s1055" type="#_x0000_t13" style="position:absolute;left:0;text-align:left;margin-left:0;margin-top:58.95pt;width:66pt;height:4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" adj="14400" fillcolor="red" strokecolor="#243f60 [1604]" strokeweight="2pt">
                <v:textbox>
                  <w:txbxContent>
                    <w:p w14:paraId="437E68F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FE5BFD">
        <w:rPr>
          <w:noProof/>
        </w:rPr>
        <w:drawing>
          <wp:inline distT="0" distB="0" distL="0" distR="0" wp14:anchorId="751FAF6D" wp14:editId="5AC4FE76">
            <wp:extent cx="6492240" cy="1162685"/>
            <wp:effectExtent l="0" t="0" r="0" b="5715"/>
            <wp:docPr id="136" name="Picture 1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492240" cy="1162685"/>
                    </a:xfrm>
                    <a:prstGeom prst="rect">
                      <a:avLst/>
                    </a:prstGeom>
                  </pic:spPr>
                </pic:pic>
              </a:graphicData>
            </a:graphic>
          </wp:inline>
        </w:drawing>
      </w:r>
    </w:p>
    <w:p w14:paraId="334055E6" w14:textId="4F3877B4" w:rsidR="00FE5BFD" w:rsidRDefault="00FE5BFD" w:rsidP="00FE5BFD">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f</w:t>
      </w:r>
      <w:r w:rsidRPr="00295407">
        <w:rPr>
          <w:b/>
          <w:bCs/>
        </w:rPr>
        <w:t>:</w:t>
      </w:r>
      <w:r w:rsidRPr="00295407">
        <w:t xml:space="preserve"> </w:t>
      </w:r>
      <w:r>
        <w:t>Confirm that the Yellow LED on the SAM-IoT WG Development Board is blinking</w:t>
      </w:r>
    </w:p>
    <w:p w14:paraId="462C28A7" w14:textId="2B04C120" w:rsidR="00FE5BFD" w:rsidRDefault="00FE5BFD" w:rsidP="00FE5BFD">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g</w:t>
      </w:r>
      <w:r w:rsidRPr="00295407">
        <w:rPr>
          <w:b/>
          <w:bCs/>
        </w:rPr>
        <w:t>:</w:t>
      </w:r>
      <w:r w:rsidRPr="00295407">
        <w:t xml:space="preserve"> </w:t>
      </w:r>
      <w:r w:rsidR="0046205B">
        <w:t xml:space="preserve">Scroll down towards the bottom of the page to update the telemetry interval to a </w:t>
      </w:r>
      <w:r w:rsidR="00EA3263">
        <w:t xml:space="preserve">lower value which results in a </w:t>
      </w:r>
      <w:r w:rsidR="0046205B">
        <w:t>higher frequency (e.g. 2</w:t>
      </w:r>
      <w:r w:rsidR="00EA3263">
        <w:t xml:space="preserve"> seconds</w:t>
      </w:r>
      <w:r w:rsidR="0046205B">
        <w:t>)</w:t>
      </w:r>
    </w:p>
    <w:p w14:paraId="01DCB1B6" w14:textId="1814C089" w:rsidR="0046205B" w:rsidRDefault="0046205B" w:rsidP="00FE5BFD">
      <w:pPr>
        <w:widowControl w:val="0"/>
        <w:autoSpaceDE w:val="0"/>
        <w:autoSpaceDN w:val="0"/>
        <w:adjustRightInd w:val="0"/>
        <w:spacing w:before="240" w:after="120" w:line="240" w:lineRule="auto"/>
        <w:ind w:left="1440" w:hanging="900"/>
      </w:pPr>
      <w:r>
        <w:rPr>
          <w:noProof/>
        </w:rPr>
        <w:lastRenderedPageBreak/>
        <w:drawing>
          <wp:inline distT="0" distB="0" distL="0" distR="0" wp14:anchorId="36310FE4" wp14:editId="60656101">
            <wp:extent cx="6492240" cy="1065530"/>
            <wp:effectExtent l="0" t="0" r="0" b="1270"/>
            <wp:docPr id="137" name="Picture 13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492240" cy="1065530"/>
                    </a:xfrm>
                    <a:prstGeom prst="rect">
                      <a:avLst/>
                    </a:prstGeom>
                  </pic:spPr>
                </pic:pic>
              </a:graphicData>
            </a:graphic>
          </wp:inline>
        </w:drawing>
      </w:r>
    </w:p>
    <w:p w14:paraId="30B61925" w14:textId="23950D9A" w:rsidR="0046205B" w:rsidRDefault="0046205B" w:rsidP="0046205B">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h</w:t>
      </w:r>
      <w:r w:rsidRPr="00295407">
        <w:rPr>
          <w:b/>
          <w:bCs/>
        </w:rPr>
        <w:t>:</w:t>
      </w:r>
      <w:r w:rsidRPr="00295407">
        <w:t xml:space="preserve"> </w:t>
      </w:r>
      <w:r>
        <w:t xml:space="preserve">Scroll towards the top of the page and hit the </w:t>
      </w:r>
      <w:r w:rsidRPr="00FE5BFD">
        <w:rPr>
          <w:b/>
          <w:bCs/>
        </w:rPr>
        <w:t>Save</w:t>
      </w:r>
      <w:r>
        <w:t xml:space="preserve"> icon</w:t>
      </w:r>
    </w:p>
    <w:p w14:paraId="6B0C2A34" w14:textId="4AE74813" w:rsidR="0046205B" w:rsidRDefault="0046205B" w:rsidP="0046205B">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84340B">
        <w:rPr>
          <w:b/>
          <w:bCs/>
        </w:rPr>
        <w:t>i</w:t>
      </w:r>
      <w:r w:rsidRPr="00295407">
        <w:rPr>
          <w:b/>
          <w:bCs/>
        </w:rPr>
        <w:t>:</w:t>
      </w:r>
      <w:r w:rsidRPr="00295407">
        <w:t xml:space="preserve"> </w:t>
      </w:r>
      <w:r>
        <w:t xml:space="preserve">Click on the </w:t>
      </w:r>
      <w:r>
        <w:rPr>
          <w:b/>
          <w:bCs/>
        </w:rPr>
        <w:t>Raw data</w:t>
      </w:r>
      <w:r>
        <w:t xml:space="preserve"> tab and confirm that a telemetry message is being received approximately every 2 seconds</w:t>
      </w:r>
    </w:p>
    <w:p w14:paraId="266D3A20" w14:textId="288838B3" w:rsidR="000E3A28" w:rsidRDefault="005D4B33" w:rsidP="0046205B">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1184" behindDoc="0" locked="0" layoutInCell="1" allowOverlap="1" wp14:anchorId="2A35F612" wp14:editId="692A29E0">
                <wp:simplePos x="0" y="0"/>
                <wp:positionH relativeFrom="column">
                  <wp:posOffset>3581400</wp:posOffset>
                </wp:positionH>
                <wp:positionV relativeFrom="paragraph">
                  <wp:posOffset>5080</wp:posOffset>
                </wp:positionV>
                <wp:extent cx="838200" cy="558800"/>
                <wp:effectExtent l="12700" t="38100" r="12700" b="38100"/>
                <wp:wrapNone/>
                <wp:docPr id="149" name="Right Arrow 14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0F1952"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5F612" id="Right Arrow 149" o:spid="_x0000_s1056" type="#_x0000_t13" style="position:absolute;left:0;text-align:left;margin-left:282pt;margin-top:.4pt;width:66pt;height:4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" adj="14400" fillcolor="red" strokecolor="#243f60 [1604]" strokeweight="2pt">
                <v:textbox>
                  <w:txbxContent>
                    <w:p w14:paraId="310F1952"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0E3A28">
        <w:rPr>
          <w:noProof/>
        </w:rPr>
        <w:drawing>
          <wp:inline distT="0" distB="0" distL="0" distR="0" wp14:anchorId="1F771BF9" wp14:editId="2A1AF392">
            <wp:extent cx="6492240" cy="2287905"/>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492240" cy="2287905"/>
                    </a:xfrm>
                    <a:prstGeom prst="rect">
                      <a:avLst/>
                    </a:prstGeom>
                  </pic:spPr>
                </pic:pic>
              </a:graphicData>
            </a:graphic>
          </wp:inline>
        </w:drawing>
      </w:r>
    </w:p>
    <w:p w14:paraId="1F72BD44" w14:textId="7BDF6F13" w:rsidR="000E3A28" w:rsidRDefault="005D4B33" w:rsidP="000E3A2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5280" behindDoc="0" locked="0" layoutInCell="1" allowOverlap="1" wp14:anchorId="21297C0B" wp14:editId="3998AD4B">
                <wp:simplePos x="0" y="0"/>
                <wp:positionH relativeFrom="column">
                  <wp:posOffset>-482600</wp:posOffset>
                </wp:positionH>
                <wp:positionV relativeFrom="paragraph">
                  <wp:posOffset>15494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411A4E"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97C0B" id="Right Arrow 151" o:spid="_x0000_s1057" type="#_x0000_t13" style="position:absolute;left:0;text-align:left;margin-left:-38pt;margin-top:12.2pt;width:66pt;height: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IxtQIrjAAAADgEAAA8AAAAAAAAAAAAAAAAA2QQAAGRycy9kb3ducmV2LnhtbFBLBQYAAAAABAAE&#13;&#10;APMAAADpBQAAAAA=&#13;&#10;" adj="14400" fillcolor="red" strokecolor="#243f60 [1604]" strokeweight="2pt">
                <v:textbox>
                  <w:txbxContent>
                    <w:p w14:paraId="04411A4E"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0E3A28" w:rsidRPr="00295407">
        <w:rPr>
          <w:b/>
          <w:bCs/>
        </w:rPr>
        <w:t>S</w:t>
      </w:r>
      <w:r w:rsidR="000E3A28">
        <w:rPr>
          <w:b/>
          <w:bCs/>
        </w:rPr>
        <w:t>tep</w:t>
      </w:r>
      <w:r w:rsidR="000E3A28" w:rsidRPr="00295407">
        <w:rPr>
          <w:b/>
          <w:bCs/>
        </w:rPr>
        <w:t xml:space="preserve"> </w:t>
      </w:r>
      <w:r w:rsidR="000E3A28">
        <w:rPr>
          <w:b/>
          <w:bCs/>
        </w:rPr>
        <w:t>3</w:t>
      </w:r>
      <w:r w:rsidR="0084340B">
        <w:rPr>
          <w:b/>
          <w:bCs/>
        </w:rPr>
        <w:t>j</w:t>
      </w:r>
      <w:r w:rsidR="000E3A28" w:rsidRPr="00295407">
        <w:rPr>
          <w:b/>
          <w:bCs/>
        </w:rPr>
        <w:t>:</w:t>
      </w:r>
      <w:r w:rsidR="000E3A28" w:rsidRPr="00295407">
        <w:t xml:space="preserve"> </w:t>
      </w:r>
      <w:r w:rsidR="000E3A28">
        <w:t xml:space="preserve">Click on the </w:t>
      </w:r>
      <w:r w:rsidR="00DF1C1D">
        <w:rPr>
          <w:b/>
          <w:bCs/>
        </w:rPr>
        <w:t xml:space="preserve">About </w:t>
      </w:r>
      <w:r w:rsidR="000E3A28">
        <w:t xml:space="preserve">tab </w:t>
      </w:r>
      <w:r w:rsidR="00DF1C1D">
        <w:t>for a convenient way of viewing of all the device properties</w:t>
      </w:r>
      <w:r w:rsidR="0084340B">
        <w:t xml:space="preserve"> at once</w:t>
      </w:r>
    </w:p>
    <w:p w14:paraId="52FDF48D" w14:textId="253B907E" w:rsidR="0046205B" w:rsidRDefault="00DF1C1D" w:rsidP="00FE5BFD">
      <w:pPr>
        <w:widowControl w:val="0"/>
        <w:autoSpaceDE w:val="0"/>
        <w:autoSpaceDN w:val="0"/>
        <w:adjustRightInd w:val="0"/>
        <w:spacing w:before="240" w:after="120" w:line="240" w:lineRule="auto"/>
        <w:ind w:left="1440" w:hanging="900"/>
      </w:pPr>
      <w:r>
        <w:rPr>
          <w:noProof/>
        </w:rPr>
        <w:drawing>
          <wp:inline distT="0" distB="0" distL="0" distR="0" wp14:anchorId="053222BA" wp14:editId="474A4FB5">
            <wp:extent cx="6492240" cy="1331595"/>
            <wp:effectExtent l="0" t="0" r="0" b="1905"/>
            <wp:docPr id="139" name="Picture 1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492240" cy="1331595"/>
                    </a:xfrm>
                    <a:prstGeom prst="rect">
                      <a:avLst/>
                    </a:prstGeom>
                  </pic:spPr>
                </pic:pic>
              </a:graphicData>
            </a:graphic>
          </wp:inline>
        </w:drawing>
      </w:r>
    </w:p>
    <w:p w14:paraId="6824FD4E" w14:textId="0E3045D2"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BE1221">
        <w:rPr>
          <w:b/>
          <w:bCs/>
          <w:color w:val="FF0000"/>
        </w:rPr>
        <w:t>4</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133890">
        <w:rPr>
          <w:b/>
          <w:bCs/>
        </w:rPr>
        <w:t xml:space="preserve">Weather Click </w:t>
      </w:r>
      <w:r w:rsidR="00984CE8">
        <w:rPr>
          <w:b/>
          <w:bCs/>
        </w:rPr>
        <w:t>S</w:t>
      </w:r>
      <w:r w:rsidR="00133890">
        <w:rPr>
          <w:b/>
          <w:bCs/>
        </w:rPr>
        <w:t xml:space="preserve">ensor </w:t>
      </w:r>
      <w:r w:rsidR="00984CE8">
        <w:rPr>
          <w:b/>
          <w:bCs/>
        </w:rPr>
        <w:t>V</w:t>
      </w:r>
      <w:r w:rsidR="00133890">
        <w:rPr>
          <w:b/>
          <w:bCs/>
        </w:rPr>
        <w:t>alues</w:t>
      </w:r>
    </w:p>
    <w:p w14:paraId="70B47B57" w14:textId="64149BF4"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3232" behindDoc="0" locked="0" layoutInCell="1" allowOverlap="1" wp14:anchorId="55C4BC41" wp14:editId="1D721DCD">
                <wp:simplePos x="0" y="0"/>
                <wp:positionH relativeFrom="column">
                  <wp:posOffset>-304800</wp:posOffset>
                </wp:positionH>
                <wp:positionV relativeFrom="paragraph">
                  <wp:posOffset>76898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58" type="#_x0000_t13" style="position:absolute;left:0;text-align:left;margin-left:-24pt;margin-top:60.5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bRNJQ4wAAAA8BAAAPAAAAAAAAAAAAAAAAANoEAABkcnMvZG93bnJldi54bWxQSwUGAAAAAAQA&#13;&#10;BADzAAAA6g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7AF6AF30">
            <wp:extent cx="2120900" cy="1568582"/>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6E11F988" w14:textId="546B739D" w:rsidR="003C2EDA" w:rsidRPr="00295407" w:rsidRDefault="003C2EDA" w:rsidP="003C2ED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BE1221">
        <w:rPr>
          <w:b/>
          <w:bCs/>
        </w:rPr>
        <w:t>4</w:t>
      </w:r>
      <w:r w:rsidR="00133890">
        <w:rPr>
          <w:b/>
          <w:bCs/>
        </w:rPr>
        <w:t>b</w:t>
      </w:r>
      <w:r w:rsidRPr="00295407">
        <w:rPr>
          <w:b/>
          <w:bCs/>
        </w:rPr>
        <w:t>:</w:t>
      </w:r>
      <w:r w:rsidRPr="00295407">
        <w:t xml:space="preserve"> </w:t>
      </w:r>
      <w:r w:rsidR="00133890">
        <w:t>Click</w:t>
      </w:r>
      <w:r w:rsidR="002F7806">
        <w:t xml:space="preserve"> on the</w:t>
      </w:r>
      <w:r w:rsidR="00133890">
        <w:t xml:space="preserve"> </w:t>
      </w:r>
      <w:r w:rsidR="00133890" w:rsidRPr="00133890">
        <w:rPr>
          <w:b/>
          <w:bCs/>
        </w:rPr>
        <w:t>Go to dashboard catalog</w:t>
      </w:r>
      <w:r w:rsidR="002F7806">
        <w:rPr>
          <w:b/>
          <w:bCs/>
        </w:rPr>
        <w:t xml:space="preserve"> </w:t>
      </w:r>
      <w:r w:rsidR="002F7806" w:rsidRPr="002F7806">
        <w:t>icon</w:t>
      </w:r>
    </w:p>
    <w:p w14:paraId="7CE4F2C1" w14:textId="05C7C40E" w:rsidR="00C924FA" w:rsidRDefault="005D4B33" w:rsidP="00133890">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47328" behindDoc="0" locked="0" layoutInCell="1" allowOverlap="1" wp14:anchorId="3075C218" wp14:editId="076EACFB">
                <wp:simplePos x="0" y="0"/>
                <wp:positionH relativeFrom="column">
                  <wp:posOffset>4254500</wp:posOffset>
                </wp:positionH>
                <wp:positionV relativeFrom="paragraph">
                  <wp:posOffset>453390</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59" type="#_x0000_t13" style="position:absolute;left:0;text-align:left;margin-left:335pt;margin-top:35.7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C924FA">
        <w:rPr>
          <w:noProof/>
        </w:rPr>
        <w:drawing>
          <wp:inline distT="0" distB="0" distL="0" distR="0" wp14:anchorId="6176009F" wp14:editId="4EA34CB8">
            <wp:extent cx="6492240" cy="1016635"/>
            <wp:effectExtent l="0" t="0" r="0" b="0"/>
            <wp:docPr id="90" name="Picture 9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able&#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6492240" cy="1016635"/>
                    </a:xfrm>
                    <a:prstGeom prst="rect">
                      <a:avLst/>
                    </a:prstGeom>
                  </pic:spPr>
                </pic:pic>
              </a:graphicData>
            </a:graphic>
          </wp:inline>
        </w:drawing>
      </w:r>
    </w:p>
    <w:p w14:paraId="11F7F78B" w14:textId="1A56B260"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133890">
        <w:rPr>
          <w:b/>
          <w:bCs/>
        </w:rPr>
        <w:t>c</w:t>
      </w:r>
      <w:r w:rsidRPr="00295407">
        <w:rPr>
          <w:b/>
          <w:bCs/>
        </w:rPr>
        <w:t>:</w:t>
      </w:r>
      <w:r w:rsidRPr="00295407">
        <w:t xml:space="preserve"> </w:t>
      </w:r>
      <w:r w:rsidR="00133890">
        <w:t xml:space="preserve">Click </w:t>
      </w:r>
      <w:r w:rsidR="002F7806">
        <w:t xml:space="preserve">the </w:t>
      </w:r>
      <w:r w:rsidR="00133890" w:rsidRPr="002F7806">
        <w:rPr>
          <w:b/>
          <w:bCs/>
        </w:rPr>
        <w:t>+ New</w:t>
      </w:r>
      <w:r w:rsidR="002F7806">
        <w:t xml:space="preserve"> button</w:t>
      </w:r>
    </w:p>
    <w:p w14:paraId="2D7F26D6" w14:textId="7B5BA4A2" w:rsidR="00C924FA" w:rsidRDefault="00C924FA" w:rsidP="00981598">
      <w:pPr>
        <w:widowControl w:val="0"/>
        <w:autoSpaceDE w:val="0"/>
        <w:autoSpaceDN w:val="0"/>
        <w:adjustRightInd w:val="0"/>
        <w:spacing w:after="120" w:line="240" w:lineRule="auto"/>
        <w:ind w:left="720"/>
      </w:pPr>
      <w:r>
        <w:rPr>
          <w:noProof/>
        </w:rPr>
        <w:drawing>
          <wp:inline distT="0" distB="0" distL="0" distR="0" wp14:anchorId="3A6EC541" wp14:editId="45C33DED">
            <wp:extent cx="6020624" cy="2286000"/>
            <wp:effectExtent l="0" t="0" r="0" b="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025514" cy="2287857"/>
                    </a:xfrm>
                    <a:prstGeom prst="rect">
                      <a:avLst/>
                    </a:prstGeom>
                  </pic:spPr>
                </pic:pic>
              </a:graphicData>
            </a:graphic>
          </wp:inline>
        </w:drawing>
      </w:r>
    </w:p>
    <w:p w14:paraId="77002F24" w14:textId="68EF2DFA"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133890">
        <w:rPr>
          <w:b/>
          <w:bCs/>
        </w:rPr>
        <w:t>d</w:t>
      </w:r>
      <w:r w:rsidRPr="00295407">
        <w:rPr>
          <w:b/>
          <w:bCs/>
        </w:rPr>
        <w:t>:</w:t>
      </w:r>
      <w:r w:rsidRPr="00295407">
        <w:t xml:space="preserve"> </w:t>
      </w:r>
      <w:r w:rsidR="00133890">
        <w:t xml:space="preserve">Type </w:t>
      </w:r>
      <w:r w:rsidR="00133890" w:rsidRPr="00133890">
        <w:rPr>
          <w:b/>
          <w:bCs/>
        </w:rPr>
        <w:t>SAM-IoT Weather Click</w:t>
      </w:r>
      <w:r w:rsidR="00133890">
        <w:t xml:space="preserve"> for the </w:t>
      </w:r>
      <w:r w:rsidR="00133890" w:rsidRPr="00133890">
        <w:rPr>
          <w:b/>
          <w:bCs/>
        </w:rPr>
        <w:t>Name</w:t>
      </w:r>
    </w:p>
    <w:p w14:paraId="5CCE9E46" w14:textId="1B995A59" w:rsidR="00C924FA" w:rsidRDefault="0097139A" w:rsidP="00981598">
      <w:pPr>
        <w:widowControl w:val="0"/>
        <w:autoSpaceDE w:val="0"/>
        <w:autoSpaceDN w:val="0"/>
        <w:adjustRightInd w:val="0"/>
        <w:spacing w:after="120" w:line="240" w:lineRule="auto"/>
        <w:ind w:left="720"/>
      </w:pPr>
      <w:r>
        <w:rPr>
          <w:noProof/>
        </w:rPr>
        <w:drawing>
          <wp:inline distT="0" distB="0" distL="0" distR="0" wp14:anchorId="652BBB5B" wp14:editId="239D5A0F">
            <wp:extent cx="3733800" cy="3238500"/>
            <wp:effectExtent l="0" t="0" r="0" b="0"/>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733800" cy="3238500"/>
                    </a:xfrm>
                    <a:prstGeom prst="rect">
                      <a:avLst/>
                    </a:prstGeom>
                  </pic:spPr>
                </pic:pic>
              </a:graphicData>
            </a:graphic>
          </wp:inline>
        </w:drawing>
      </w:r>
    </w:p>
    <w:p w14:paraId="31B577A3" w14:textId="049A6D28" w:rsidR="003C2EDA" w:rsidRPr="00295407"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133890">
        <w:rPr>
          <w:b/>
          <w:bCs/>
        </w:rPr>
        <w:t>e</w:t>
      </w:r>
      <w:r w:rsidRPr="00295407">
        <w:rPr>
          <w:b/>
          <w:bCs/>
        </w:rPr>
        <w:t>:</w:t>
      </w:r>
      <w:r w:rsidRPr="00295407">
        <w:t xml:space="preserve"> </w:t>
      </w:r>
      <w:r w:rsidR="00133890">
        <w:t xml:space="preserve">Click the </w:t>
      </w:r>
      <w:r w:rsidR="00133890" w:rsidRPr="00133890">
        <w:rPr>
          <w:b/>
          <w:bCs/>
        </w:rPr>
        <w:t>Edit</w:t>
      </w:r>
      <w:r w:rsidR="00133890">
        <w:t xml:space="preserve"> icon</w:t>
      </w:r>
    </w:p>
    <w:p w14:paraId="35B7BBF9" w14:textId="4A3DF2E9"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9376" behindDoc="0" locked="0" layoutInCell="1" allowOverlap="1" wp14:anchorId="077E80DA" wp14:editId="4A89163F">
                <wp:simplePos x="0" y="0"/>
                <wp:positionH relativeFrom="column">
                  <wp:posOffset>-317500</wp:posOffset>
                </wp:positionH>
                <wp:positionV relativeFrom="paragraph">
                  <wp:posOffset>-101600</wp:posOffset>
                </wp:positionV>
                <wp:extent cx="838200" cy="558800"/>
                <wp:effectExtent l="12700" t="38100" r="12700" b="38100"/>
                <wp:wrapNone/>
                <wp:docPr id="153" name="Right Arrow 15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B90176"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E80DA" id="Right Arrow 153" o:spid="_x0000_s1060" type="#_x0000_t13" style="position:absolute;left:0;text-align:left;margin-left:-25pt;margin-top:-8pt;width:66pt;height:4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" adj="14400" fillcolor="red" strokecolor="#243f60 [1604]" strokeweight="2pt">
                <v:textbox>
                  <w:txbxContent>
                    <w:p w14:paraId="5BB90176"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C924FA">
        <w:rPr>
          <w:noProof/>
        </w:rPr>
        <w:drawing>
          <wp:inline distT="0" distB="0" distL="0" distR="0" wp14:anchorId="5667F6EE" wp14:editId="4B1D58A7">
            <wp:extent cx="6414954" cy="1054100"/>
            <wp:effectExtent l="0" t="0" r="0" b="0"/>
            <wp:docPr id="93" name="Picture 9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Background patter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6491075" cy="1066608"/>
                    </a:xfrm>
                    <a:prstGeom prst="rect">
                      <a:avLst/>
                    </a:prstGeom>
                  </pic:spPr>
                </pic:pic>
              </a:graphicData>
            </a:graphic>
          </wp:inline>
        </w:drawing>
      </w:r>
    </w:p>
    <w:p w14:paraId="7D810A21" w14:textId="4885EF53"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133890">
        <w:rPr>
          <w:b/>
          <w:bCs/>
        </w:rPr>
        <w:t>f</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69A497FA" w:rsidR="0065351F" w:rsidRDefault="0097139A"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1461744B">
                <wp:simplePos x="0" y="0"/>
                <wp:positionH relativeFrom="column">
                  <wp:posOffset>2242820</wp:posOffset>
                </wp:positionH>
                <wp:positionV relativeFrom="paragraph">
                  <wp:posOffset>2105025</wp:posOffset>
                </wp:positionV>
                <wp:extent cx="1549400" cy="584200"/>
                <wp:effectExtent l="12700" t="38100" r="25400" b="38100"/>
                <wp:wrapNone/>
                <wp:docPr id="98" name="Right Arrow 98"/>
                <wp:cNvGraphicFramePr/>
                <a:graphic xmlns:a="http://schemas.openxmlformats.org/drawingml/2006/main">
                  <a:graphicData uri="http://schemas.microsoft.com/office/word/2010/wordprocessingShape">
                    <wps:wsp>
                      <wps:cNvSpPr/>
                      <wps:spPr>
                        <a:xfrm>
                          <a:off x="0" y="0"/>
                          <a:ext cx="154940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61" type="#_x0000_t13" style="position:absolute;left:0;text-align:left;margin-left:176.6pt;margin-top:165.75pt;width:12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" adj="17528"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sidR="0065351F">
        <w:rPr>
          <w:noProof/>
        </w:rPr>
        <w:drawing>
          <wp:inline distT="0" distB="0" distL="0" distR="0" wp14:anchorId="38E8B955" wp14:editId="7A1700A4">
            <wp:extent cx="4479783" cy="3302000"/>
            <wp:effectExtent l="0" t="0" r="3810" b="0"/>
            <wp:docPr id="94" name="Picture 9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 Word&#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91141" cy="3310372"/>
                    </a:xfrm>
                    <a:prstGeom prst="rect">
                      <a:avLst/>
                    </a:prstGeom>
                  </pic:spPr>
                </pic:pic>
              </a:graphicData>
            </a:graphic>
          </wp:inline>
        </w:drawing>
      </w:r>
    </w:p>
    <w:p w14:paraId="426350D3" w14:textId="529ACD60" w:rsidR="00C924FA" w:rsidRPr="00295407"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133890">
        <w:rPr>
          <w:b/>
          <w:bCs/>
        </w:rPr>
        <w:t>g</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7013FF">
        <w:t>LKV tile</w:t>
      </w:r>
    </w:p>
    <w:p w14:paraId="31781D5A" w14:textId="7E0AA62B" w:rsidR="0065351F" w:rsidRDefault="0065351F" w:rsidP="00981598">
      <w:pPr>
        <w:widowControl w:val="0"/>
        <w:autoSpaceDE w:val="0"/>
        <w:autoSpaceDN w:val="0"/>
        <w:adjustRightInd w:val="0"/>
        <w:spacing w:after="120" w:line="240" w:lineRule="auto"/>
        <w:ind w:left="720"/>
      </w:pPr>
      <w:r>
        <w:rPr>
          <w:noProof/>
        </w:rPr>
        <w:drawing>
          <wp:inline distT="0" distB="0" distL="0" distR="0" wp14:anchorId="686C96A0" wp14:editId="57843A3F">
            <wp:extent cx="3251200" cy="3624406"/>
            <wp:effectExtent l="0" t="0" r="0" b="0"/>
            <wp:docPr id="96" name="Picture 9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 let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68134" cy="3643284"/>
                    </a:xfrm>
                    <a:prstGeom prst="rect">
                      <a:avLst/>
                    </a:prstGeom>
                  </pic:spPr>
                </pic:pic>
              </a:graphicData>
            </a:graphic>
          </wp:inline>
        </w:drawing>
      </w:r>
    </w:p>
    <w:p w14:paraId="78D7AD10" w14:textId="4791E890" w:rsidR="00C924FA"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BE1221">
        <w:rPr>
          <w:b/>
          <w:bCs/>
        </w:rPr>
        <w:t>4</w:t>
      </w:r>
      <w:r w:rsidR="007013FF">
        <w:rPr>
          <w:b/>
          <w:bCs/>
        </w:rPr>
        <w:t>h</w:t>
      </w:r>
      <w:r w:rsidRPr="00295407">
        <w:rPr>
          <w:b/>
          <w:bCs/>
        </w:rPr>
        <w:t>:</w:t>
      </w:r>
      <w:r w:rsidRPr="00295407">
        <w:t xml:space="preserve"> </w:t>
      </w:r>
      <w:r w:rsidR="0065351F">
        <w:t xml:space="preserve">Select </w:t>
      </w:r>
      <w:r w:rsidR="00C87EA3" w:rsidRPr="0097139A">
        <w:rPr>
          <w:b/>
          <w:bCs/>
        </w:rPr>
        <w:t>SAM_IoT_Weather;1</w:t>
      </w:r>
      <w:r w:rsidR="00C87EA3">
        <w:t xml:space="preserve"> for </w:t>
      </w:r>
      <w:r w:rsidR="0065351F" w:rsidRPr="0097139A">
        <w:rPr>
          <w:b/>
          <w:bCs/>
        </w:rPr>
        <w:t>Device group</w:t>
      </w:r>
    </w:p>
    <w:p w14:paraId="0C540CD1" w14:textId="2B546BC7"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7013FF">
        <w:rPr>
          <w:b/>
          <w:bCs/>
        </w:rPr>
        <w:t>i</w:t>
      </w:r>
      <w:r w:rsidRPr="00295407">
        <w:rPr>
          <w:b/>
          <w:bCs/>
        </w:rPr>
        <w:t>:</w:t>
      </w:r>
      <w:r w:rsidRPr="00295407">
        <w:t xml:space="preserve"> </w:t>
      </w:r>
      <w:r w:rsidR="00C87EA3">
        <w:t xml:space="preserve">Select your device name under </w:t>
      </w:r>
      <w:r w:rsidR="00C87EA3" w:rsidRPr="0097139A">
        <w:rPr>
          <w:b/>
          <w:bCs/>
        </w:rPr>
        <w:t>Devices</w:t>
      </w:r>
    </w:p>
    <w:p w14:paraId="0F7C690C" w14:textId="1C70CF6D"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7013FF">
        <w:rPr>
          <w:b/>
          <w:bCs/>
        </w:rPr>
        <w:t>j</w:t>
      </w:r>
      <w:r w:rsidRPr="00295407">
        <w:rPr>
          <w:b/>
          <w:bCs/>
        </w:rPr>
        <w:t>:</w:t>
      </w:r>
      <w:r w:rsidRPr="00295407">
        <w:t xml:space="preserve"> </w:t>
      </w:r>
      <w:r>
        <w:t xml:space="preserve">Click on </w:t>
      </w:r>
      <w:r w:rsidRPr="0097139A">
        <w:rPr>
          <w:b/>
          <w:bCs/>
        </w:rPr>
        <w:t>+Capability</w:t>
      </w:r>
      <w:r>
        <w:t xml:space="preserve"> </w:t>
      </w:r>
      <w:r w:rsidR="002D6EF5">
        <w:t>(</w:t>
      </w:r>
      <w:r w:rsidR="00766B94">
        <w:t xml:space="preserve">a total of </w:t>
      </w:r>
      <w:r>
        <w:t>3 times</w:t>
      </w:r>
      <w:r w:rsidR="002D6EF5">
        <w:t>)</w:t>
      </w:r>
      <w:r>
        <w:t xml:space="preserve"> to add the telemetry for the Weather Click sensors</w:t>
      </w:r>
    </w:p>
    <w:p w14:paraId="638F5245" w14:textId="0D139186"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BE1221">
        <w:rPr>
          <w:b/>
          <w:bCs/>
        </w:rPr>
        <w:t>4</w:t>
      </w:r>
      <w:r w:rsidR="007013FF">
        <w:rPr>
          <w:b/>
          <w:bCs/>
        </w:rPr>
        <w:t>k</w:t>
      </w:r>
      <w:r w:rsidRPr="00295407">
        <w:rPr>
          <w:b/>
          <w:bCs/>
        </w:rPr>
        <w:t>:</w:t>
      </w:r>
      <w:r w:rsidRPr="00295407">
        <w:t xml:space="preserve"> </w:t>
      </w:r>
      <w:r>
        <w:t xml:space="preserve">Click </w:t>
      </w:r>
      <w:r w:rsidR="0097139A">
        <w:t xml:space="preserve">the </w:t>
      </w:r>
      <w:r w:rsidRPr="0097139A">
        <w:rPr>
          <w:b/>
          <w:bCs/>
        </w:rPr>
        <w:t>Update</w:t>
      </w:r>
      <w:r w:rsidR="0097139A">
        <w:t xml:space="preserve"> button</w:t>
      </w:r>
      <w:r w:rsidR="002D6EF5">
        <w:t xml:space="preserve"> to finalize the edits to the tile</w:t>
      </w:r>
    </w:p>
    <w:p w14:paraId="3B76DBB3" w14:textId="7ED4ECC3" w:rsidR="00C87EA3" w:rsidRPr="00295407" w:rsidRDefault="00C87EA3" w:rsidP="00C924FA">
      <w:pPr>
        <w:widowControl w:val="0"/>
        <w:autoSpaceDE w:val="0"/>
        <w:autoSpaceDN w:val="0"/>
        <w:adjustRightInd w:val="0"/>
        <w:spacing w:before="240" w:after="120" w:line="240" w:lineRule="auto"/>
        <w:ind w:left="1440" w:hanging="900"/>
      </w:pPr>
      <w:r>
        <w:rPr>
          <w:noProof/>
        </w:rPr>
        <w:drawing>
          <wp:inline distT="0" distB="0" distL="0" distR="0" wp14:anchorId="0BEC7975" wp14:editId="52F3DC9E">
            <wp:extent cx="2882900" cy="7516958"/>
            <wp:effectExtent l="0" t="0" r="0" b="1905"/>
            <wp:docPr id="97" name="Picture 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6422" cy="7578289"/>
                    </a:xfrm>
                    <a:prstGeom prst="rect">
                      <a:avLst/>
                    </a:prstGeom>
                  </pic:spPr>
                </pic:pic>
              </a:graphicData>
            </a:graphic>
          </wp:inline>
        </w:drawing>
      </w:r>
    </w:p>
    <w:p w14:paraId="51EDD744" w14:textId="498BDF50" w:rsidR="00C87EA3" w:rsidRDefault="0078693C"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751424" behindDoc="0" locked="0" layoutInCell="1" allowOverlap="1" wp14:anchorId="7869261C" wp14:editId="4D8F6D6F">
                <wp:simplePos x="0" y="0"/>
                <wp:positionH relativeFrom="column">
                  <wp:posOffset>-297180</wp:posOffset>
                </wp:positionH>
                <wp:positionV relativeFrom="paragraph">
                  <wp:posOffset>29718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62" type="#_x0000_t13" style="position:absolute;left:0;text-align:left;margin-left:-23.4pt;margin-top:23.4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C87EA3" w:rsidRPr="00295407">
        <w:rPr>
          <w:b/>
          <w:bCs/>
        </w:rPr>
        <w:t>S</w:t>
      </w:r>
      <w:r w:rsidR="00C87EA3">
        <w:rPr>
          <w:b/>
          <w:bCs/>
        </w:rPr>
        <w:t>tep</w:t>
      </w:r>
      <w:r w:rsidR="00C87EA3" w:rsidRPr="00295407">
        <w:rPr>
          <w:b/>
          <w:bCs/>
        </w:rPr>
        <w:t xml:space="preserve"> </w:t>
      </w:r>
      <w:r w:rsidR="00BE1221">
        <w:rPr>
          <w:b/>
          <w:bCs/>
        </w:rPr>
        <w:t>4</w:t>
      </w:r>
      <w:r w:rsidR="007013FF">
        <w:rPr>
          <w:b/>
          <w:bCs/>
        </w:rPr>
        <w:t>l</w:t>
      </w:r>
      <w:r w:rsidR="00C87EA3" w:rsidRPr="00295407">
        <w:rPr>
          <w:b/>
          <w:bCs/>
        </w:rPr>
        <w:t>:</w:t>
      </w:r>
      <w:r w:rsidR="00C87EA3" w:rsidRPr="00295407">
        <w:t xml:space="preserve"> </w:t>
      </w:r>
      <w:r w:rsidR="00C87EA3">
        <w:t>Click</w:t>
      </w:r>
      <w:r w:rsidR="0097139A">
        <w:t xml:space="preserve"> the</w:t>
      </w:r>
      <w:r w:rsidR="00C87EA3">
        <w:t xml:space="preserve"> </w:t>
      </w:r>
      <w:r w:rsidR="00C87EA3" w:rsidRPr="0097139A">
        <w:rPr>
          <w:b/>
          <w:bCs/>
        </w:rPr>
        <w:t>Save</w:t>
      </w:r>
      <w:r w:rsidR="0097139A">
        <w:t xml:space="preserve"> icon</w:t>
      </w:r>
    </w:p>
    <w:p w14:paraId="4D9CBA17" w14:textId="727EEAB4" w:rsidR="00C87EA3" w:rsidRDefault="00C87EA3" w:rsidP="00C87EA3">
      <w:pPr>
        <w:widowControl w:val="0"/>
        <w:autoSpaceDE w:val="0"/>
        <w:autoSpaceDN w:val="0"/>
        <w:adjustRightInd w:val="0"/>
        <w:spacing w:before="240" w:after="120" w:line="240" w:lineRule="auto"/>
        <w:ind w:left="1440" w:hanging="900"/>
      </w:pPr>
      <w:r>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3F1B3A58" w14:textId="616A097C"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0D22D41E" w:rsidR="00994605" w:rsidRDefault="00C87EA3" w:rsidP="00994605">
      <w:pPr>
        <w:widowControl w:val="0"/>
        <w:tabs>
          <w:tab w:val="left" w:pos="3600"/>
        </w:tabs>
        <w:autoSpaceDE w:val="0"/>
        <w:autoSpaceDN w:val="0"/>
        <w:adjustRightInd w:val="0"/>
        <w:spacing w:after="120" w:line="240" w:lineRule="auto"/>
      </w:pPr>
      <w:r>
        <w:t>Humidity, Pressure, and Temperature2 should all show reasonable values for the Weather Click</w:t>
      </w:r>
    </w:p>
    <w:p w14:paraId="2991D03C" w14:textId="7C5237E2" w:rsidR="00C87EA3" w:rsidRPr="00295407" w:rsidRDefault="002C223C" w:rsidP="00994605">
      <w:pPr>
        <w:widowControl w:val="0"/>
        <w:tabs>
          <w:tab w:val="left" w:pos="3600"/>
        </w:tabs>
        <w:autoSpaceDE w:val="0"/>
        <w:autoSpaceDN w:val="0"/>
        <w:adjustRightInd w:val="0"/>
        <w:spacing w:after="120" w:line="240" w:lineRule="auto"/>
        <w:rPr>
          <w:sz w:val="32"/>
          <w:szCs w:val="32"/>
        </w:rPr>
      </w:pPr>
      <w:r>
        <w:rPr>
          <w:noProof/>
          <w:sz w:val="32"/>
          <w:szCs w:val="32"/>
        </w:rPr>
        <w:drawing>
          <wp:inline distT="0" distB="0" distL="0" distR="0" wp14:anchorId="7936C3DF" wp14:editId="74DE5454">
            <wp:extent cx="5702300" cy="4051300"/>
            <wp:effectExtent l="0" t="0" r="0" b="0"/>
            <wp:docPr id="102" name="Picture 1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702300" cy="4051300"/>
                    </a:xfrm>
                    <a:prstGeom prst="rect">
                      <a:avLst/>
                    </a:prstGeom>
                  </pic:spPr>
                </pic:pic>
              </a:graphicData>
            </a:graphic>
          </wp:inline>
        </w:drawing>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05C83CB"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 Weather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14248148"/>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752853F4"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SAM_IoT_Weather;1)</w:t>
      </w:r>
    </w:p>
    <w:p w14:paraId="6F7FA980" w14:textId="0CF14A9A"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577647" w:rsidRPr="00577647">
        <w:rPr>
          <w:b/>
          <w:bCs/>
        </w:rPr>
        <w:t>Humidity</w:t>
      </w:r>
    </w:p>
    <w:p w14:paraId="588A00B8" w14:textId="5A96D85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r w:rsidRPr="00577647">
        <w:rPr>
          <w:b/>
          <w:bCs/>
        </w:rPr>
        <w:t>Pressure</w:t>
      </w:r>
    </w:p>
    <w:p w14:paraId="151B2323" w14:textId="6A0AC5C8" w:rsidR="00577647" w:rsidRDefault="00577647" w:rsidP="00577647">
      <w:pPr>
        <w:widowControl w:val="0"/>
        <w:autoSpaceDE w:val="0"/>
        <w:autoSpaceDN w:val="0"/>
        <w:adjustRightInd w:val="0"/>
        <w:spacing w:before="240" w:after="120" w:line="240" w:lineRule="auto"/>
        <w:ind w:left="1454" w:hanging="914"/>
        <w:rPr>
          <w:b/>
          <w:bCs/>
        </w:rPr>
      </w:pPr>
      <w:r w:rsidRPr="00295407">
        <w:rPr>
          <w:b/>
          <w:bCs/>
        </w:rPr>
        <w:t>Step 1</w:t>
      </w:r>
      <w:r w:rsidR="00C271D7">
        <w:rPr>
          <w:b/>
          <w:bCs/>
        </w:rPr>
        <w:t>f</w:t>
      </w:r>
      <w:r w:rsidRPr="00295407">
        <w:rPr>
          <w:b/>
          <w:bCs/>
        </w:rPr>
        <w:t>:</w:t>
      </w:r>
      <w:r w:rsidRPr="00295407">
        <w:t xml:space="preserve"> </w:t>
      </w:r>
      <w:r>
        <w:t xml:space="preserve">Click </w:t>
      </w:r>
      <w:r w:rsidRPr="00577647">
        <w:rPr>
          <w:b/>
          <w:bCs/>
        </w:rPr>
        <w:t>+Add</w:t>
      </w:r>
      <w:r>
        <w:t xml:space="preserve"> and select </w:t>
      </w:r>
      <w:r w:rsidRPr="00577647">
        <w:rPr>
          <w:b/>
          <w:bCs/>
        </w:rPr>
        <w:t>Temperature2</w:t>
      </w:r>
    </w:p>
    <w:p w14:paraId="5C1446B7" w14:textId="54CFA2A7" w:rsidR="00F01FD5" w:rsidRDefault="00F01FD5"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051AB5CC" wp14:editId="36DFD84A">
            <wp:extent cx="3708400" cy="4546600"/>
            <wp:effectExtent l="0" t="0" r="0" b="0"/>
            <wp:docPr id="114" name="Picture 1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708400" cy="4546600"/>
                    </a:xfrm>
                    <a:prstGeom prst="rect">
                      <a:avLst/>
                    </a:prstGeom>
                  </pic:spPr>
                </pic:pic>
              </a:graphicData>
            </a:graphic>
          </wp:inline>
        </w:drawing>
      </w:r>
    </w:p>
    <w:p w14:paraId="44F7012F" w14:textId="3C9FB0B1"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C271D7">
        <w:rPr>
          <w:b/>
          <w:bCs/>
        </w:rPr>
        <w:t>g</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76">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191A67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C271D7">
        <w:rPr>
          <w:b/>
          <w:bCs/>
        </w:rPr>
        <w:t>h</w:t>
      </w:r>
      <w:r w:rsidRPr="00295407">
        <w:rPr>
          <w:b/>
          <w:bCs/>
        </w:rPr>
        <w:t>:</w:t>
      </w:r>
      <w:r w:rsidRPr="00295407">
        <w:t xml:space="preserve"> </w:t>
      </w:r>
      <w:r>
        <w:t>Type in a name for the query (e.g. Weather Click Telemetry)</w:t>
      </w:r>
    </w:p>
    <w:p w14:paraId="40128B3D" w14:textId="0D3FB1E6" w:rsidR="00F01FD5" w:rsidRDefault="00F01FD5" w:rsidP="00F01FD5">
      <w:pPr>
        <w:widowControl w:val="0"/>
        <w:autoSpaceDE w:val="0"/>
        <w:autoSpaceDN w:val="0"/>
        <w:adjustRightInd w:val="0"/>
        <w:spacing w:before="240" w:after="120" w:line="240" w:lineRule="auto"/>
        <w:ind w:left="1454" w:hanging="914"/>
      </w:pPr>
      <w:r>
        <w:rPr>
          <w:noProof/>
        </w:rPr>
        <w:drawing>
          <wp:inline distT="0" distB="0" distL="0" distR="0" wp14:anchorId="5F988A50" wp14:editId="463DA07A">
            <wp:extent cx="4013200" cy="1600200"/>
            <wp:effectExtent l="0" t="0" r="0" b="0"/>
            <wp:docPr id="117" name="Picture 11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with medium confidence"/>
                    <pic:cNvPicPr/>
                  </pic:nvPicPr>
                  <pic:blipFill>
                    <a:blip r:embed="rId77">
                      <a:extLst>
                        <a:ext uri="{28A0092B-C50C-407E-A947-70E740481C1C}">
                          <a14:useLocalDpi xmlns:a14="http://schemas.microsoft.com/office/drawing/2010/main" val="0"/>
                        </a:ext>
                      </a:extLst>
                    </a:blip>
                    <a:stretch>
                      <a:fillRect/>
                    </a:stretch>
                  </pic:blipFill>
                  <pic:spPr>
                    <a:xfrm>
                      <a:off x="0" y="0"/>
                      <a:ext cx="4013200" cy="1600200"/>
                    </a:xfrm>
                    <a:prstGeom prst="rect">
                      <a:avLst/>
                    </a:prstGeom>
                  </pic:spPr>
                </pic:pic>
              </a:graphicData>
            </a:graphic>
          </wp:inline>
        </w:drawing>
      </w:r>
    </w:p>
    <w:p w14:paraId="681A8F9F" w14:textId="6000DFAC"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C271D7">
        <w:rPr>
          <w:b/>
          <w:bCs/>
        </w:rPr>
        <w:t>i</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588A6BF3" w:rsidR="00CF325E" w:rsidRDefault="00CF325E" w:rsidP="00CF325E">
      <w:pPr>
        <w:widowControl w:val="0"/>
        <w:autoSpaceDE w:val="0"/>
        <w:autoSpaceDN w:val="0"/>
        <w:adjustRightInd w:val="0"/>
        <w:spacing w:before="240" w:after="120" w:line="240" w:lineRule="auto"/>
        <w:ind w:left="1454" w:hanging="914"/>
      </w:pPr>
      <w:r w:rsidRPr="00295407">
        <w:rPr>
          <w:b/>
          <w:bCs/>
        </w:rPr>
        <w:lastRenderedPageBreak/>
        <w:t>Step 1</w:t>
      </w:r>
      <w:r>
        <w:rPr>
          <w:b/>
          <w:bCs/>
        </w:rPr>
        <w:t>j</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1355BA04" w:rsidR="005F30DE" w:rsidRDefault="006C4116"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0704" behindDoc="0" locked="0" layoutInCell="1" allowOverlap="1" wp14:anchorId="70302982" wp14:editId="7CD1FB71">
                <wp:simplePos x="0" y="0"/>
                <wp:positionH relativeFrom="column">
                  <wp:posOffset>6616700</wp:posOffset>
                </wp:positionH>
                <wp:positionV relativeFrom="paragraph">
                  <wp:posOffset>251396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8615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21pt;margin-top:197.9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" adj="14400" fillcolor="red" stroked="f" strokeweight="2pt"/>
            </w:pict>
          </mc:Fallback>
        </mc:AlternateContent>
      </w:r>
      <w:r w:rsidR="00CF325E">
        <w:rPr>
          <w:b/>
          <w:bCs/>
          <w:noProof/>
        </w:rPr>
        <mc:AlternateContent>
          <mc:Choice Requires="wps">
            <w:drawing>
              <wp:anchor distT="0" distB="0" distL="114300" distR="114300" simplePos="0" relativeHeight="251716608" behindDoc="0" locked="0" layoutInCell="1" allowOverlap="1" wp14:anchorId="2C4C86E0" wp14:editId="3EC5EA1F">
                <wp:simplePos x="0" y="0"/>
                <wp:positionH relativeFrom="column">
                  <wp:posOffset>6243320</wp:posOffset>
                </wp:positionH>
                <wp:positionV relativeFrom="paragraph">
                  <wp:posOffset>183007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A1A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6" o:spid="_x0000_s1026" type="#_x0000_t13" style="position:absolute;margin-left:491.6pt;margin-top:144.1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" adj="14400" fillcolor="red" stroked="f" strokeweight="2pt"/>
            </w:pict>
          </mc:Fallback>
        </mc:AlternateContent>
      </w:r>
      <w:r w:rsidR="00CF325E">
        <w:rPr>
          <w:b/>
          <w:bCs/>
          <w:noProof/>
        </w:rPr>
        <mc:AlternateContent>
          <mc:Choice Requires="wps">
            <w:drawing>
              <wp:anchor distT="0" distB="0" distL="114300" distR="114300" simplePos="0" relativeHeight="251712512" behindDoc="0" locked="0" layoutInCell="1" allowOverlap="1" wp14:anchorId="0EBF0914" wp14:editId="3AD3A5F3">
                <wp:simplePos x="0" y="0"/>
                <wp:positionH relativeFrom="column">
                  <wp:posOffset>1430020</wp:posOffset>
                </wp:positionH>
                <wp:positionV relativeFrom="paragraph">
                  <wp:posOffset>205867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EFA38B" id="Right Arrow 124" o:spid="_x0000_s1026" type="#_x0000_t13" style="position:absolute;margin-left:112.6pt;margin-top:162.1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BB&#13;&#10;kITL4gAAABABAAAPAAAAAAAAAAAAAAAAANgEAABkcnMvZG93bnJldi54bWxQSwUGAAAAAAQABADz&#13;&#10;AAAA5wUAAAAA&#13;&#10;" adj="14400" fillcolor="red" stroked="f" strokeweight="2pt"/>
            </w:pict>
          </mc:Fallback>
        </mc:AlternateContent>
      </w:r>
      <w:r w:rsidR="00CF325E">
        <w:rPr>
          <w:b/>
          <w:bCs/>
          <w:noProof/>
        </w:rPr>
        <mc:AlternateContent>
          <mc:Choice Requires="wps">
            <w:drawing>
              <wp:anchor distT="0" distB="0" distL="114300" distR="114300" simplePos="0" relativeHeight="251710464" behindDoc="0" locked="0" layoutInCell="1" allowOverlap="1" wp14:anchorId="27DEABE7" wp14:editId="483D38A2">
                <wp:simplePos x="0" y="0"/>
                <wp:positionH relativeFrom="column">
                  <wp:posOffset>680720</wp:posOffset>
                </wp:positionH>
                <wp:positionV relativeFrom="paragraph">
                  <wp:posOffset>1842770</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D4177" id="Right Arrow 123" o:spid="_x0000_s1026" type="#_x0000_t13" style="position:absolute;margin-left:53.6pt;margin-top:145.1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" adj="14400" fillcolor="red" stroked="f" strokeweight="2pt"/>
            </w:pict>
          </mc:Fallback>
        </mc:AlternateContent>
      </w:r>
      <w:r w:rsidR="00CF325E">
        <w:rPr>
          <w:b/>
          <w:bCs/>
          <w:noProof/>
        </w:rPr>
        <mc:AlternateContent>
          <mc:Choice Requires="wps">
            <w:drawing>
              <wp:anchor distT="0" distB="0" distL="114300" distR="114300" simplePos="0" relativeHeight="251714560" behindDoc="0" locked="0" layoutInCell="1" allowOverlap="1" wp14:anchorId="77E91526" wp14:editId="52DA899A">
                <wp:simplePos x="0" y="0"/>
                <wp:positionH relativeFrom="column">
                  <wp:posOffset>6522720</wp:posOffset>
                </wp:positionH>
                <wp:positionV relativeFrom="paragraph">
                  <wp:posOffset>134747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6F70E9" id="Right Arrow 125" o:spid="_x0000_s1026" type="#_x0000_t13" style="position:absolute;margin-left:513.6pt;margin-top:106.1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DH&#13;&#10;/r9A4gAAABIBAAAPAAAAAAAAAAAAAAAAANgEAABkcnMvZG93bnJldi54bWxQSwUGAAAAAAQABADz&#13;&#10;AAAA5wUAAAAA&#13;&#10;" adj="14400" fillcolor="red" stroked="f" strokeweight="2pt"/>
            </w:pict>
          </mc:Fallback>
        </mc:AlternateContent>
      </w:r>
      <w:r w:rsidR="00CF325E">
        <w:rPr>
          <w:b/>
          <w:bCs/>
          <w:noProof/>
        </w:rPr>
        <mc:AlternateContent>
          <mc:Choice Requires="wps">
            <w:drawing>
              <wp:anchor distT="0" distB="0" distL="114300" distR="114300" simplePos="0" relativeHeight="251718656" behindDoc="0" locked="0" layoutInCell="1" allowOverlap="1" wp14:anchorId="7E06D0AA" wp14:editId="7861B7DE">
                <wp:simplePos x="0" y="0"/>
                <wp:positionH relativeFrom="column">
                  <wp:posOffset>6522720</wp:posOffset>
                </wp:positionH>
                <wp:positionV relativeFrom="paragraph">
                  <wp:posOffset>1512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CFE13B" id="Right Arrow 127" o:spid="_x0000_s1026" type="#_x0000_t13" style="position:absolute;margin-left:513.6pt;margin-top:11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p&#13;&#10;Oabg4gAAABIBAAAPAAAAAAAAAAAAAAAAANgEAABkcnMvZG93bnJldi54bWxQSwUGAAAAAAQABADz&#13;&#10;AAAA5wUAAAAA&#13;&#10;" adj="14400" fillcolor="red" stroked="f" strokeweight="2pt"/>
            </w:pict>
          </mc:Fallback>
        </mc:AlternateContent>
      </w:r>
      <w:r w:rsidR="00597AF2">
        <w:rPr>
          <w:b/>
          <w:bCs/>
          <w:noProof/>
        </w:rPr>
        <w:drawing>
          <wp:inline distT="0" distB="0" distL="0" distR="0" wp14:anchorId="6628C0B3" wp14:editId="262DC437">
            <wp:extent cx="6735926" cy="5880100"/>
            <wp:effectExtent l="0" t="0" r="0" b="0"/>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741585" cy="5885040"/>
                    </a:xfrm>
                    <a:prstGeom prst="rect">
                      <a:avLst/>
                    </a:prstGeom>
                  </pic:spPr>
                </pic:pic>
              </a:graphicData>
            </a:graphic>
          </wp:inline>
        </w:drawing>
      </w:r>
    </w:p>
    <w:p w14:paraId="44250C39" w14:textId="4FB6CE46"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CF325E">
        <w:rPr>
          <w:b/>
          <w:bCs/>
        </w:rPr>
        <w:t>k</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644E2B37" w:rsidR="00577647" w:rsidRDefault="0078693C" w:rsidP="00577647">
      <w:pPr>
        <w:widowControl w:val="0"/>
        <w:autoSpaceDE w:val="0"/>
        <w:autoSpaceDN w:val="0"/>
        <w:adjustRightInd w:val="0"/>
        <w:spacing w:before="240" w:after="120" w:line="240" w:lineRule="auto"/>
        <w:ind w:left="1454" w:hanging="914"/>
      </w:pPr>
      <w:r>
        <w:rPr>
          <w:noProof/>
        </w:rPr>
        <w:lastRenderedPageBreak/>
        <mc:AlternateContent>
          <mc:Choice Requires="wps">
            <w:drawing>
              <wp:anchor distT="0" distB="0" distL="114300" distR="114300" simplePos="0" relativeHeight="251759616" behindDoc="0" locked="0" layoutInCell="1" allowOverlap="1" wp14:anchorId="5F779831" wp14:editId="14D5A394">
                <wp:simplePos x="0" y="0"/>
                <wp:positionH relativeFrom="column">
                  <wp:posOffset>-482600</wp:posOffset>
                </wp:positionH>
                <wp:positionV relativeFrom="paragraph">
                  <wp:posOffset>29464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6" type="#_x0000_t13" style="position:absolute;left:0;text-align:left;margin-left:-38pt;margin-top:23.2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CF325E">
        <w:rPr>
          <w:b/>
          <w:bCs/>
        </w:rPr>
        <w:t>l</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067C296F"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F325E">
        <w:rPr>
          <w:b/>
          <w:bCs/>
        </w:rPr>
        <w:t>m</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82"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2234F747" w14:textId="77777777" w:rsidR="001E28AB"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 We will create a job and then run the job to set the state of the Yellow LED on the SAM-IoT WG Development Board to blink periodically.</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03E85707">
                <wp:simplePos x="0" y="0"/>
                <wp:positionH relativeFrom="column">
                  <wp:posOffset>-482600</wp:posOffset>
                </wp:positionH>
                <wp:positionV relativeFrom="paragraph">
                  <wp:posOffset>3714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67" type="#_x0000_t13" style="position:absolute;left:0;text-align:left;margin-left:-38pt;margin-top:29.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NBTsa/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586CEB80">
            <wp:extent cx="1117600" cy="859692"/>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83">
                      <a:extLst>
                        <a:ext uri="{28A0092B-C50C-407E-A947-70E740481C1C}">
                          <a14:useLocalDpi xmlns:a14="http://schemas.microsoft.com/office/drawing/2010/main" val="0"/>
                        </a:ext>
                      </a:extLst>
                    </a:blip>
                    <a:stretch>
                      <a:fillRect/>
                    </a:stretch>
                  </pic:blipFill>
                  <pic:spPr>
                    <a:xfrm>
                      <a:off x="0" y="0"/>
                      <a:ext cx="1129874" cy="869134"/>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1611537D">
                <wp:simplePos x="0" y="0"/>
                <wp:positionH relativeFrom="column">
                  <wp:posOffset>-48260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68" type="#_x0000_t13" style="position:absolute;left:0;text-align:left;margin-left:-38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HXtaPrjAAAADgEAAA8AAAAAAAAAAAAAAAAA2QQAAGRycy9kb3ducmV2LnhtbFBLBQYAAAAABAAE&#13;&#10;APMAAADpBQ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6B42AF23"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275E7B">
        <w:t xml:space="preserve"> (e.g. Name = </w:t>
      </w:r>
      <w:r w:rsidR="006C4116">
        <w:t>“</w:t>
      </w:r>
      <w:r w:rsidR="00275E7B">
        <w:t>Blink Yellow LED</w:t>
      </w:r>
      <w:r w:rsidR="006C4116">
        <w:t>”</w:t>
      </w:r>
      <w:r w:rsidR="00275E7B">
        <w:t>)</w:t>
      </w:r>
    </w:p>
    <w:p w14:paraId="27DA1BC0" w14:textId="5BDF60C9" w:rsidR="00275E7B" w:rsidRPr="00295407" w:rsidRDefault="00275E7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2390F63C" wp14:editId="6D4C1D82">
            <wp:extent cx="6696029" cy="2717800"/>
            <wp:effectExtent l="0" t="0" r="0" b="0"/>
            <wp:docPr id="99" name="Picture 9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6696618" cy="2718039"/>
                    </a:xfrm>
                    <a:prstGeom prst="rect">
                      <a:avLst/>
                    </a:prstGeom>
                  </pic:spPr>
                </pic:pic>
              </a:graphicData>
            </a:graphic>
          </wp:inline>
        </w:drawing>
      </w:r>
    </w:p>
    <w:p w14:paraId="69DBFE3A" w14:textId="1B643D1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SAM_IoT_Weather;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59D8A788"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679FF275" wp14:editId="1FEBE91B">
            <wp:extent cx="6616700" cy="2262231"/>
            <wp:effectExtent l="0" t="0" r="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6641770" cy="2270802"/>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1F0622EE"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275E7B">
        <w:t>Yellow LED state</w:t>
      </w:r>
    </w:p>
    <w:p w14:paraId="38813EEF" w14:textId="7CDBA100" w:rsidR="00275E7B" w:rsidRPr="00295407" w:rsidRDefault="001E28AB" w:rsidP="00275E7B">
      <w:pPr>
        <w:pStyle w:val="ListParagraph"/>
        <w:widowControl w:val="0"/>
        <w:numPr>
          <w:ilvl w:val="0"/>
          <w:numId w:val="6"/>
        </w:numPr>
        <w:autoSpaceDE w:val="0"/>
        <w:autoSpaceDN w:val="0"/>
        <w:adjustRightInd w:val="0"/>
        <w:spacing w:after="0" w:line="240" w:lineRule="auto"/>
      </w:pPr>
      <w:r>
        <w:t xml:space="preserve">Value = </w:t>
      </w:r>
      <w:r w:rsidR="00275E7B">
        <w:t xml:space="preserve">LED </w:t>
      </w:r>
      <w:r>
        <w:t>Blink</w:t>
      </w:r>
      <w:r w:rsidR="00275E7B">
        <w:t>ing</w:t>
      </w:r>
    </w:p>
    <w:p w14:paraId="6514A160" w14:textId="6FAE4320" w:rsidR="00275E7B" w:rsidRDefault="00275E7B"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0B52156B" wp14:editId="3DDAEBA8">
            <wp:extent cx="6492240" cy="1738630"/>
            <wp:effectExtent l="0" t="0" r="0" b="127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95877" cy="1739604"/>
                    </a:xfrm>
                    <a:prstGeom prst="rect">
                      <a:avLst/>
                    </a:prstGeom>
                  </pic:spPr>
                </pic:pic>
              </a:graphicData>
            </a:graphic>
          </wp:inline>
        </w:drawing>
      </w:r>
    </w:p>
    <w:p w14:paraId="14BF74C6" w14:textId="412D3C1C" w:rsidR="001E28AB" w:rsidRDefault="0078693C"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65760" behindDoc="0" locked="0" layoutInCell="1" allowOverlap="1" wp14:anchorId="5596D910" wp14:editId="4AF83C50">
                <wp:simplePos x="0" y="0"/>
                <wp:positionH relativeFrom="column">
                  <wp:posOffset>5321300</wp:posOffset>
                </wp:positionH>
                <wp:positionV relativeFrom="paragraph">
                  <wp:posOffset>20637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69" type="#_x0000_t13" style="position:absolute;left:0;text-align:left;margin-left:419pt;margin-top:16.2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6CA8453A"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EA7A9E3" w:rsidR="001D6424" w:rsidRDefault="001D6424" w:rsidP="001D6424">
      <w:pPr>
        <w:widowControl w:val="0"/>
        <w:autoSpaceDE w:val="0"/>
        <w:autoSpaceDN w:val="0"/>
        <w:adjustRightInd w:val="0"/>
        <w:spacing w:before="240" w:after="120" w:line="240" w:lineRule="auto"/>
        <w:ind w:left="1454" w:hanging="907"/>
      </w:pPr>
      <w:r>
        <w:rPr>
          <w:noProof/>
        </w:rPr>
        <w:drawing>
          <wp:inline distT="0" distB="0" distL="0" distR="0" wp14:anchorId="47E4DD57" wp14:editId="202D36CE">
            <wp:extent cx="6492240" cy="1557020"/>
            <wp:effectExtent l="0" t="0" r="0" b="5080"/>
            <wp:docPr id="105" name="Picture 1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1557020"/>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Enable = Off.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Review page shows the job configuration details</w:t>
      </w:r>
    </w:p>
    <w:p w14:paraId="3E770AF0" w14:textId="4E59C3BB" w:rsidR="004A12F2" w:rsidRPr="00295407" w:rsidRDefault="004A12F2"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64B6C71B" wp14:editId="48B7C9AC">
            <wp:extent cx="5859780" cy="8869680"/>
            <wp:effectExtent l="0" t="0" r="0" b="0"/>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 email&#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859780"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77777777"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Select </w:t>
      </w:r>
      <w:r w:rsidRPr="00515D82">
        <w:rPr>
          <w:b/>
          <w:bCs/>
        </w:rPr>
        <w:t>Run</w:t>
      </w:r>
      <w:r>
        <w:t xml:space="preserve"> to run the job</w:t>
      </w:r>
      <w:r w:rsidR="0000433A">
        <w:t xml:space="preserve"> now</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7C60A39C" w:rsidR="0000433A" w:rsidRDefault="0000433A" w:rsidP="001E28AB">
      <w:pPr>
        <w:widowControl w:val="0"/>
        <w:autoSpaceDE w:val="0"/>
        <w:autoSpaceDN w:val="0"/>
        <w:adjustRightInd w:val="0"/>
        <w:spacing w:before="240" w:after="120" w:line="240" w:lineRule="auto"/>
        <w:ind w:left="1454" w:hanging="907"/>
      </w:pPr>
      <w:r>
        <w:rPr>
          <w:noProof/>
        </w:rPr>
        <w:drawing>
          <wp:inline distT="0" distB="0" distL="0" distR="0" wp14:anchorId="22718F2F" wp14:editId="5E5E457E">
            <wp:extent cx="6492240" cy="2555875"/>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92240" cy="2555875"/>
                    </a:xfrm>
                    <a:prstGeom prst="rect">
                      <a:avLst/>
                    </a:prstGeom>
                  </pic:spPr>
                </pic:pic>
              </a:graphicData>
            </a:graphic>
          </wp:inline>
        </w:drawing>
      </w:r>
    </w:p>
    <w:p w14:paraId="265CBFD8" w14:textId="275A9F5C" w:rsidR="0000433A" w:rsidRDefault="0000433A" w:rsidP="0000433A">
      <w:pPr>
        <w:widowControl w:val="0"/>
        <w:autoSpaceDE w:val="0"/>
        <w:autoSpaceDN w:val="0"/>
        <w:adjustRightInd w:val="0"/>
        <w:spacing w:before="240" w:after="120" w:line="240" w:lineRule="auto"/>
        <w:ind w:left="1454" w:hanging="907"/>
      </w:pPr>
      <w:r w:rsidRPr="00295407">
        <w:rPr>
          <w:b/>
          <w:bCs/>
        </w:rPr>
        <w:t>Step 2</w:t>
      </w:r>
      <w:r>
        <w:rPr>
          <w:b/>
          <w:bCs/>
        </w:rPr>
        <w:t>n</w:t>
      </w:r>
      <w:r w:rsidRPr="00295407">
        <w:rPr>
          <w:b/>
          <w:bCs/>
        </w:rPr>
        <w:t>:</w:t>
      </w:r>
      <w:r w:rsidRPr="00295407">
        <w:t xml:space="preserve"> </w:t>
      </w:r>
      <w:r>
        <w:t xml:space="preserve">Upon completion of the job, </w:t>
      </w:r>
      <w:r w:rsidR="00F179C7">
        <w:t>confirm that</w:t>
      </w:r>
      <w:r>
        <w:t xml:space="preserve"> the Yellow LED </w:t>
      </w:r>
      <w:r w:rsidR="00F179C7">
        <w:t xml:space="preserve">is </w:t>
      </w:r>
      <w:r>
        <w:t>blinking on the SAM-IoT WG Development Board</w:t>
      </w:r>
    </w:p>
    <w:p w14:paraId="33B873B7" w14:textId="493ADC6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o</w:t>
      </w:r>
      <w:r w:rsidRPr="00295407">
        <w:rPr>
          <w:b/>
          <w:bCs/>
        </w:rPr>
        <w:t>:</w:t>
      </w:r>
      <w:r w:rsidRPr="00295407">
        <w:t xml:space="preserve"> </w:t>
      </w:r>
      <w:r>
        <w:t xml:space="preserve">The job now appears in the </w:t>
      </w:r>
      <w:r w:rsidR="0000433A" w:rsidRPr="0000433A">
        <w:rPr>
          <w:b/>
          <w:bCs/>
        </w:rPr>
        <w:t>30-day history</w:t>
      </w:r>
      <w:r>
        <w:t xml:space="preserve"> list on the </w:t>
      </w:r>
      <w:r w:rsidRPr="0000433A">
        <w:rPr>
          <w:b/>
          <w:bCs/>
        </w:rPr>
        <w:t>Jobs</w:t>
      </w:r>
      <w:r>
        <w:t xml:space="preserve"> page. This page shows currently running jobs and the history of any previously run or saved jobs.</w:t>
      </w:r>
    </w:p>
    <w:p w14:paraId="38482BD8" w14:textId="5A853437" w:rsidR="0000433A" w:rsidRDefault="0000433A" w:rsidP="001E28AB">
      <w:pPr>
        <w:widowControl w:val="0"/>
        <w:autoSpaceDE w:val="0"/>
        <w:autoSpaceDN w:val="0"/>
        <w:adjustRightInd w:val="0"/>
        <w:spacing w:before="240" w:after="120" w:line="240" w:lineRule="auto"/>
        <w:ind w:left="1454" w:hanging="907"/>
      </w:pPr>
      <w:r>
        <w:rPr>
          <w:noProof/>
        </w:rPr>
        <w:drawing>
          <wp:inline distT="0" distB="0" distL="0" distR="0" wp14:anchorId="43310A95" wp14:editId="5AADEEA5">
            <wp:extent cx="6492240" cy="1059180"/>
            <wp:effectExtent l="0" t="0" r="0" b="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92240" cy="1059180"/>
                    </a:xfrm>
                    <a:prstGeom prst="rect">
                      <a:avLst/>
                    </a:prstGeom>
                  </pic:spPr>
                </pic:pic>
              </a:graphicData>
            </a:graphic>
          </wp:inline>
        </w:drawing>
      </w:r>
    </w:p>
    <w:p w14:paraId="131384C1" w14:textId="4262814C" w:rsidR="008848E9" w:rsidRDefault="008848E9" w:rsidP="001E28AB">
      <w:pPr>
        <w:widowControl w:val="0"/>
        <w:autoSpaceDE w:val="0"/>
        <w:autoSpaceDN w:val="0"/>
        <w:adjustRightInd w:val="0"/>
        <w:spacing w:before="240" w:after="120" w:line="240" w:lineRule="auto"/>
        <w:ind w:left="1454" w:hanging="907"/>
      </w:pPr>
      <w:r w:rsidRPr="00295407">
        <w:rPr>
          <w:b/>
          <w:bCs/>
        </w:rPr>
        <w:t>Step 2</w:t>
      </w:r>
      <w:r>
        <w:rPr>
          <w:b/>
          <w:bCs/>
        </w:rPr>
        <w:t>p</w:t>
      </w:r>
      <w:r w:rsidR="006C4116">
        <w:rPr>
          <w:b/>
          <w:bCs/>
        </w:rPr>
        <w:t xml:space="preserve"> (Optional)</w:t>
      </w:r>
      <w:r w:rsidRPr="00295407">
        <w:rPr>
          <w:b/>
          <w:bCs/>
        </w:rPr>
        <w:t>:</w:t>
      </w:r>
      <w:r w:rsidRPr="00295407">
        <w:t xml:space="preserve"> </w:t>
      </w:r>
      <w:r>
        <w:t>Run another job to</w:t>
      </w:r>
      <w:r w:rsidR="006439D8">
        <w:t xml:space="preserve"> change </w:t>
      </w:r>
      <w:r>
        <w:t>the Yellow LED</w:t>
      </w:r>
      <w:r w:rsidR="006439D8">
        <w:t xml:space="preserve"> state back to off </w:t>
      </w:r>
      <w:r w:rsidR="006439D8">
        <w:sym w:font="Wingdings" w:char="F04A"/>
      </w:r>
    </w:p>
    <w:p w14:paraId="4364CF65" w14:textId="5B452BB0" w:rsidR="006439D8" w:rsidRDefault="006439D8"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07A9ED29" wp14:editId="2EF426A4">
            <wp:extent cx="6492240" cy="1336675"/>
            <wp:effectExtent l="0" t="0" r="0" b="0"/>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1336675"/>
                    </a:xfrm>
                    <a:prstGeom prst="rect">
                      <a:avLst/>
                    </a:prstGeom>
                  </pic:spPr>
                </pic:pic>
              </a:graphicData>
            </a:graphic>
          </wp:inline>
        </w:drawing>
      </w:r>
    </w:p>
    <w:p w14:paraId="3465A86B" w14:textId="4F930446"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8848E9">
        <w:rPr>
          <w:b/>
          <w:bCs/>
        </w:rPr>
        <w:t>q</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94"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4F1A125F"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eather Click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4AA507C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High Temp Aler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511F1BD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Select the Device Template (e.g. SAM_IoT_Weather;1)</w:t>
      </w:r>
    </w:p>
    <w:p w14:paraId="254D6346" w14:textId="0502A938" w:rsidR="00ED2273" w:rsidRDefault="00ED2273" w:rsidP="00ED2273">
      <w:pPr>
        <w:widowControl w:val="0"/>
        <w:autoSpaceDE w:val="0"/>
        <w:autoSpaceDN w:val="0"/>
        <w:adjustRightInd w:val="0"/>
        <w:spacing w:before="240" w:after="120" w:line="240" w:lineRule="auto"/>
        <w:ind w:left="1440" w:hanging="900"/>
      </w:pPr>
      <w:r>
        <w:rPr>
          <w:noProof/>
        </w:rPr>
        <w:drawing>
          <wp:inline distT="0" distB="0" distL="0" distR="0" wp14:anchorId="52227853" wp14:editId="5590EF89">
            <wp:extent cx="6492240" cy="1705610"/>
            <wp:effectExtent l="0" t="0" r="0" b="0"/>
            <wp:docPr id="113" name="Picture 1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6492240" cy="1705610"/>
                    </a:xfrm>
                    <a:prstGeom prst="rect">
                      <a:avLst/>
                    </a:prstGeom>
                  </pic:spPr>
                </pic:pic>
              </a:graphicData>
            </a:graphic>
          </wp:inline>
        </w:drawing>
      </w:r>
    </w:p>
    <w:p w14:paraId="7EBF217A" w14:textId="6070DB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Weather Click board temperature sensor </w:t>
      </w:r>
      <w:r w:rsidR="00766B94">
        <w:t xml:space="preserve">value, </w:t>
      </w:r>
      <w:r w:rsidR="00766B94" w:rsidRPr="00766B94">
        <w:rPr>
          <w:b/>
          <w:bCs/>
          <w:i/>
          <w:iCs/>
        </w:rPr>
        <w:t>Temperature2</w:t>
      </w:r>
      <w:r w:rsidR="00766B94">
        <w:t xml:space="preserve">, </w:t>
      </w:r>
      <w:r w:rsidR="001B02E7">
        <w:t>goes above 30 degrees Celsius)</w:t>
      </w:r>
    </w:p>
    <w:p w14:paraId="40FBC8B8" w14:textId="1B2107C7" w:rsidR="001B02E7" w:rsidRDefault="001B02E7"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D34279F" wp14:editId="5196054A">
            <wp:extent cx="6492240" cy="3238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323850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3A4D204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 xml:space="preserve">Using a “safe” heat source (e.g. hair dryer), warm up the Weather Click board and wait for the e-mail alert.  Use the Dashboard to </w:t>
      </w:r>
      <w:r w:rsidR="00E94944">
        <w:t xml:space="preserve">visually </w:t>
      </w:r>
      <w:r w:rsidR="000C7961">
        <w:t xml:space="preserve">confirm that the </w:t>
      </w:r>
      <w:r w:rsidR="00E94944">
        <w:t xml:space="preserve">last known value of </w:t>
      </w:r>
      <w:r w:rsidR="000C7961" w:rsidRPr="00E94944">
        <w:rPr>
          <w:b/>
          <w:bCs/>
        </w:rPr>
        <w:t>Temperature2</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01"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591C9" w14:textId="77777777" w:rsidR="002B7696" w:rsidRDefault="002B7696" w:rsidP="00B47B7E">
      <w:pPr>
        <w:spacing w:after="0" w:line="240" w:lineRule="auto"/>
      </w:pPr>
      <w:r>
        <w:separator/>
      </w:r>
    </w:p>
  </w:endnote>
  <w:endnote w:type="continuationSeparator" w:id="0">
    <w:p w14:paraId="5598D087" w14:textId="77777777" w:rsidR="002B7696" w:rsidRDefault="002B7696" w:rsidP="00B47B7E">
      <w:pPr>
        <w:spacing w:after="0" w:line="240" w:lineRule="auto"/>
      </w:pPr>
      <w:r>
        <w:continuationSeparator/>
      </w:r>
    </w:p>
  </w:endnote>
  <w:endnote w:type="continuationNotice" w:id="1">
    <w:p w14:paraId="14EFECB3" w14:textId="77777777" w:rsidR="002B7696" w:rsidRDefault="002B76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E76FB" w14:textId="77777777" w:rsidR="002B7696" w:rsidRDefault="002B7696" w:rsidP="00B47B7E">
      <w:pPr>
        <w:spacing w:after="0" w:line="240" w:lineRule="auto"/>
      </w:pPr>
      <w:r>
        <w:separator/>
      </w:r>
    </w:p>
  </w:footnote>
  <w:footnote w:type="continuationSeparator" w:id="0">
    <w:p w14:paraId="01BCDE4A" w14:textId="77777777" w:rsidR="002B7696" w:rsidRDefault="002B7696" w:rsidP="00B47B7E">
      <w:pPr>
        <w:spacing w:after="0" w:line="240" w:lineRule="auto"/>
      </w:pPr>
      <w:r>
        <w:continuationSeparator/>
      </w:r>
    </w:p>
  </w:footnote>
  <w:footnote w:type="continuationNotice" w:id="1">
    <w:p w14:paraId="670B6C34" w14:textId="77777777" w:rsidR="002B7696" w:rsidRDefault="002B76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77777777" w:rsidR="00216FBF" w:rsidRPr="00E11196" w:rsidRDefault="00216FBF">
    <w:pPr>
      <w:pStyle w:val="Header"/>
      <w:rPr>
        <w:sz w:val="21"/>
        <w:szCs w:val="21"/>
      </w:rPr>
    </w:pPr>
    <w:r w:rsidRPr="00C623A0">
      <w:rPr>
        <w:b/>
        <w:bCs/>
        <w:i/>
        <w:iCs/>
        <w:spacing w:val="-6"/>
        <w:sz w:val="24"/>
        <w:u w:val="single"/>
      </w:rPr>
      <w:t>Lab Manual for</w:t>
    </w:r>
    <w:r>
      <w:rPr>
        <w:b/>
        <w:bCs/>
        <w:i/>
        <w:iCs/>
        <w:spacing w:val="-6"/>
        <w:sz w:val="24"/>
        <w:u w:val="single"/>
      </w:rPr>
      <w:t xml:space="preserve"> Adding Multimeter Click to WBZ451 </w:t>
    </w:r>
    <w:proofErr w:type="spellStart"/>
    <w:r>
      <w:rPr>
        <w:b/>
        <w:bCs/>
        <w:i/>
        <w:iCs/>
        <w:spacing w:val="-6"/>
        <w:sz w:val="24"/>
        <w:u w:val="single"/>
      </w:rPr>
      <w:t>AnyCloud</w:t>
    </w:r>
    <w:proofErr w:type="spellEnd"/>
    <w:r>
      <w:rPr>
        <w:b/>
        <w:bCs/>
        <w:i/>
        <w:iCs/>
        <w:spacing w:val="-6"/>
        <w:sz w:val="24"/>
        <w:u w:val="single"/>
      </w:rPr>
      <w:t xml:space="preserve"> 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6"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8"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3"/>
  </w:num>
  <w:num w:numId="2" w16cid:durableId="256717430">
    <w:abstractNumId w:val="6"/>
  </w:num>
  <w:num w:numId="3" w16cid:durableId="233511042">
    <w:abstractNumId w:val="4"/>
  </w:num>
  <w:num w:numId="4" w16cid:durableId="1039672786">
    <w:abstractNumId w:val="8"/>
  </w:num>
  <w:num w:numId="5" w16cid:durableId="1139609814">
    <w:abstractNumId w:val="1"/>
  </w:num>
  <w:num w:numId="6" w16cid:durableId="212694709">
    <w:abstractNumId w:val="5"/>
  </w:num>
  <w:num w:numId="7" w16cid:durableId="500197076">
    <w:abstractNumId w:val="0"/>
  </w:num>
  <w:num w:numId="8" w16cid:durableId="538594455">
    <w:abstractNumId w:val="9"/>
  </w:num>
  <w:num w:numId="9" w16cid:durableId="1046562448">
    <w:abstractNumId w:val="2"/>
  </w:num>
  <w:num w:numId="10" w16cid:durableId="77574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F67"/>
    <w:rsid w:val="0000433A"/>
    <w:rsid w:val="00006F45"/>
    <w:rsid w:val="00010787"/>
    <w:rsid w:val="00014534"/>
    <w:rsid w:val="00027F5D"/>
    <w:rsid w:val="00032460"/>
    <w:rsid w:val="0004279C"/>
    <w:rsid w:val="00080967"/>
    <w:rsid w:val="00090AB3"/>
    <w:rsid w:val="000A0567"/>
    <w:rsid w:val="000C7961"/>
    <w:rsid w:val="000D7812"/>
    <w:rsid w:val="000E3A28"/>
    <w:rsid w:val="000F38B7"/>
    <w:rsid w:val="0010065C"/>
    <w:rsid w:val="00132ECC"/>
    <w:rsid w:val="00133890"/>
    <w:rsid w:val="001458A6"/>
    <w:rsid w:val="00165438"/>
    <w:rsid w:val="0017238F"/>
    <w:rsid w:val="00176CAB"/>
    <w:rsid w:val="0019663D"/>
    <w:rsid w:val="001A607C"/>
    <w:rsid w:val="001B02E7"/>
    <w:rsid w:val="001B08A1"/>
    <w:rsid w:val="001B0D49"/>
    <w:rsid w:val="001B527E"/>
    <w:rsid w:val="001D2FEC"/>
    <w:rsid w:val="001D6424"/>
    <w:rsid w:val="001E1114"/>
    <w:rsid w:val="001E28AB"/>
    <w:rsid w:val="001E2A6F"/>
    <w:rsid w:val="001F433D"/>
    <w:rsid w:val="001F74F9"/>
    <w:rsid w:val="00210E03"/>
    <w:rsid w:val="00216FBF"/>
    <w:rsid w:val="00230852"/>
    <w:rsid w:val="00241149"/>
    <w:rsid w:val="002557E7"/>
    <w:rsid w:val="002660B4"/>
    <w:rsid w:val="00270E5F"/>
    <w:rsid w:val="00271A71"/>
    <w:rsid w:val="00275E7B"/>
    <w:rsid w:val="002760F3"/>
    <w:rsid w:val="002862DD"/>
    <w:rsid w:val="00286852"/>
    <w:rsid w:val="00294735"/>
    <w:rsid w:val="00295407"/>
    <w:rsid w:val="002B2402"/>
    <w:rsid w:val="002B7696"/>
    <w:rsid w:val="002B7F70"/>
    <w:rsid w:val="002C0EAD"/>
    <w:rsid w:val="002C223C"/>
    <w:rsid w:val="002C45AD"/>
    <w:rsid w:val="002D6EF5"/>
    <w:rsid w:val="002E17F6"/>
    <w:rsid w:val="002F1654"/>
    <w:rsid w:val="002F7806"/>
    <w:rsid w:val="0030014C"/>
    <w:rsid w:val="00315E66"/>
    <w:rsid w:val="0032350E"/>
    <w:rsid w:val="00342C7A"/>
    <w:rsid w:val="00350A87"/>
    <w:rsid w:val="00350CDC"/>
    <w:rsid w:val="00360753"/>
    <w:rsid w:val="00366F56"/>
    <w:rsid w:val="00393DD9"/>
    <w:rsid w:val="003943D1"/>
    <w:rsid w:val="003A16FB"/>
    <w:rsid w:val="003B305D"/>
    <w:rsid w:val="003B5AED"/>
    <w:rsid w:val="003B7034"/>
    <w:rsid w:val="003B78A0"/>
    <w:rsid w:val="003C1B19"/>
    <w:rsid w:val="003C2EDA"/>
    <w:rsid w:val="003C6991"/>
    <w:rsid w:val="003E1425"/>
    <w:rsid w:val="0040647F"/>
    <w:rsid w:val="00436F75"/>
    <w:rsid w:val="00437476"/>
    <w:rsid w:val="0045642F"/>
    <w:rsid w:val="0046205B"/>
    <w:rsid w:val="004703D4"/>
    <w:rsid w:val="00487886"/>
    <w:rsid w:val="004A12F2"/>
    <w:rsid w:val="004A2479"/>
    <w:rsid w:val="004B1BDA"/>
    <w:rsid w:val="004C2C8A"/>
    <w:rsid w:val="004D1DE5"/>
    <w:rsid w:val="004D55AB"/>
    <w:rsid w:val="004F455F"/>
    <w:rsid w:val="004F6722"/>
    <w:rsid w:val="00503B36"/>
    <w:rsid w:val="00507537"/>
    <w:rsid w:val="00512706"/>
    <w:rsid w:val="00513254"/>
    <w:rsid w:val="00515D82"/>
    <w:rsid w:val="00533832"/>
    <w:rsid w:val="00535ECD"/>
    <w:rsid w:val="00542E3E"/>
    <w:rsid w:val="0054788D"/>
    <w:rsid w:val="0056203D"/>
    <w:rsid w:val="00565051"/>
    <w:rsid w:val="0057693C"/>
    <w:rsid w:val="00577647"/>
    <w:rsid w:val="0059091F"/>
    <w:rsid w:val="00596660"/>
    <w:rsid w:val="00597AF2"/>
    <w:rsid w:val="005A00AC"/>
    <w:rsid w:val="005C75B3"/>
    <w:rsid w:val="005D4B33"/>
    <w:rsid w:val="005E22DD"/>
    <w:rsid w:val="005E3AF4"/>
    <w:rsid w:val="005F075A"/>
    <w:rsid w:val="005F2DA5"/>
    <w:rsid w:val="005F30DE"/>
    <w:rsid w:val="005F7535"/>
    <w:rsid w:val="006020ED"/>
    <w:rsid w:val="006071FA"/>
    <w:rsid w:val="00610C8D"/>
    <w:rsid w:val="006213F1"/>
    <w:rsid w:val="00634609"/>
    <w:rsid w:val="006360A0"/>
    <w:rsid w:val="006439D8"/>
    <w:rsid w:val="0065351F"/>
    <w:rsid w:val="00653ABE"/>
    <w:rsid w:val="00662CBE"/>
    <w:rsid w:val="006767C9"/>
    <w:rsid w:val="00681111"/>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16F3"/>
    <w:rsid w:val="0077220F"/>
    <w:rsid w:val="007734E7"/>
    <w:rsid w:val="00773B1E"/>
    <w:rsid w:val="0077772B"/>
    <w:rsid w:val="0078693C"/>
    <w:rsid w:val="00787C66"/>
    <w:rsid w:val="0079638F"/>
    <w:rsid w:val="007A417B"/>
    <w:rsid w:val="007A71E5"/>
    <w:rsid w:val="007B0383"/>
    <w:rsid w:val="007B2948"/>
    <w:rsid w:val="007D538D"/>
    <w:rsid w:val="007D5BFD"/>
    <w:rsid w:val="007F5642"/>
    <w:rsid w:val="007F56E4"/>
    <w:rsid w:val="007F6062"/>
    <w:rsid w:val="007F623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1A4A"/>
    <w:rsid w:val="00861266"/>
    <w:rsid w:val="008665A7"/>
    <w:rsid w:val="00876B4F"/>
    <w:rsid w:val="00877AC1"/>
    <w:rsid w:val="008848E9"/>
    <w:rsid w:val="008A295C"/>
    <w:rsid w:val="008A2B11"/>
    <w:rsid w:val="008B10B0"/>
    <w:rsid w:val="008B5920"/>
    <w:rsid w:val="008B62A6"/>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6779"/>
    <w:rsid w:val="009A6A44"/>
    <w:rsid w:val="009B6F39"/>
    <w:rsid w:val="009C02CC"/>
    <w:rsid w:val="009C2BE0"/>
    <w:rsid w:val="009D0578"/>
    <w:rsid w:val="009D7E3D"/>
    <w:rsid w:val="009E5D5B"/>
    <w:rsid w:val="009E6E90"/>
    <w:rsid w:val="009F40D7"/>
    <w:rsid w:val="009F4CB4"/>
    <w:rsid w:val="00A01ABC"/>
    <w:rsid w:val="00A03EA9"/>
    <w:rsid w:val="00A06461"/>
    <w:rsid w:val="00A06B6A"/>
    <w:rsid w:val="00A12D42"/>
    <w:rsid w:val="00A13568"/>
    <w:rsid w:val="00A1436F"/>
    <w:rsid w:val="00A20B6F"/>
    <w:rsid w:val="00A44A43"/>
    <w:rsid w:val="00A54B80"/>
    <w:rsid w:val="00A61EA9"/>
    <w:rsid w:val="00A621CF"/>
    <w:rsid w:val="00A6702F"/>
    <w:rsid w:val="00A748B7"/>
    <w:rsid w:val="00A8015E"/>
    <w:rsid w:val="00A83F0E"/>
    <w:rsid w:val="00AA107D"/>
    <w:rsid w:val="00AA1FF7"/>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7B7E"/>
    <w:rsid w:val="00B506CE"/>
    <w:rsid w:val="00B5377E"/>
    <w:rsid w:val="00B60443"/>
    <w:rsid w:val="00B6481B"/>
    <w:rsid w:val="00B74B25"/>
    <w:rsid w:val="00B85185"/>
    <w:rsid w:val="00B87B22"/>
    <w:rsid w:val="00B917C2"/>
    <w:rsid w:val="00BA3F23"/>
    <w:rsid w:val="00BB2262"/>
    <w:rsid w:val="00BC3775"/>
    <w:rsid w:val="00BC73FE"/>
    <w:rsid w:val="00BD301C"/>
    <w:rsid w:val="00BE1221"/>
    <w:rsid w:val="00BE2B8F"/>
    <w:rsid w:val="00BE49FA"/>
    <w:rsid w:val="00BE61CE"/>
    <w:rsid w:val="00BF5A53"/>
    <w:rsid w:val="00C02F58"/>
    <w:rsid w:val="00C07B4B"/>
    <w:rsid w:val="00C14972"/>
    <w:rsid w:val="00C24C2D"/>
    <w:rsid w:val="00C271D7"/>
    <w:rsid w:val="00C47A96"/>
    <w:rsid w:val="00C51B90"/>
    <w:rsid w:val="00C533C9"/>
    <w:rsid w:val="00C60921"/>
    <w:rsid w:val="00C623A0"/>
    <w:rsid w:val="00C7577D"/>
    <w:rsid w:val="00C75BC8"/>
    <w:rsid w:val="00C87EA3"/>
    <w:rsid w:val="00C924FA"/>
    <w:rsid w:val="00CA1335"/>
    <w:rsid w:val="00CA4250"/>
    <w:rsid w:val="00CA5EFB"/>
    <w:rsid w:val="00CB2B39"/>
    <w:rsid w:val="00CB373D"/>
    <w:rsid w:val="00CB61A0"/>
    <w:rsid w:val="00CC4DE1"/>
    <w:rsid w:val="00CD34C9"/>
    <w:rsid w:val="00CD67E7"/>
    <w:rsid w:val="00CF0ECB"/>
    <w:rsid w:val="00CF325E"/>
    <w:rsid w:val="00D0435F"/>
    <w:rsid w:val="00D06511"/>
    <w:rsid w:val="00D07E2A"/>
    <w:rsid w:val="00D14D12"/>
    <w:rsid w:val="00D20575"/>
    <w:rsid w:val="00D228EB"/>
    <w:rsid w:val="00D269C1"/>
    <w:rsid w:val="00D431C4"/>
    <w:rsid w:val="00D43B8E"/>
    <w:rsid w:val="00D61315"/>
    <w:rsid w:val="00D61957"/>
    <w:rsid w:val="00D732BB"/>
    <w:rsid w:val="00D7692C"/>
    <w:rsid w:val="00D82260"/>
    <w:rsid w:val="00D92373"/>
    <w:rsid w:val="00D96187"/>
    <w:rsid w:val="00DA340D"/>
    <w:rsid w:val="00DA4FA4"/>
    <w:rsid w:val="00DB0C60"/>
    <w:rsid w:val="00DF1C1D"/>
    <w:rsid w:val="00E11196"/>
    <w:rsid w:val="00E16A79"/>
    <w:rsid w:val="00E17055"/>
    <w:rsid w:val="00E20B6F"/>
    <w:rsid w:val="00E3390D"/>
    <w:rsid w:val="00E40B6E"/>
    <w:rsid w:val="00E41FFC"/>
    <w:rsid w:val="00E47A72"/>
    <w:rsid w:val="00E517D5"/>
    <w:rsid w:val="00E61D14"/>
    <w:rsid w:val="00E63609"/>
    <w:rsid w:val="00E76783"/>
    <w:rsid w:val="00E82C6D"/>
    <w:rsid w:val="00E83CD1"/>
    <w:rsid w:val="00E92E25"/>
    <w:rsid w:val="00E945E7"/>
    <w:rsid w:val="00E94944"/>
    <w:rsid w:val="00E953E2"/>
    <w:rsid w:val="00EA3263"/>
    <w:rsid w:val="00EA5E79"/>
    <w:rsid w:val="00EB54AA"/>
    <w:rsid w:val="00EC01E8"/>
    <w:rsid w:val="00EC1ED9"/>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517E"/>
    <w:rsid w:val="00F756F8"/>
    <w:rsid w:val="00F8141C"/>
    <w:rsid w:val="00F846ED"/>
    <w:rsid w:val="00F874B6"/>
    <w:rsid w:val="00FB343B"/>
    <w:rsid w:val="00FB7C72"/>
    <w:rsid w:val="00FC6397"/>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hyperlink" Target="https://www.mikroe.com/multimeter-click"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7.png"/><Relationship Id="rId95" Type="http://schemas.openxmlformats.org/officeDocument/2006/relationships/image" Target="media/image71.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2.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103"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apps.azureiotcentral.com/home" TargetMode="External"/><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3.png"/><Relationship Id="rId94" Type="http://schemas.openxmlformats.org/officeDocument/2006/relationships/hyperlink" Target="https://docs.microsoft.com/en-us/azure/iot-central/core/howto-manage-devices-in-bulk" TargetMode="External"/><Relationship Id="rId99" Type="http://schemas.openxmlformats.org/officeDocument/2006/relationships/image" Target="media/image75.png"/><Relationship Id="rId101" Type="http://schemas.openxmlformats.org/officeDocument/2006/relationships/hyperlink" Target="https://docs.microsoft.com/en-us/azure/iot-central/core/howto-configure-rul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7.png"/><Relationship Id="rId34" Type="http://schemas.openxmlformats.org/officeDocument/2006/relationships/image" Target="media/image13.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3.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4.png"/><Relationship Id="rId61" Type="http://schemas.openxmlformats.org/officeDocument/2006/relationships/image" Target="media/image39.png"/><Relationship Id="rId82" Type="http://schemas.openxmlformats.org/officeDocument/2006/relationships/hyperlink" Target="https://docs.microsoft.com/en-us/azure/iot-central/core/howto-create-analytics" TargetMode="External"/><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6.pn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0.png"/><Relationship Id="rId98" Type="http://schemas.openxmlformats.org/officeDocument/2006/relationships/image" Target="media/image74.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35</Pages>
  <Words>3191</Words>
  <Characters>1818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8</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17</cp:revision>
  <dcterms:created xsi:type="dcterms:W3CDTF">2021-01-05T23:32:00Z</dcterms:created>
  <dcterms:modified xsi:type="dcterms:W3CDTF">2023-01-14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